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2A764C" w14:textId="77777777" w:rsidR="002E29FC" w:rsidRPr="00BB11B9" w:rsidRDefault="002E29FC" w:rsidP="002E29FC">
      <w:pPr>
        <w:tabs>
          <w:tab w:val="left" w:pos="480"/>
          <w:tab w:val="left" w:pos="1080"/>
          <w:tab w:val="right" w:pos="8640"/>
          <w:tab w:val="left" w:pos="8880"/>
        </w:tabs>
        <w:ind w:left="475" w:right="-317" w:hanging="475"/>
        <w:jc w:val="both"/>
        <w:rPr>
          <w:rFonts w:ascii="Arial" w:hAnsi="Arial" w:cs="Arial"/>
          <w:b/>
          <w:sz w:val="22"/>
          <w:szCs w:val="22"/>
          <w:u w:val="single"/>
        </w:rPr>
      </w:pPr>
      <w:r w:rsidRPr="00BB11B9">
        <w:rPr>
          <w:rFonts w:ascii="Arial" w:hAnsi="Arial" w:cs="Arial"/>
          <w:b/>
          <w:sz w:val="22"/>
          <w:szCs w:val="22"/>
          <w:u w:val="single"/>
        </w:rPr>
        <w:t>ACCREDITATION STEERING COMMITTEE</w:t>
      </w:r>
    </w:p>
    <w:p w14:paraId="1C09383A" w14:textId="77777777" w:rsidR="002E29FC" w:rsidRPr="00BB11B9" w:rsidRDefault="002E29FC" w:rsidP="002E29FC">
      <w:pPr>
        <w:tabs>
          <w:tab w:val="left" w:pos="480"/>
          <w:tab w:val="left" w:pos="1080"/>
          <w:tab w:val="right" w:pos="8640"/>
          <w:tab w:val="left" w:pos="8880"/>
        </w:tabs>
        <w:ind w:left="475" w:right="-317" w:hanging="475"/>
        <w:jc w:val="both"/>
        <w:rPr>
          <w:rFonts w:ascii="Arial" w:hAnsi="Arial" w:cs="Arial"/>
          <w:sz w:val="22"/>
          <w:szCs w:val="22"/>
        </w:rPr>
      </w:pPr>
      <w:r w:rsidRPr="00BB11B9">
        <w:rPr>
          <w:rFonts w:ascii="Arial" w:hAnsi="Arial" w:cs="Arial"/>
          <w:sz w:val="22"/>
          <w:szCs w:val="22"/>
        </w:rPr>
        <w:t>(Governance Committee – Reports to President’s Advisory Council)</w:t>
      </w:r>
    </w:p>
    <w:p w14:paraId="28BEC1CB" w14:textId="77777777" w:rsidR="002E29FC" w:rsidRPr="00BB11B9" w:rsidRDefault="002E29FC" w:rsidP="002E29FC">
      <w:pPr>
        <w:tabs>
          <w:tab w:val="left" w:pos="480"/>
          <w:tab w:val="left" w:pos="1080"/>
          <w:tab w:val="right" w:pos="8640"/>
          <w:tab w:val="left" w:pos="8880"/>
        </w:tabs>
        <w:ind w:left="475" w:right="-317" w:hanging="475"/>
        <w:jc w:val="both"/>
        <w:rPr>
          <w:rFonts w:ascii="Arial" w:hAnsi="Arial" w:cs="Arial"/>
          <w:sz w:val="22"/>
          <w:szCs w:val="22"/>
        </w:rPr>
      </w:pPr>
    </w:p>
    <w:p w14:paraId="347EE725" w14:textId="77777777" w:rsidR="002E29FC" w:rsidRPr="00BB11B9" w:rsidRDefault="002E29FC" w:rsidP="002E29FC">
      <w:pPr>
        <w:tabs>
          <w:tab w:val="left" w:pos="480"/>
          <w:tab w:val="left" w:pos="1080"/>
          <w:tab w:val="right" w:pos="8640"/>
          <w:tab w:val="left" w:pos="8880"/>
        </w:tabs>
        <w:ind w:left="475" w:right="-317" w:hanging="475"/>
        <w:jc w:val="both"/>
        <w:rPr>
          <w:rFonts w:ascii="Arial" w:hAnsi="Arial" w:cs="Arial"/>
          <w:sz w:val="22"/>
          <w:szCs w:val="22"/>
          <w:u w:val="single"/>
        </w:rPr>
      </w:pPr>
      <w:r w:rsidRPr="00BB11B9">
        <w:rPr>
          <w:rFonts w:ascii="Arial" w:hAnsi="Arial" w:cs="Arial"/>
          <w:sz w:val="22"/>
          <w:szCs w:val="22"/>
          <w:u w:val="single"/>
        </w:rPr>
        <w:t>Purpose</w:t>
      </w:r>
    </w:p>
    <w:p w14:paraId="03763888" w14:textId="77777777" w:rsidR="002E29FC" w:rsidRPr="00BB11B9" w:rsidRDefault="002E29FC" w:rsidP="002E29FC">
      <w:pPr>
        <w:tabs>
          <w:tab w:val="left" w:pos="480"/>
          <w:tab w:val="left" w:pos="1080"/>
          <w:tab w:val="right" w:pos="8640"/>
          <w:tab w:val="left" w:pos="8880"/>
        </w:tabs>
        <w:ind w:left="475" w:right="-317" w:hanging="475"/>
        <w:jc w:val="both"/>
        <w:rPr>
          <w:rFonts w:ascii="Arial" w:hAnsi="Arial" w:cs="Arial"/>
          <w:sz w:val="22"/>
          <w:szCs w:val="22"/>
          <w:u w:val="single"/>
        </w:rPr>
      </w:pPr>
    </w:p>
    <w:p w14:paraId="696374D2" w14:textId="264DCD08" w:rsidR="002E29FC" w:rsidRPr="005823C0" w:rsidRDefault="00201888" w:rsidP="14A25F8D">
      <w:pPr>
        <w:tabs>
          <w:tab w:val="left" w:pos="1080"/>
          <w:tab w:val="right" w:pos="8640"/>
          <w:tab w:val="left" w:pos="8880"/>
        </w:tabs>
        <w:ind w:right="36"/>
        <w:jc w:val="both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5823C0">
        <w:rPr>
          <w:rFonts w:ascii="Arial" w:hAnsi="Arial" w:cs="Arial"/>
          <w:color w:val="000000" w:themeColor="text1"/>
          <w:sz w:val="22"/>
          <w:szCs w:val="22"/>
        </w:rPr>
        <w:t xml:space="preserve">The Accreditation Steering Committee serves as </w:t>
      </w:r>
      <w:r w:rsidR="008C305D" w:rsidRPr="0045380B">
        <w:rPr>
          <w:rFonts w:ascii="Arial" w:hAnsi="Arial" w:cs="Arial"/>
          <w:color w:val="000000" w:themeColor="text1"/>
          <w:sz w:val="22"/>
          <w:szCs w:val="22"/>
        </w:rPr>
        <w:t>an</w:t>
      </w:r>
      <w:r w:rsidR="008C305D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5823C0">
        <w:rPr>
          <w:rFonts w:ascii="Arial" w:hAnsi="Arial" w:cs="Arial"/>
          <w:color w:val="000000" w:themeColor="text1"/>
          <w:sz w:val="22"/>
          <w:szCs w:val="22"/>
        </w:rPr>
        <w:t xml:space="preserve">ambassador to the campus in recruiting diverse interests and engagement in the processes of accreditation.  </w:t>
      </w:r>
      <w:r w:rsidR="002E29FC" w:rsidRPr="005823C0">
        <w:rPr>
          <w:rFonts w:ascii="Arial" w:hAnsi="Arial" w:cs="Arial"/>
          <w:color w:val="000000" w:themeColor="text1"/>
          <w:sz w:val="22"/>
          <w:szCs w:val="22"/>
        </w:rPr>
        <w:t xml:space="preserve">The Committee </w:t>
      </w:r>
      <w:r w:rsidRPr="005823C0">
        <w:rPr>
          <w:rFonts w:ascii="Arial" w:hAnsi="Arial" w:cs="Arial"/>
          <w:color w:val="000000" w:themeColor="text1"/>
          <w:sz w:val="22"/>
          <w:szCs w:val="22"/>
        </w:rPr>
        <w:t xml:space="preserve">collaboratively </w:t>
      </w:r>
      <w:r w:rsidR="002E29FC" w:rsidRPr="005823C0">
        <w:rPr>
          <w:rFonts w:ascii="Arial" w:hAnsi="Arial" w:cs="Arial"/>
          <w:color w:val="000000" w:themeColor="text1"/>
          <w:sz w:val="22"/>
          <w:szCs w:val="22"/>
        </w:rPr>
        <w:t xml:space="preserve">guides progress and the </w:t>
      </w:r>
      <w:r w:rsidRPr="005823C0">
        <w:rPr>
          <w:rFonts w:ascii="Arial" w:hAnsi="Arial" w:cs="Arial"/>
          <w:color w:val="000000" w:themeColor="text1"/>
          <w:sz w:val="22"/>
          <w:szCs w:val="22"/>
        </w:rPr>
        <w:t>self-reflection processes.</w:t>
      </w:r>
      <w:r w:rsidR="002E29FC" w:rsidRPr="005823C0">
        <w:rPr>
          <w:rFonts w:ascii="Arial" w:hAnsi="Arial" w:cs="Arial"/>
          <w:color w:val="000000" w:themeColor="text1"/>
          <w:sz w:val="22"/>
          <w:szCs w:val="22"/>
        </w:rPr>
        <w:t xml:space="preserve">  Members are to </w:t>
      </w:r>
      <w:r w:rsidR="002E29FC" w:rsidRPr="005823C0">
        <w:rPr>
          <w:rFonts w:ascii="Arial" w:eastAsia="Arial" w:hAnsi="Arial" w:cs="Arial"/>
          <w:color w:val="000000" w:themeColor="text1"/>
          <w:sz w:val="22"/>
          <w:szCs w:val="22"/>
        </w:rPr>
        <w:t xml:space="preserve">become experts on </w:t>
      </w:r>
      <w:r w:rsidR="7BFA95FE" w:rsidRPr="005823C0">
        <w:rPr>
          <w:rFonts w:ascii="Arial" w:eastAsia="Arial" w:hAnsi="Arial" w:cs="Arial"/>
          <w:color w:val="000000" w:themeColor="text1"/>
          <w:sz w:val="22"/>
          <w:szCs w:val="22"/>
        </w:rPr>
        <w:t xml:space="preserve">the Accrediting Commission for Community and Junior Colleges (ACCJC) </w:t>
      </w:r>
      <w:r w:rsidRPr="005823C0">
        <w:rPr>
          <w:rFonts w:ascii="Arial" w:eastAsia="Arial" w:hAnsi="Arial" w:cs="Arial"/>
          <w:color w:val="000000" w:themeColor="text1"/>
          <w:sz w:val="22"/>
          <w:szCs w:val="22"/>
        </w:rPr>
        <w:t xml:space="preserve">and </w:t>
      </w:r>
      <w:r w:rsidR="73ABBC1A" w:rsidRPr="005823C0">
        <w:rPr>
          <w:rFonts w:ascii="Arial" w:eastAsia="Arial" w:hAnsi="Arial" w:cs="Arial"/>
          <w:color w:val="000000" w:themeColor="text1"/>
          <w:sz w:val="22"/>
          <w:szCs w:val="22"/>
        </w:rPr>
        <w:t>the Accrediting Commission for Schools, Western Association of Schools and Colleges (ACS WAS</w:t>
      </w:r>
      <w:r w:rsidR="73ABBC1A" w:rsidRPr="005823C0">
        <w:rPr>
          <w:rFonts w:ascii="Arial" w:eastAsia="Open Sans" w:hAnsi="Arial" w:cs="Arial"/>
          <w:color w:val="000000" w:themeColor="text1"/>
          <w:sz w:val="22"/>
          <w:szCs w:val="22"/>
        </w:rPr>
        <w:t>C)</w:t>
      </w:r>
      <w:r w:rsidR="73ABBC1A" w:rsidRPr="005823C0">
        <w:rPr>
          <w:rFonts w:ascii="Arial" w:eastAsia="Arial" w:hAnsi="Arial" w:cs="Arial"/>
          <w:color w:val="000000" w:themeColor="text1"/>
          <w:sz w:val="22"/>
          <w:szCs w:val="22"/>
        </w:rPr>
        <w:t xml:space="preserve"> </w:t>
      </w:r>
      <w:r w:rsidR="002E29FC" w:rsidRPr="005823C0">
        <w:rPr>
          <w:rFonts w:ascii="Arial" w:hAnsi="Arial" w:cs="Arial"/>
          <w:color w:val="000000" w:themeColor="text1"/>
          <w:sz w:val="22"/>
          <w:szCs w:val="22"/>
        </w:rPr>
        <w:t xml:space="preserve">accreditation policies and </w:t>
      </w:r>
      <w:proofErr w:type="gramStart"/>
      <w:r w:rsidR="002E29FC" w:rsidRPr="005823C0">
        <w:rPr>
          <w:rFonts w:ascii="Arial" w:hAnsi="Arial" w:cs="Arial"/>
          <w:color w:val="000000" w:themeColor="text1"/>
          <w:sz w:val="22"/>
          <w:szCs w:val="22"/>
        </w:rPr>
        <w:t>standards</w:t>
      </w:r>
      <w:r w:rsidR="00F10307" w:rsidRPr="001F6035">
        <w:rPr>
          <w:rFonts w:ascii="Arial" w:hAnsi="Arial" w:cs="Arial"/>
          <w:color w:val="000000" w:themeColor="text1"/>
          <w:sz w:val="22"/>
          <w:szCs w:val="22"/>
        </w:rPr>
        <w:t>,</w:t>
      </w:r>
      <w:r w:rsidR="002E29FC" w:rsidRPr="005823C0">
        <w:rPr>
          <w:rFonts w:ascii="Arial" w:hAnsi="Arial" w:cs="Arial"/>
          <w:color w:val="000000" w:themeColor="text1"/>
          <w:sz w:val="22"/>
          <w:szCs w:val="22"/>
        </w:rPr>
        <w:t xml:space="preserve"> and</w:t>
      </w:r>
      <w:proofErr w:type="gramEnd"/>
      <w:r w:rsidR="002E29FC" w:rsidRPr="005823C0">
        <w:rPr>
          <w:rFonts w:ascii="Arial" w:hAnsi="Arial" w:cs="Arial"/>
          <w:color w:val="000000" w:themeColor="text1"/>
          <w:sz w:val="22"/>
          <w:szCs w:val="22"/>
        </w:rPr>
        <w:t xml:space="preserve"> serve as resource</w:t>
      </w:r>
      <w:r w:rsidR="00853B8E" w:rsidRPr="005823C0">
        <w:rPr>
          <w:rFonts w:ascii="Arial" w:hAnsi="Arial" w:cs="Arial"/>
          <w:color w:val="000000" w:themeColor="text1"/>
          <w:sz w:val="22"/>
          <w:szCs w:val="22"/>
        </w:rPr>
        <w:t>s</w:t>
      </w:r>
      <w:r w:rsidR="002E29FC" w:rsidRPr="005823C0">
        <w:rPr>
          <w:rFonts w:ascii="Arial" w:hAnsi="Arial" w:cs="Arial"/>
          <w:color w:val="000000" w:themeColor="text1"/>
          <w:sz w:val="22"/>
          <w:szCs w:val="22"/>
        </w:rPr>
        <w:t xml:space="preserve"> to the </w:t>
      </w:r>
      <w:r w:rsidR="00853B8E" w:rsidRPr="005823C0">
        <w:rPr>
          <w:rFonts w:ascii="Arial" w:hAnsi="Arial" w:cs="Arial"/>
          <w:color w:val="000000" w:themeColor="text1"/>
          <w:sz w:val="22"/>
          <w:szCs w:val="22"/>
        </w:rPr>
        <w:t>College</w:t>
      </w:r>
      <w:r w:rsidRPr="005823C0">
        <w:rPr>
          <w:rFonts w:ascii="Arial" w:hAnsi="Arial" w:cs="Arial"/>
          <w:color w:val="000000" w:themeColor="text1"/>
          <w:sz w:val="22"/>
          <w:szCs w:val="22"/>
        </w:rPr>
        <w:t xml:space="preserve"> and their constituencies</w:t>
      </w:r>
      <w:r w:rsidR="00853B8E" w:rsidRPr="005823C0">
        <w:rPr>
          <w:rFonts w:ascii="Arial" w:hAnsi="Arial" w:cs="Arial"/>
          <w:color w:val="000000" w:themeColor="text1"/>
          <w:sz w:val="22"/>
          <w:szCs w:val="22"/>
        </w:rPr>
        <w:t>.</w:t>
      </w:r>
    </w:p>
    <w:p w14:paraId="27859E11" w14:textId="77777777" w:rsidR="002E29FC" w:rsidRPr="00BB11B9" w:rsidRDefault="002E29FC" w:rsidP="00990E7A">
      <w:pPr>
        <w:tabs>
          <w:tab w:val="left" w:pos="1080"/>
          <w:tab w:val="right" w:pos="8640"/>
          <w:tab w:val="left" w:pos="8880"/>
        </w:tabs>
        <w:ind w:right="36"/>
        <w:jc w:val="both"/>
        <w:rPr>
          <w:rFonts w:ascii="Arial" w:hAnsi="Arial" w:cs="Arial"/>
          <w:sz w:val="22"/>
          <w:szCs w:val="22"/>
        </w:rPr>
      </w:pPr>
    </w:p>
    <w:p w14:paraId="4C0DBCBB" w14:textId="77777777" w:rsidR="002E29FC" w:rsidRPr="00BB11B9" w:rsidRDefault="002E29FC" w:rsidP="00990E7A">
      <w:pPr>
        <w:tabs>
          <w:tab w:val="left" w:pos="480"/>
          <w:tab w:val="left" w:pos="1080"/>
          <w:tab w:val="right" w:pos="8640"/>
          <w:tab w:val="left" w:pos="8880"/>
        </w:tabs>
        <w:ind w:left="475" w:right="36" w:hanging="475"/>
        <w:jc w:val="both"/>
        <w:rPr>
          <w:rFonts w:ascii="Arial" w:hAnsi="Arial" w:cs="Arial"/>
          <w:sz w:val="22"/>
          <w:szCs w:val="22"/>
          <w:u w:val="single"/>
        </w:rPr>
      </w:pPr>
      <w:r w:rsidRPr="00BB11B9">
        <w:rPr>
          <w:rFonts w:ascii="Arial" w:hAnsi="Arial" w:cs="Arial"/>
          <w:sz w:val="22"/>
          <w:szCs w:val="22"/>
          <w:u w:val="single"/>
        </w:rPr>
        <w:t>Function</w:t>
      </w:r>
    </w:p>
    <w:p w14:paraId="460E2182" w14:textId="77777777" w:rsidR="002E29FC" w:rsidRPr="00BB11B9" w:rsidRDefault="002E29FC" w:rsidP="00990E7A">
      <w:pPr>
        <w:tabs>
          <w:tab w:val="right" w:pos="8640"/>
          <w:tab w:val="left" w:pos="8880"/>
        </w:tabs>
        <w:ind w:left="360" w:right="43" w:hanging="360"/>
        <w:jc w:val="both"/>
        <w:rPr>
          <w:rFonts w:ascii="Arial" w:hAnsi="Arial" w:cs="Arial"/>
          <w:sz w:val="22"/>
          <w:szCs w:val="22"/>
          <w:u w:val="single"/>
        </w:rPr>
      </w:pPr>
    </w:p>
    <w:p w14:paraId="27284E52" w14:textId="578BC966" w:rsidR="002E29FC" w:rsidRPr="00BB11B9" w:rsidRDefault="002E29FC" w:rsidP="00ED16DF">
      <w:pPr>
        <w:pStyle w:val="ListParagraph"/>
        <w:numPr>
          <w:ilvl w:val="0"/>
          <w:numId w:val="43"/>
        </w:numPr>
        <w:tabs>
          <w:tab w:val="right" w:pos="8640"/>
          <w:tab w:val="left" w:pos="8880"/>
        </w:tabs>
        <w:spacing w:after="120"/>
        <w:ind w:left="360" w:right="43"/>
        <w:contextualSpacing w:val="0"/>
        <w:jc w:val="both"/>
        <w:rPr>
          <w:rFonts w:ascii="Arial" w:hAnsi="Arial" w:cs="Arial"/>
          <w:sz w:val="22"/>
          <w:szCs w:val="22"/>
        </w:rPr>
      </w:pPr>
      <w:r w:rsidRPr="00BB11B9">
        <w:rPr>
          <w:rFonts w:ascii="Arial" w:hAnsi="Arial" w:cs="Arial"/>
          <w:sz w:val="22"/>
          <w:szCs w:val="22"/>
        </w:rPr>
        <w:t xml:space="preserve">Be an active resource to the </w:t>
      </w:r>
      <w:r w:rsidR="00853B8E" w:rsidRPr="00BB11B9">
        <w:rPr>
          <w:rFonts w:ascii="Arial" w:hAnsi="Arial" w:cs="Arial"/>
          <w:sz w:val="22"/>
          <w:szCs w:val="22"/>
        </w:rPr>
        <w:t>College</w:t>
      </w:r>
      <w:r w:rsidR="00853B8E" w:rsidRPr="00BB11B9">
        <w:rPr>
          <w:rFonts w:ascii="Arial" w:hAnsi="Arial" w:cs="Arial"/>
          <w:b/>
          <w:sz w:val="22"/>
          <w:szCs w:val="22"/>
        </w:rPr>
        <w:t xml:space="preserve"> </w:t>
      </w:r>
      <w:r w:rsidRPr="00BB11B9">
        <w:rPr>
          <w:rFonts w:ascii="Arial" w:hAnsi="Arial" w:cs="Arial"/>
          <w:sz w:val="22"/>
          <w:szCs w:val="22"/>
        </w:rPr>
        <w:t>regarding accredi</w:t>
      </w:r>
      <w:r w:rsidR="00605DC6" w:rsidRPr="00BB11B9">
        <w:rPr>
          <w:rFonts w:ascii="Arial" w:hAnsi="Arial" w:cs="Arial"/>
          <w:sz w:val="22"/>
          <w:szCs w:val="22"/>
        </w:rPr>
        <w:t>tation.</w:t>
      </w:r>
    </w:p>
    <w:p w14:paraId="395A28B4" w14:textId="77777777" w:rsidR="00BD3F8E" w:rsidRDefault="002E29FC" w:rsidP="00ED16DF">
      <w:pPr>
        <w:pStyle w:val="ListParagraph"/>
        <w:numPr>
          <w:ilvl w:val="0"/>
          <w:numId w:val="43"/>
        </w:numPr>
        <w:tabs>
          <w:tab w:val="right" w:pos="8640"/>
          <w:tab w:val="left" w:pos="8880"/>
        </w:tabs>
        <w:spacing w:after="120"/>
        <w:ind w:left="360" w:right="43"/>
        <w:contextualSpacing w:val="0"/>
        <w:jc w:val="both"/>
        <w:rPr>
          <w:rFonts w:ascii="Arial" w:hAnsi="Arial" w:cs="Arial"/>
          <w:sz w:val="22"/>
          <w:szCs w:val="22"/>
        </w:rPr>
      </w:pPr>
      <w:r w:rsidRPr="00AE432A">
        <w:rPr>
          <w:rFonts w:ascii="Arial" w:hAnsi="Arial" w:cs="Arial"/>
          <w:sz w:val="22"/>
          <w:szCs w:val="22"/>
        </w:rPr>
        <w:t>Guide the accreditatio</w:t>
      </w:r>
      <w:r w:rsidR="00605DC6" w:rsidRPr="00AE432A">
        <w:rPr>
          <w:rFonts w:ascii="Arial" w:hAnsi="Arial" w:cs="Arial"/>
          <w:sz w:val="22"/>
          <w:szCs w:val="22"/>
        </w:rPr>
        <w:t xml:space="preserve">n </w:t>
      </w:r>
      <w:r w:rsidR="00D52493" w:rsidRPr="005823C0">
        <w:rPr>
          <w:rFonts w:ascii="Arial" w:hAnsi="Arial" w:cs="Arial"/>
          <w:color w:val="000000" w:themeColor="text1"/>
          <w:sz w:val="22"/>
          <w:szCs w:val="22"/>
        </w:rPr>
        <w:t xml:space="preserve">self-reflection </w:t>
      </w:r>
      <w:r w:rsidR="00605DC6" w:rsidRPr="00AE432A">
        <w:rPr>
          <w:rFonts w:ascii="Arial" w:hAnsi="Arial" w:cs="Arial"/>
          <w:sz w:val="22"/>
          <w:szCs w:val="22"/>
        </w:rPr>
        <w:t>process for the C</w:t>
      </w:r>
      <w:r w:rsidRPr="00AE432A">
        <w:rPr>
          <w:rFonts w:ascii="Arial" w:hAnsi="Arial" w:cs="Arial"/>
          <w:sz w:val="22"/>
          <w:szCs w:val="22"/>
        </w:rPr>
        <w:t>ollege.</w:t>
      </w:r>
      <w:r w:rsidR="007E29EF" w:rsidRPr="00AE432A">
        <w:rPr>
          <w:rFonts w:ascii="Arial" w:hAnsi="Arial" w:cs="Arial"/>
          <w:sz w:val="22"/>
          <w:szCs w:val="22"/>
        </w:rPr>
        <w:t xml:space="preserve"> Coordinate training for faculty, staff, management, and students with regard</w:t>
      </w:r>
      <w:r w:rsidR="007E29EF" w:rsidRPr="00F10307">
        <w:rPr>
          <w:rFonts w:ascii="Arial" w:hAnsi="Arial" w:cs="Arial"/>
          <w:strike/>
          <w:sz w:val="22"/>
          <w:szCs w:val="22"/>
        </w:rPr>
        <w:t>s</w:t>
      </w:r>
      <w:r w:rsidR="007E29EF" w:rsidRPr="00AE432A">
        <w:rPr>
          <w:rFonts w:ascii="Arial" w:hAnsi="Arial" w:cs="Arial"/>
          <w:sz w:val="22"/>
          <w:szCs w:val="22"/>
        </w:rPr>
        <w:t xml:space="preserve"> to accreditation standards, policies, and procedures.</w:t>
      </w:r>
    </w:p>
    <w:p w14:paraId="5F01DAB0" w14:textId="312A1610" w:rsidR="002E29FC" w:rsidRPr="00AE432A" w:rsidRDefault="002E29FC" w:rsidP="00ED16DF">
      <w:pPr>
        <w:pStyle w:val="ListParagraph"/>
        <w:numPr>
          <w:ilvl w:val="0"/>
          <w:numId w:val="43"/>
        </w:numPr>
        <w:tabs>
          <w:tab w:val="right" w:pos="8640"/>
          <w:tab w:val="left" w:pos="8880"/>
        </w:tabs>
        <w:spacing w:after="120"/>
        <w:ind w:left="360" w:right="36"/>
        <w:contextualSpacing w:val="0"/>
        <w:jc w:val="both"/>
        <w:rPr>
          <w:rFonts w:ascii="Arial" w:hAnsi="Arial" w:cs="Arial"/>
          <w:sz w:val="22"/>
          <w:szCs w:val="22"/>
        </w:rPr>
      </w:pPr>
      <w:r w:rsidRPr="00AE432A">
        <w:rPr>
          <w:rFonts w:ascii="Arial" w:hAnsi="Arial" w:cs="Arial"/>
          <w:sz w:val="22"/>
          <w:szCs w:val="22"/>
        </w:rPr>
        <w:t>Develop</w:t>
      </w:r>
      <w:r w:rsidR="00BD3F8E">
        <w:rPr>
          <w:rFonts w:ascii="Arial" w:hAnsi="Arial" w:cs="Arial"/>
          <w:sz w:val="22"/>
          <w:szCs w:val="22"/>
        </w:rPr>
        <w:t xml:space="preserve"> </w:t>
      </w:r>
      <w:r w:rsidRPr="00AE432A">
        <w:rPr>
          <w:rFonts w:ascii="Arial" w:hAnsi="Arial" w:cs="Arial"/>
          <w:sz w:val="22"/>
          <w:szCs w:val="22"/>
        </w:rPr>
        <w:t>and recommend policies and procedures for accreditation.</w:t>
      </w:r>
    </w:p>
    <w:p w14:paraId="687A1520" w14:textId="5906C03A" w:rsidR="002E29FC" w:rsidRPr="00BB11B9" w:rsidRDefault="00853B8E" w:rsidP="00ED16DF">
      <w:pPr>
        <w:pStyle w:val="ListParagraph"/>
        <w:numPr>
          <w:ilvl w:val="0"/>
          <w:numId w:val="43"/>
        </w:numPr>
        <w:tabs>
          <w:tab w:val="right" w:pos="8640"/>
          <w:tab w:val="left" w:pos="8880"/>
        </w:tabs>
        <w:spacing w:after="120"/>
        <w:ind w:left="360" w:right="36"/>
        <w:contextualSpacing w:val="0"/>
        <w:jc w:val="both"/>
        <w:rPr>
          <w:rFonts w:ascii="Arial" w:hAnsi="Arial" w:cs="Arial"/>
          <w:sz w:val="22"/>
          <w:szCs w:val="22"/>
        </w:rPr>
      </w:pPr>
      <w:r w:rsidRPr="00BB11B9">
        <w:rPr>
          <w:rFonts w:ascii="Arial" w:hAnsi="Arial" w:cs="Arial"/>
          <w:sz w:val="22"/>
          <w:szCs w:val="22"/>
        </w:rPr>
        <w:t>P</w:t>
      </w:r>
      <w:r w:rsidR="002E29FC" w:rsidRPr="00BB11B9">
        <w:rPr>
          <w:rFonts w:ascii="Arial" w:hAnsi="Arial" w:cs="Arial"/>
          <w:sz w:val="22"/>
          <w:szCs w:val="22"/>
        </w:rPr>
        <w:t>rovide guidelines for effective participation</w:t>
      </w:r>
      <w:r w:rsidR="00F130AD" w:rsidRPr="00BB11B9">
        <w:rPr>
          <w:rFonts w:ascii="Arial" w:hAnsi="Arial" w:cs="Arial"/>
          <w:sz w:val="22"/>
          <w:szCs w:val="22"/>
        </w:rPr>
        <w:t xml:space="preserve"> in</w:t>
      </w:r>
      <w:r w:rsidR="002E29FC" w:rsidRPr="00BB11B9">
        <w:rPr>
          <w:rFonts w:ascii="Arial" w:hAnsi="Arial" w:cs="Arial"/>
          <w:sz w:val="22"/>
          <w:szCs w:val="22"/>
        </w:rPr>
        <w:t xml:space="preserve"> and timely comple</w:t>
      </w:r>
      <w:r w:rsidR="0028731D" w:rsidRPr="00BB11B9">
        <w:rPr>
          <w:rFonts w:ascii="Arial" w:hAnsi="Arial" w:cs="Arial"/>
          <w:sz w:val="22"/>
          <w:szCs w:val="22"/>
        </w:rPr>
        <w:t xml:space="preserve">tion of </w:t>
      </w:r>
      <w:r w:rsidRPr="00BB11B9">
        <w:rPr>
          <w:rFonts w:ascii="Arial" w:hAnsi="Arial" w:cs="Arial"/>
          <w:sz w:val="22"/>
          <w:szCs w:val="22"/>
        </w:rPr>
        <w:t>accreditation</w:t>
      </w:r>
      <w:r w:rsidRPr="00BB11B9">
        <w:rPr>
          <w:rFonts w:ascii="Arial" w:hAnsi="Arial" w:cs="Arial"/>
          <w:b/>
          <w:sz w:val="22"/>
          <w:szCs w:val="22"/>
        </w:rPr>
        <w:t xml:space="preserve"> </w:t>
      </w:r>
      <w:r w:rsidR="0028731D" w:rsidRPr="00BB11B9">
        <w:rPr>
          <w:rFonts w:ascii="Arial" w:hAnsi="Arial" w:cs="Arial"/>
          <w:sz w:val="22"/>
          <w:szCs w:val="22"/>
        </w:rPr>
        <w:t>tasks.</w:t>
      </w:r>
    </w:p>
    <w:p w14:paraId="2E89596C" w14:textId="0257650D" w:rsidR="002E29FC" w:rsidRPr="00BB11B9" w:rsidRDefault="002E29FC" w:rsidP="00ED16DF">
      <w:pPr>
        <w:pStyle w:val="ListParagraph"/>
        <w:numPr>
          <w:ilvl w:val="0"/>
          <w:numId w:val="43"/>
        </w:numPr>
        <w:tabs>
          <w:tab w:val="right" w:pos="8640"/>
          <w:tab w:val="left" w:pos="8880"/>
        </w:tabs>
        <w:spacing w:after="120"/>
        <w:ind w:left="360" w:right="-24"/>
        <w:contextualSpacing w:val="0"/>
        <w:jc w:val="both"/>
        <w:rPr>
          <w:rFonts w:ascii="Arial" w:hAnsi="Arial" w:cs="Arial"/>
          <w:sz w:val="22"/>
          <w:szCs w:val="22"/>
        </w:rPr>
      </w:pPr>
      <w:r w:rsidRPr="00BB11B9">
        <w:rPr>
          <w:rFonts w:ascii="Arial" w:hAnsi="Arial" w:cs="Arial"/>
          <w:sz w:val="22"/>
          <w:szCs w:val="22"/>
        </w:rPr>
        <w:t xml:space="preserve">Review and provide input on reports for the </w:t>
      </w:r>
      <w:r w:rsidR="00A118B2" w:rsidRPr="00BB11B9">
        <w:rPr>
          <w:rFonts w:ascii="Arial" w:hAnsi="Arial" w:cs="Arial"/>
          <w:sz w:val="22"/>
          <w:szCs w:val="22"/>
        </w:rPr>
        <w:t>ACCJC.</w:t>
      </w:r>
    </w:p>
    <w:p w14:paraId="6638542E" w14:textId="797050DF" w:rsidR="002E29FC" w:rsidRPr="00BB11B9" w:rsidRDefault="002E29FC" w:rsidP="00ED16DF">
      <w:pPr>
        <w:pStyle w:val="ListParagraph"/>
        <w:numPr>
          <w:ilvl w:val="0"/>
          <w:numId w:val="43"/>
        </w:numPr>
        <w:tabs>
          <w:tab w:val="right" w:pos="8640"/>
          <w:tab w:val="left" w:pos="8880"/>
        </w:tabs>
        <w:spacing w:after="120"/>
        <w:ind w:left="360" w:right="-24"/>
        <w:contextualSpacing w:val="0"/>
        <w:jc w:val="both"/>
        <w:rPr>
          <w:rFonts w:ascii="Arial" w:hAnsi="Arial" w:cs="Arial"/>
          <w:sz w:val="22"/>
          <w:szCs w:val="22"/>
        </w:rPr>
      </w:pPr>
      <w:r w:rsidRPr="00BB11B9">
        <w:rPr>
          <w:rFonts w:ascii="Arial" w:hAnsi="Arial" w:cs="Arial"/>
          <w:sz w:val="22"/>
          <w:szCs w:val="22"/>
        </w:rPr>
        <w:t xml:space="preserve">Recommend </w:t>
      </w:r>
      <w:r w:rsidR="00853B8E" w:rsidRPr="00BB11B9">
        <w:rPr>
          <w:rFonts w:ascii="Arial" w:hAnsi="Arial" w:cs="Arial"/>
          <w:sz w:val="22"/>
          <w:szCs w:val="22"/>
        </w:rPr>
        <w:t>to the A</w:t>
      </w:r>
      <w:r w:rsidR="7AFA12DE" w:rsidRPr="00BB11B9">
        <w:rPr>
          <w:rFonts w:ascii="Arial" w:hAnsi="Arial" w:cs="Arial"/>
          <w:sz w:val="22"/>
          <w:szCs w:val="22"/>
        </w:rPr>
        <w:t xml:space="preserve">ccreditation </w:t>
      </w:r>
      <w:r w:rsidR="00853B8E" w:rsidRPr="00BB11B9">
        <w:rPr>
          <w:rFonts w:ascii="Arial" w:hAnsi="Arial" w:cs="Arial"/>
          <w:sz w:val="22"/>
          <w:szCs w:val="22"/>
        </w:rPr>
        <w:t>L</w:t>
      </w:r>
      <w:r w:rsidR="211FA924" w:rsidRPr="00BB11B9">
        <w:rPr>
          <w:rFonts w:ascii="Arial" w:hAnsi="Arial" w:cs="Arial"/>
          <w:sz w:val="22"/>
          <w:szCs w:val="22"/>
        </w:rPr>
        <w:t xml:space="preserve">iaison </w:t>
      </w:r>
      <w:r w:rsidR="00853B8E" w:rsidRPr="00BB11B9">
        <w:rPr>
          <w:rFonts w:ascii="Arial" w:hAnsi="Arial" w:cs="Arial"/>
          <w:sz w:val="22"/>
          <w:szCs w:val="22"/>
        </w:rPr>
        <w:t>O</w:t>
      </w:r>
      <w:r w:rsidR="2B34E939" w:rsidRPr="00BB11B9">
        <w:rPr>
          <w:rFonts w:ascii="Arial" w:hAnsi="Arial" w:cs="Arial"/>
          <w:sz w:val="22"/>
          <w:szCs w:val="22"/>
        </w:rPr>
        <w:t>fficer</w:t>
      </w:r>
      <w:r w:rsidRPr="00BB11B9">
        <w:rPr>
          <w:rFonts w:ascii="Arial" w:hAnsi="Arial" w:cs="Arial"/>
          <w:sz w:val="22"/>
          <w:szCs w:val="22"/>
        </w:rPr>
        <w:t xml:space="preserve"> </w:t>
      </w:r>
      <w:r w:rsidR="7FF823A3" w:rsidRPr="00BB11B9">
        <w:rPr>
          <w:rFonts w:ascii="Arial" w:hAnsi="Arial" w:cs="Arial"/>
          <w:sz w:val="22"/>
          <w:szCs w:val="22"/>
        </w:rPr>
        <w:t>support</w:t>
      </w:r>
      <w:r w:rsidR="3E926CBD" w:rsidRPr="00BB11B9">
        <w:rPr>
          <w:rFonts w:ascii="Arial" w:hAnsi="Arial" w:cs="Arial"/>
          <w:sz w:val="22"/>
          <w:szCs w:val="22"/>
        </w:rPr>
        <w:t xml:space="preserve"> needs</w:t>
      </w:r>
      <w:r w:rsidR="7FF823A3" w:rsidRPr="00BB11B9">
        <w:rPr>
          <w:rFonts w:ascii="Arial" w:hAnsi="Arial" w:cs="Arial"/>
          <w:sz w:val="22"/>
          <w:szCs w:val="22"/>
        </w:rPr>
        <w:t xml:space="preserve"> </w:t>
      </w:r>
      <w:r w:rsidR="7CC082E1" w:rsidRPr="00BB11B9">
        <w:rPr>
          <w:rFonts w:ascii="Arial" w:hAnsi="Arial" w:cs="Arial"/>
          <w:sz w:val="22"/>
          <w:szCs w:val="22"/>
        </w:rPr>
        <w:t xml:space="preserve">for </w:t>
      </w:r>
      <w:r w:rsidR="0D581087" w:rsidRPr="00BB11B9">
        <w:rPr>
          <w:rFonts w:ascii="Arial" w:hAnsi="Arial" w:cs="Arial"/>
          <w:sz w:val="22"/>
          <w:szCs w:val="22"/>
        </w:rPr>
        <w:t xml:space="preserve">production and completion </w:t>
      </w:r>
      <w:r w:rsidR="3F06BCF5" w:rsidRPr="00BB11B9">
        <w:rPr>
          <w:rFonts w:ascii="Arial" w:hAnsi="Arial" w:cs="Arial"/>
          <w:sz w:val="22"/>
          <w:szCs w:val="22"/>
        </w:rPr>
        <w:t xml:space="preserve">of </w:t>
      </w:r>
      <w:r w:rsidRPr="00BB11B9">
        <w:rPr>
          <w:rFonts w:ascii="Arial" w:hAnsi="Arial" w:cs="Arial"/>
          <w:sz w:val="22"/>
          <w:szCs w:val="22"/>
        </w:rPr>
        <w:t>accreditation report</w:t>
      </w:r>
      <w:r w:rsidR="142082C6" w:rsidRPr="00BB11B9">
        <w:rPr>
          <w:rFonts w:ascii="Arial" w:hAnsi="Arial" w:cs="Arial"/>
          <w:sz w:val="22"/>
          <w:szCs w:val="22"/>
        </w:rPr>
        <w:t>s</w:t>
      </w:r>
      <w:r w:rsidR="78678483" w:rsidRPr="00BB11B9">
        <w:rPr>
          <w:rFonts w:ascii="Arial" w:hAnsi="Arial" w:cs="Arial"/>
          <w:sz w:val="22"/>
          <w:szCs w:val="22"/>
        </w:rPr>
        <w:t xml:space="preserve"> for the ACCJC</w:t>
      </w:r>
      <w:r w:rsidR="797E3F9B" w:rsidRPr="00BB11B9">
        <w:rPr>
          <w:rFonts w:ascii="Arial" w:hAnsi="Arial" w:cs="Arial"/>
          <w:sz w:val="22"/>
          <w:szCs w:val="22"/>
        </w:rPr>
        <w:t>.</w:t>
      </w:r>
    </w:p>
    <w:p w14:paraId="0455128B" w14:textId="55AF94E1" w:rsidR="00853B8E" w:rsidRPr="00BB11B9" w:rsidRDefault="00853B8E" w:rsidP="00ED16DF">
      <w:pPr>
        <w:pStyle w:val="ListParagraph"/>
        <w:numPr>
          <w:ilvl w:val="0"/>
          <w:numId w:val="43"/>
        </w:numPr>
        <w:tabs>
          <w:tab w:val="right" w:pos="8640"/>
          <w:tab w:val="left" w:pos="8880"/>
        </w:tabs>
        <w:spacing w:before="120"/>
        <w:ind w:left="360" w:right="-24"/>
        <w:contextualSpacing w:val="0"/>
        <w:jc w:val="both"/>
        <w:rPr>
          <w:rFonts w:ascii="Arial" w:hAnsi="Arial" w:cs="Arial"/>
          <w:sz w:val="22"/>
          <w:szCs w:val="22"/>
        </w:rPr>
      </w:pPr>
      <w:r w:rsidRPr="00BB11B9">
        <w:rPr>
          <w:rFonts w:ascii="Arial" w:hAnsi="Arial" w:cs="Arial"/>
          <w:sz w:val="22"/>
          <w:szCs w:val="22"/>
        </w:rPr>
        <w:t xml:space="preserve">Coordinate with the School of Continuing Education on the </w:t>
      </w:r>
      <w:r w:rsidR="3E67E162" w:rsidRPr="00BB11B9">
        <w:rPr>
          <w:rFonts w:ascii="Arial" w:hAnsi="Arial" w:cs="Arial"/>
          <w:sz w:val="22"/>
          <w:szCs w:val="22"/>
        </w:rPr>
        <w:t>Accredit</w:t>
      </w:r>
      <w:r w:rsidR="7FC2FC30" w:rsidRPr="00BB11B9">
        <w:rPr>
          <w:rFonts w:ascii="Arial" w:hAnsi="Arial" w:cs="Arial"/>
          <w:sz w:val="22"/>
          <w:szCs w:val="22"/>
        </w:rPr>
        <w:t>ing</w:t>
      </w:r>
      <w:r w:rsidR="3E67E162" w:rsidRPr="00BB11B9">
        <w:rPr>
          <w:rFonts w:ascii="Arial" w:hAnsi="Arial" w:cs="Arial"/>
          <w:sz w:val="22"/>
          <w:szCs w:val="22"/>
        </w:rPr>
        <w:t xml:space="preserve"> Commission for Schools </w:t>
      </w:r>
      <w:r w:rsidRPr="00BB11B9">
        <w:rPr>
          <w:rFonts w:ascii="Arial" w:hAnsi="Arial" w:cs="Arial"/>
          <w:sz w:val="22"/>
          <w:szCs w:val="22"/>
        </w:rPr>
        <w:t>WASC</w:t>
      </w:r>
      <w:r w:rsidR="30547B8D" w:rsidRPr="00BB11B9">
        <w:rPr>
          <w:rFonts w:ascii="Arial" w:hAnsi="Arial" w:cs="Arial"/>
          <w:sz w:val="22"/>
          <w:szCs w:val="22"/>
        </w:rPr>
        <w:t xml:space="preserve"> </w:t>
      </w:r>
      <w:r w:rsidRPr="00BB11B9">
        <w:rPr>
          <w:rFonts w:ascii="Arial" w:hAnsi="Arial" w:cs="Arial"/>
          <w:sz w:val="22"/>
          <w:szCs w:val="22"/>
        </w:rPr>
        <w:t>accreditation.</w:t>
      </w:r>
    </w:p>
    <w:p w14:paraId="1A0261A6" w14:textId="77777777" w:rsidR="002E29FC" w:rsidRPr="00BB11B9" w:rsidRDefault="002E29FC" w:rsidP="00990E7A">
      <w:pPr>
        <w:tabs>
          <w:tab w:val="right" w:pos="8640"/>
          <w:tab w:val="left" w:pos="8880"/>
        </w:tabs>
        <w:ind w:left="360" w:right="-29" w:hanging="360"/>
        <w:jc w:val="both"/>
        <w:rPr>
          <w:rFonts w:ascii="Arial" w:hAnsi="Arial" w:cs="Arial"/>
          <w:sz w:val="22"/>
          <w:szCs w:val="22"/>
        </w:rPr>
      </w:pPr>
    </w:p>
    <w:p w14:paraId="06C074DA" w14:textId="43DB50C9" w:rsidR="00ED1126" w:rsidRPr="00ED16DF" w:rsidRDefault="00ED1126" w:rsidP="00ED1126">
      <w:pPr>
        <w:rPr>
          <w:rFonts w:ascii="Arial" w:hAnsi="Arial" w:cs="Arial"/>
          <w:sz w:val="22"/>
          <w:szCs w:val="22"/>
          <w:u w:val="single"/>
        </w:rPr>
      </w:pPr>
      <w:r w:rsidRPr="00ED16DF">
        <w:rPr>
          <w:rFonts w:ascii="Arial" w:hAnsi="Arial" w:cs="Arial"/>
          <w:sz w:val="22"/>
          <w:szCs w:val="22"/>
          <w:u w:val="single"/>
        </w:rPr>
        <w:t>Membership (</w:t>
      </w:r>
      <w:r w:rsidR="00D653B7" w:rsidRPr="00ED16DF">
        <w:rPr>
          <w:rFonts w:ascii="Arial" w:hAnsi="Arial" w:cs="Arial"/>
          <w:sz w:val="22"/>
          <w:szCs w:val="22"/>
          <w:u w:val="single"/>
        </w:rPr>
        <w:t>21</w:t>
      </w:r>
      <w:r w:rsidRPr="00ED16DF">
        <w:rPr>
          <w:rFonts w:ascii="Arial" w:hAnsi="Arial" w:cs="Arial"/>
          <w:sz w:val="22"/>
          <w:szCs w:val="22"/>
          <w:u w:val="single"/>
        </w:rPr>
        <w:t>)</w:t>
      </w:r>
    </w:p>
    <w:p w14:paraId="204F95A1" w14:textId="77777777" w:rsidR="00ED1126" w:rsidRPr="00BB11B9" w:rsidRDefault="00ED1126" w:rsidP="00ED1126">
      <w:pPr>
        <w:tabs>
          <w:tab w:val="right" w:pos="9000"/>
          <w:tab w:val="left" w:pos="9180"/>
        </w:tabs>
        <w:ind w:right="14"/>
        <w:jc w:val="both"/>
        <w:rPr>
          <w:rFonts w:ascii="Arial" w:hAnsi="Arial" w:cs="Arial"/>
          <w:sz w:val="22"/>
          <w:szCs w:val="22"/>
        </w:rPr>
      </w:pPr>
    </w:p>
    <w:tbl>
      <w:tblPr>
        <w:tblStyle w:val="TableGrid"/>
        <w:tblW w:w="9900" w:type="dxa"/>
        <w:tblInd w:w="-5" w:type="dxa"/>
        <w:tblLook w:val="04A0" w:firstRow="1" w:lastRow="0" w:firstColumn="1" w:lastColumn="0" w:noHBand="0" w:noVBand="1"/>
      </w:tblPr>
      <w:tblGrid>
        <w:gridCol w:w="828"/>
        <w:gridCol w:w="4571"/>
        <w:gridCol w:w="2881"/>
        <w:gridCol w:w="1620"/>
      </w:tblGrid>
      <w:tr w:rsidR="004E6E8B" w:rsidRPr="00BB11B9" w14:paraId="34E65D92" w14:textId="77777777" w:rsidTr="00960C0F">
        <w:tc>
          <w:tcPr>
            <w:tcW w:w="828" w:type="dxa"/>
          </w:tcPr>
          <w:p w14:paraId="282C1170" w14:textId="77777777" w:rsidR="00ED1126" w:rsidRPr="00BB11B9" w:rsidRDefault="00ED1126" w:rsidP="000D673D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571" w:type="dxa"/>
          </w:tcPr>
          <w:p w14:paraId="3DA5C842" w14:textId="77777777" w:rsidR="00ED1126" w:rsidRPr="00BB11B9" w:rsidRDefault="00ED1126" w:rsidP="000D673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11B9">
              <w:rPr>
                <w:rFonts w:ascii="Arial" w:hAnsi="Arial" w:cs="Arial"/>
                <w:sz w:val="22"/>
                <w:szCs w:val="22"/>
              </w:rPr>
              <w:t>Position Represented</w:t>
            </w:r>
          </w:p>
        </w:tc>
        <w:tc>
          <w:tcPr>
            <w:tcW w:w="2881" w:type="dxa"/>
          </w:tcPr>
          <w:p w14:paraId="1C006C43" w14:textId="77777777" w:rsidR="00ED1126" w:rsidRPr="00BB11B9" w:rsidRDefault="00ED1126" w:rsidP="000D673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11B9">
              <w:rPr>
                <w:rFonts w:ascii="Arial" w:hAnsi="Arial" w:cs="Arial"/>
                <w:sz w:val="22"/>
                <w:szCs w:val="22"/>
              </w:rPr>
              <w:t>Name</w:t>
            </w:r>
          </w:p>
        </w:tc>
        <w:tc>
          <w:tcPr>
            <w:tcW w:w="1620" w:type="dxa"/>
          </w:tcPr>
          <w:p w14:paraId="57460979" w14:textId="77777777" w:rsidR="00ED1126" w:rsidRPr="00BB11B9" w:rsidRDefault="00ED1126" w:rsidP="000D673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11B9">
              <w:rPr>
                <w:rFonts w:ascii="Arial" w:hAnsi="Arial" w:cs="Arial"/>
                <w:sz w:val="22"/>
                <w:szCs w:val="22"/>
              </w:rPr>
              <w:t>Term</w:t>
            </w:r>
          </w:p>
        </w:tc>
      </w:tr>
      <w:tr w:rsidR="004E6E8B" w:rsidRPr="00BB11B9" w14:paraId="5E281DF0" w14:textId="77777777" w:rsidTr="00960C0F">
        <w:tc>
          <w:tcPr>
            <w:tcW w:w="828" w:type="dxa"/>
          </w:tcPr>
          <w:p w14:paraId="04A07220" w14:textId="16DA8AC4" w:rsidR="00ED1126" w:rsidRPr="00BB11B9" w:rsidRDefault="0008431F" w:rsidP="0008431F">
            <w:pPr>
              <w:ind w:right="-186"/>
              <w:rPr>
                <w:rFonts w:ascii="Arial" w:hAnsi="Arial" w:cs="Arial"/>
                <w:sz w:val="22"/>
                <w:szCs w:val="22"/>
              </w:rPr>
            </w:pPr>
            <w:r w:rsidRPr="00BB11B9">
              <w:rPr>
                <w:rFonts w:ascii="Arial" w:hAnsi="Arial" w:cs="Arial"/>
                <w:sz w:val="22"/>
                <w:szCs w:val="22"/>
              </w:rPr>
              <w:t>1.</w:t>
            </w:r>
          </w:p>
        </w:tc>
        <w:tc>
          <w:tcPr>
            <w:tcW w:w="4571" w:type="dxa"/>
          </w:tcPr>
          <w:p w14:paraId="1A46DF10" w14:textId="4BD360FA" w:rsidR="00ED1126" w:rsidRPr="00BB11B9" w:rsidRDefault="00ED1126" w:rsidP="000D673D">
            <w:pPr>
              <w:rPr>
                <w:rFonts w:ascii="Arial" w:hAnsi="Arial" w:cs="Arial"/>
                <w:sz w:val="22"/>
                <w:szCs w:val="22"/>
              </w:rPr>
            </w:pPr>
            <w:r w:rsidRPr="00BB11B9">
              <w:rPr>
                <w:rFonts w:ascii="Arial" w:hAnsi="Arial" w:cs="Arial"/>
                <w:sz w:val="22"/>
                <w:szCs w:val="22"/>
              </w:rPr>
              <w:t>Accreditation Liaison Officer –Vice President, Instruction (Co-Chair)</w:t>
            </w:r>
          </w:p>
        </w:tc>
        <w:tc>
          <w:tcPr>
            <w:tcW w:w="2881" w:type="dxa"/>
          </w:tcPr>
          <w:p w14:paraId="2BE82D73" w14:textId="416FD509" w:rsidR="00407BC5" w:rsidRPr="00BB11B9" w:rsidRDefault="00407BC5" w:rsidP="00165951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BB11B9">
              <w:rPr>
                <w:rFonts w:ascii="Arial" w:hAnsi="Arial" w:cs="Arial"/>
                <w:sz w:val="22"/>
                <w:szCs w:val="22"/>
              </w:rPr>
              <w:t>Kelly Fowler</w:t>
            </w:r>
          </w:p>
        </w:tc>
        <w:tc>
          <w:tcPr>
            <w:tcW w:w="1620" w:type="dxa"/>
          </w:tcPr>
          <w:p w14:paraId="052456F1" w14:textId="130C7FD6" w:rsidR="00ED1126" w:rsidRPr="00BB11B9" w:rsidRDefault="00ED1126" w:rsidP="000D673D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BB11B9">
              <w:rPr>
                <w:rFonts w:ascii="Arial" w:hAnsi="Arial" w:cs="Arial"/>
                <w:sz w:val="22"/>
                <w:szCs w:val="22"/>
              </w:rPr>
              <w:t>ongoing</w:t>
            </w:r>
          </w:p>
        </w:tc>
      </w:tr>
      <w:tr w:rsidR="00853B8E" w:rsidRPr="00BB11B9" w14:paraId="7D4AEE81" w14:textId="77777777" w:rsidTr="00960C0F">
        <w:tc>
          <w:tcPr>
            <w:tcW w:w="828" w:type="dxa"/>
          </w:tcPr>
          <w:p w14:paraId="264371A2" w14:textId="783CD1BA" w:rsidR="00853B8E" w:rsidRPr="00BB11B9" w:rsidRDefault="00E033FD" w:rsidP="0008431F">
            <w:pPr>
              <w:ind w:right="-186"/>
              <w:rPr>
                <w:rFonts w:ascii="Arial" w:hAnsi="Arial" w:cs="Arial"/>
                <w:sz w:val="22"/>
                <w:szCs w:val="22"/>
              </w:rPr>
            </w:pPr>
            <w:r w:rsidRPr="00BB11B9">
              <w:rPr>
                <w:rFonts w:ascii="Arial" w:hAnsi="Arial" w:cs="Arial"/>
                <w:sz w:val="22"/>
                <w:szCs w:val="22"/>
              </w:rPr>
              <w:t>2.</w:t>
            </w:r>
          </w:p>
        </w:tc>
        <w:tc>
          <w:tcPr>
            <w:tcW w:w="4571" w:type="dxa"/>
          </w:tcPr>
          <w:p w14:paraId="046B2441" w14:textId="0F085BB7" w:rsidR="00853B8E" w:rsidRPr="00BB11B9" w:rsidRDefault="00853B8E" w:rsidP="000D673D">
            <w:pPr>
              <w:rPr>
                <w:rFonts w:ascii="Arial" w:hAnsi="Arial" w:cs="Arial"/>
                <w:sz w:val="22"/>
                <w:szCs w:val="22"/>
              </w:rPr>
            </w:pPr>
            <w:r w:rsidRPr="00BB11B9">
              <w:rPr>
                <w:rFonts w:ascii="Arial" w:hAnsi="Arial" w:cs="Arial"/>
                <w:sz w:val="22"/>
                <w:szCs w:val="22"/>
              </w:rPr>
              <w:t>Faculty Accreditati</w:t>
            </w:r>
            <w:r w:rsidR="00D22EB3" w:rsidRPr="00BB11B9">
              <w:rPr>
                <w:rFonts w:ascii="Arial" w:hAnsi="Arial" w:cs="Arial"/>
                <w:sz w:val="22"/>
                <w:szCs w:val="22"/>
              </w:rPr>
              <w:t>o</w:t>
            </w:r>
            <w:r w:rsidRPr="00BB11B9">
              <w:rPr>
                <w:rFonts w:ascii="Arial" w:hAnsi="Arial" w:cs="Arial"/>
                <w:sz w:val="22"/>
                <w:szCs w:val="22"/>
              </w:rPr>
              <w:t>n Coordinator (Co-Chair) appointed by Academic Senate</w:t>
            </w:r>
          </w:p>
        </w:tc>
        <w:tc>
          <w:tcPr>
            <w:tcW w:w="2881" w:type="dxa"/>
          </w:tcPr>
          <w:p w14:paraId="1D5A8145" w14:textId="14E22C87" w:rsidR="00407BC5" w:rsidRPr="00BB11B9" w:rsidRDefault="00407BC5" w:rsidP="0E00601A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BB11B9">
              <w:rPr>
                <w:rFonts w:ascii="Arial" w:hAnsi="Arial" w:cs="Arial"/>
                <w:sz w:val="22"/>
                <w:szCs w:val="22"/>
              </w:rPr>
              <w:t>Barbara Mezaki</w:t>
            </w:r>
          </w:p>
        </w:tc>
        <w:tc>
          <w:tcPr>
            <w:tcW w:w="1620" w:type="dxa"/>
          </w:tcPr>
          <w:p w14:paraId="341DFBA0" w14:textId="0951B51C" w:rsidR="00853B8E" w:rsidRPr="00BB11B9" w:rsidRDefault="00D22EB3" w:rsidP="000D673D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BB11B9">
              <w:rPr>
                <w:rFonts w:ascii="Arial" w:hAnsi="Arial" w:cs="Arial"/>
                <w:sz w:val="22"/>
                <w:szCs w:val="22"/>
              </w:rPr>
              <w:t>ongoing</w:t>
            </w:r>
          </w:p>
        </w:tc>
      </w:tr>
      <w:tr w:rsidR="007473A2" w:rsidRPr="00BB11B9" w14:paraId="71176820" w14:textId="77777777" w:rsidTr="00960C0F">
        <w:tc>
          <w:tcPr>
            <w:tcW w:w="828" w:type="dxa"/>
          </w:tcPr>
          <w:p w14:paraId="320D8A97" w14:textId="3F94E1B2" w:rsidR="007473A2" w:rsidRPr="00BB11B9" w:rsidRDefault="007473A2" w:rsidP="0008431F">
            <w:pPr>
              <w:ind w:right="-186"/>
              <w:rPr>
                <w:rFonts w:ascii="Arial" w:hAnsi="Arial" w:cs="Arial"/>
                <w:sz w:val="22"/>
                <w:szCs w:val="22"/>
              </w:rPr>
            </w:pPr>
            <w:r w:rsidRPr="00BB11B9">
              <w:rPr>
                <w:rFonts w:ascii="Arial" w:hAnsi="Arial" w:cs="Arial"/>
                <w:sz w:val="22"/>
                <w:szCs w:val="22"/>
              </w:rPr>
              <w:t>3.</w:t>
            </w:r>
          </w:p>
        </w:tc>
        <w:tc>
          <w:tcPr>
            <w:tcW w:w="4571" w:type="dxa"/>
          </w:tcPr>
          <w:p w14:paraId="4C8AA17D" w14:textId="1305C131" w:rsidR="007473A2" w:rsidRPr="00BB11B9" w:rsidRDefault="007473A2" w:rsidP="000D673D">
            <w:pPr>
              <w:rPr>
                <w:rFonts w:ascii="Arial" w:hAnsi="Arial" w:cs="Arial"/>
                <w:sz w:val="22"/>
                <w:szCs w:val="22"/>
              </w:rPr>
            </w:pPr>
            <w:r w:rsidRPr="00BB11B9">
              <w:rPr>
                <w:rFonts w:ascii="Arial" w:hAnsi="Arial" w:cs="Arial"/>
                <w:sz w:val="22"/>
                <w:szCs w:val="22"/>
              </w:rPr>
              <w:t>Faculty Accreditation Co-Coordinator (appointed by Academic Senate)</w:t>
            </w:r>
          </w:p>
        </w:tc>
        <w:tc>
          <w:tcPr>
            <w:tcW w:w="2881" w:type="dxa"/>
          </w:tcPr>
          <w:p w14:paraId="7D62220E" w14:textId="292311D5" w:rsidR="00407BC5" w:rsidRPr="00BB11B9" w:rsidRDefault="00407BC5" w:rsidP="000153A4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BB11B9">
              <w:rPr>
                <w:rFonts w:ascii="Arial" w:hAnsi="Arial" w:cs="Arial"/>
                <w:sz w:val="22"/>
                <w:szCs w:val="22"/>
              </w:rPr>
              <w:t>Allie Frickert</w:t>
            </w:r>
          </w:p>
        </w:tc>
        <w:tc>
          <w:tcPr>
            <w:tcW w:w="1620" w:type="dxa"/>
          </w:tcPr>
          <w:p w14:paraId="38C177A3" w14:textId="06B19963" w:rsidR="007473A2" w:rsidRPr="00BB11B9" w:rsidRDefault="007473A2" w:rsidP="000D673D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BB11B9">
              <w:rPr>
                <w:rFonts w:ascii="Arial" w:hAnsi="Arial" w:cs="Arial"/>
                <w:sz w:val="22"/>
                <w:szCs w:val="22"/>
              </w:rPr>
              <w:t>ongoing</w:t>
            </w:r>
          </w:p>
        </w:tc>
      </w:tr>
      <w:tr w:rsidR="00D22EB3" w:rsidRPr="00BB11B9" w14:paraId="6F4DC207" w14:textId="77777777" w:rsidTr="00960C0F">
        <w:trPr>
          <w:trHeight w:val="395"/>
        </w:trPr>
        <w:tc>
          <w:tcPr>
            <w:tcW w:w="828" w:type="dxa"/>
          </w:tcPr>
          <w:p w14:paraId="034B5E52" w14:textId="6F32E2E7" w:rsidR="00D22EB3" w:rsidRPr="00BB11B9" w:rsidRDefault="007473A2" w:rsidP="00395D01">
            <w:pPr>
              <w:ind w:right="-186"/>
              <w:rPr>
                <w:rFonts w:ascii="Arial" w:hAnsi="Arial" w:cs="Arial"/>
                <w:sz w:val="22"/>
                <w:szCs w:val="22"/>
              </w:rPr>
            </w:pPr>
            <w:r w:rsidRPr="00BB11B9">
              <w:rPr>
                <w:rFonts w:ascii="Arial" w:hAnsi="Arial" w:cs="Arial"/>
                <w:sz w:val="22"/>
                <w:szCs w:val="22"/>
              </w:rPr>
              <w:t>4</w:t>
            </w:r>
            <w:r w:rsidR="004A3360" w:rsidRPr="00BB11B9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4571" w:type="dxa"/>
          </w:tcPr>
          <w:p w14:paraId="7D6E16AC" w14:textId="701E2AC2" w:rsidR="00D22EB3" w:rsidRPr="00BB11B9" w:rsidRDefault="00D22EB3" w:rsidP="000D673D">
            <w:pPr>
              <w:rPr>
                <w:rFonts w:ascii="Arial" w:hAnsi="Arial" w:cs="Arial"/>
                <w:sz w:val="22"/>
                <w:szCs w:val="22"/>
              </w:rPr>
            </w:pPr>
            <w:r w:rsidRPr="00BB11B9">
              <w:rPr>
                <w:rFonts w:ascii="Arial" w:hAnsi="Arial" w:cs="Arial"/>
                <w:sz w:val="22"/>
                <w:szCs w:val="22"/>
              </w:rPr>
              <w:t xml:space="preserve">Associate Vice President, Instruction </w:t>
            </w:r>
          </w:p>
        </w:tc>
        <w:tc>
          <w:tcPr>
            <w:tcW w:w="2881" w:type="dxa"/>
          </w:tcPr>
          <w:p w14:paraId="0368CF1C" w14:textId="055FE11B" w:rsidR="00407BC5" w:rsidRPr="00BB11B9" w:rsidRDefault="00407BC5" w:rsidP="004A3360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BB11B9">
              <w:rPr>
                <w:rFonts w:ascii="Arial" w:hAnsi="Arial" w:cs="Arial"/>
                <w:sz w:val="22"/>
                <w:szCs w:val="22"/>
              </w:rPr>
              <w:t>Meghan Chen</w:t>
            </w:r>
          </w:p>
        </w:tc>
        <w:tc>
          <w:tcPr>
            <w:tcW w:w="1620" w:type="dxa"/>
          </w:tcPr>
          <w:p w14:paraId="66DE0AB5" w14:textId="396E1769" w:rsidR="00D22EB3" w:rsidRPr="00BB11B9" w:rsidRDefault="00D22EB3" w:rsidP="000D673D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BB11B9">
              <w:rPr>
                <w:rFonts w:ascii="Arial" w:hAnsi="Arial" w:cs="Arial"/>
                <w:sz w:val="22"/>
                <w:szCs w:val="22"/>
              </w:rPr>
              <w:t>ongoing</w:t>
            </w:r>
          </w:p>
        </w:tc>
      </w:tr>
      <w:tr w:rsidR="004E6E8B" w:rsidRPr="00BB11B9" w14:paraId="55B093C4" w14:textId="77777777" w:rsidTr="00960C0F">
        <w:tc>
          <w:tcPr>
            <w:tcW w:w="828" w:type="dxa"/>
          </w:tcPr>
          <w:p w14:paraId="79B68EAA" w14:textId="0E37985B" w:rsidR="00ED1126" w:rsidRPr="00BB11B9" w:rsidRDefault="007473A2" w:rsidP="00395D01">
            <w:pPr>
              <w:ind w:right="-186"/>
              <w:rPr>
                <w:rFonts w:ascii="Arial" w:hAnsi="Arial" w:cs="Arial"/>
                <w:strike/>
                <w:sz w:val="22"/>
                <w:szCs w:val="22"/>
              </w:rPr>
            </w:pPr>
            <w:r w:rsidRPr="00BB11B9">
              <w:rPr>
                <w:rFonts w:ascii="Arial" w:hAnsi="Arial" w:cs="Arial"/>
                <w:sz w:val="22"/>
                <w:szCs w:val="22"/>
              </w:rPr>
              <w:t>5</w:t>
            </w:r>
            <w:r w:rsidR="004A3360" w:rsidRPr="00BB11B9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4571" w:type="dxa"/>
          </w:tcPr>
          <w:p w14:paraId="6B8BFDAD" w14:textId="1C6DE9E8" w:rsidR="00ED1126" w:rsidRPr="00BB11B9" w:rsidRDefault="00ED1126" w:rsidP="000D673D">
            <w:pPr>
              <w:rPr>
                <w:rFonts w:ascii="Arial" w:hAnsi="Arial" w:cs="Arial"/>
                <w:sz w:val="22"/>
                <w:szCs w:val="22"/>
              </w:rPr>
            </w:pPr>
            <w:r w:rsidRPr="00BB11B9">
              <w:rPr>
                <w:rFonts w:ascii="Arial" w:hAnsi="Arial" w:cs="Arial"/>
                <w:sz w:val="22"/>
                <w:szCs w:val="22"/>
              </w:rPr>
              <w:t xml:space="preserve">Director, </w:t>
            </w:r>
            <w:proofErr w:type="gramStart"/>
            <w:r w:rsidRPr="00BB11B9">
              <w:rPr>
                <w:rFonts w:ascii="Arial" w:hAnsi="Arial" w:cs="Arial"/>
                <w:sz w:val="22"/>
                <w:szCs w:val="22"/>
              </w:rPr>
              <w:t>Research</w:t>
            </w:r>
            <w:proofErr w:type="gramEnd"/>
            <w:r w:rsidRPr="00BB11B9">
              <w:rPr>
                <w:rFonts w:ascii="Arial" w:hAnsi="Arial" w:cs="Arial"/>
                <w:sz w:val="22"/>
                <w:szCs w:val="22"/>
              </w:rPr>
              <w:t xml:space="preserve"> and Institutional Effectiveness</w:t>
            </w:r>
          </w:p>
        </w:tc>
        <w:tc>
          <w:tcPr>
            <w:tcW w:w="2881" w:type="dxa"/>
          </w:tcPr>
          <w:p w14:paraId="748FC1AB" w14:textId="71588743" w:rsidR="00ED1126" w:rsidRPr="00BB11B9" w:rsidRDefault="002175F1" w:rsidP="000D673D">
            <w:pPr>
              <w:jc w:val="right"/>
              <w:rPr>
                <w:rFonts w:ascii="Arial" w:hAnsi="Arial" w:cs="Arial"/>
                <w:strike/>
                <w:sz w:val="22"/>
                <w:szCs w:val="22"/>
              </w:rPr>
            </w:pPr>
            <w:r w:rsidRPr="00BB11B9">
              <w:rPr>
                <w:rFonts w:ascii="Arial" w:hAnsi="Arial" w:cs="Arial"/>
                <w:sz w:val="22"/>
                <w:szCs w:val="22"/>
              </w:rPr>
              <w:t>Patty Quinones</w:t>
            </w:r>
          </w:p>
        </w:tc>
        <w:tc>
          <w:tcPr>
            <w:tcW w:w="1620" w:type="dxa"/>
          </w:tcPr>
          <w:p w14:paraId="4A05A5A5" w14:textId="54BF3785" w:rsidR="00ED1126" w:rsidRPr="00BB11B9" w:rsidRDefault="00ED1126" w:rsidP="000D673D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BB11B9">
              <w:rPr>
                <w:rFonts w:ascii="Arial" w:hAnsi="Arial" w:cs="Arial"/>
                <w:sz w:val="22"/>
                <w:szCs w:val="22"/>
              </w:rPr>
              <w:t>ongoing</w:t>
            </w:r>
          </w:p>
        </w:tc>
      </w:tr>
      <w:tr w:rsidR="004E6E8B" w:rsidRPr="00BB11B9" w14:paraId="52271371" w14:textId="77777777" w:rsidTr="00960C0F">
        <w:tc>
          <w:tcPr>
            <w:tcW w:w="828" w:type="dxa"/>
          </w:tcPr>
          <w:p w14:paraId="0E2803F3" w14:textId="12953304" w:rsidR="003C0598" w:rsidRPr="00BB11B9" w:rsidRDefault="007473A2" w:rsidP="00395D01">
            <w:pPr>
              <w:ind w:right="-186"/>
              <w:rPr>
                <w:rFonts w:ascii="Arial" w:hAnsi="Arial" w:cs="Arial"/>
                <w:sz w:val="22"/>
                <w:szCs w:val="22"/>
              </w:rPr>
            </w:pPr>
            <w:r w:rsidRPr="00BB11B9">
              <w:rPr>
                <w:rFonts w:ascii="Arial" w:hAnsi="Arial" w:cs="Arial"/>
                <w:sz w:val="22"/>
                <w:szCs w:val="22"/>
              </w:rPr>
              <w:t>6</w:t>
            </w:r>
            <w:r w:rsidR="00402A89" w:rsidRPr="00BB11B9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4571" w:type="dxa"/>
          </w:tcPr>
          <w:p w14:paraId="302C2BEA" w14:textId="4CEC8664" w:rsidR="003C0598" w:rsidRPr="00BB11B9" w:rsidRDefault="00027AAD" w:rsidP="000D673D">
            <w:pPr>
              <w:rPr>
                <w:rFonts w:ascii="Arial" w:hAnsi="Arial" w:cs="Arial"/>
                <w:sz w:val="22"/>
                <w:szCs w:val="22"/>
              </w:rPr>
            </w:pPr>
            <w:r w:rsidRPr="00BB11B9">
              <w:rPr>
                <w:rFonts w:ascii="Arial" w:hAnsi="Arial" w:cs="Arial"/>
                <w:sz w:val="22"/>
                <w:szCs w:val="22"/>
              </w:rPr>
              <w:t>Director, Professional &amp; Organizational Development</w:t>
            </w:r>
          </w:p>
        </w:tc>
        <w:tc>
          <w:tcPr>
            <w:tcW w:w="2881" w:type="dxa"/>
          </w:tcPr>
          <w:p w14:paraId="299D710C" w14:textId="15C021DE" w:rsidR="009F24BE" w:rsidRPr="00AE432A" w:rsidRDefault="009F24BE" w:rsidP="000D673D">
            <w:pPr>
              <w:jc w:val="right"/>
              <w:rPr>
                <w:rFonts w:ascii="Arial" w:hAnsi="Arial" w:cs="Arial"/>
                <w:strike/>
                <w:sz w:val="22"/>
                <w:szCs w:val="22"/>
              </w:rPr>
            </w:pPr>
            <w:r w:rsidRPr="00AE432A">
              <w:rPr>
                <w:rFonts w:ascii="Arial" w:hAnsi="Arial" w:cs="Arial"/>
                <w:sz w:val="22"/>
                <w:szCs w:val="22"/>
              </w:rPr>
              <w:t>Lisa Rodriguez</w:t>
            </w:r>
            <w:r w:rsidR="00191785">
              <w:rPr>
                <w:rFonts w:ascii="Arial" w:hAnsi="Arial" w:cs="Arial"/>
                <w:sz w:val="22"/>
                <w:szCs w:val="22"/>
              </w:rPr>
              <w:t xml:space="preserve"> (acting)</w:t>
            </w:r>
          </w:p>
        </w:tc>
        <w:tc>
          <w:tcPr>
            <w:tcW w:w="1620" w:type="dxa"/>
          </w:tcPr>
          <w:p w14:paraId="1806A650" w14:textId="1F971DB2" w:rsidR="003C0598" w:rsidRPr="00BB11B9" w:rsidRDefault="00D41A21" w:rsidP="000D673D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BB11B9">
              <w:rPr>
                <w:rFonts w:ascii="Arial" w:hAnsi="Arial" w:cs="Arial"/>
                <w:sz w:val="22"/>
                <w:szCs w:val="22"/>
              </w:rPr>
              <w:t>ongoing</w:t>
            </w:r>
          </w:p>
        </w:tc>
      </w:tr>
      <w:tr w:rsidR="004E6E8B" w:rsidRPr="00BB11B9" w14:paraId="008A1F99" w14:textId="77777777" w:rsidTr="00960C0F">
        <w:tc>
          <w:tcPr>
            <w:tcW w:w="828" w:type="dxa"/>
          </w:tcPr>
          <w:p w14:paraId="2EB65FF5" w14:textId="00703719" w:rsidR="00ED1126" w:rsidRPr="00BB11B9" w:rsidRDefault="007473A2" w:rsidP="00395D01">
            <w:pPr>
              <w:ind w:right="-186"/>
              <w:rPr>
                <w:rFonts w:ascii="Arial" w:hAnsi="Arial" w:cs="Arial"/>
                <w:sz w:val="22"/>
                <w:szCs w:val="22"/>
              </w:rPr>
            </w:pPr>
            <w:r w:rsidRPr="00BB11B9">
              <w:rPr>
                <w:rFonts w:ascii="Arial" w:hAnsi="Arial" w:cs="Arial"/>
                <w:sz w:val="22"/>
                <w:szCs w:val="22"/>
              </w:rPr>
              <w:t>7.</w:t>
            </w:r>
          </w:p>
        </w:tc>
        <w:tc>
          <w:tcPr>
            <w:tcW w:w="4571" w:type="dxa"/>
          </w:tcPr>
          <w:p w14:paraId="258C084E" w14:textId="3EEB19B7" w:rsidR="00ED1126" w:rsidRPr="00BB11B9" w:rsidRDefault="007613CC" w:rsidP="000D673D">
            <w:pPr>
              <w:rPr>
                <w:rFonts w:ascii="Arial" w:hAnsi="Arial" w:cs="Arial"/>
                <w:sz w:val="22"/>
                <w:szCs w:val="22"/>
              </w:rPr>
            </w:pPr>
            <w:r w:rsidRPr="004F399A">
              <w:rPr>
                <w:rFonts w:ascii="Arial" w:hAnsi="Arial" w:cs="Arial"/>
                <w:sz w:val="22"/>
                <w:szCs w:val="22"/>
              </w:rPr>
              <w:t>Vice Presi</w:t>
            </w:r>
            <w:r w:rsidR="009F06D6" w:rsidRPr="004F399A">
              <w:rPr>
                <w:rFonts w:ascii="Arial" w:hAnsi="Arial" w:cs="Arial"/>
                <w:sz w:val="22"/>
                <w:szCs w:val="22"/>
              </w:rPr>
              <w:t>d</w:t>
            </w:r>
            <w:r w:rsidRPr="004F399A">
              <w:rPr>
                <w:rFonts w:ascii="Arial" w:hAnsi="Arial" w:cs="Arial"/>
                <w:sz w:val="22"/>
                <w:szCs w:val="22"/>
              </w:rPr>
              <w:t>ent</w:t>
            </w:r>
            <w:r w:rsidR="009C28F9" w:rsidRPr="00BB11B9">
              <w:rPr>
                <w:rFonts w:ascii="Arial" w:hAnsi="Arial" w:cs="Arial"/>
                <w:sz w:val="22"/>
                <w:szCs w:val="22"/>
              </w:rPr>
              <w:t>,</w:t>
            </w:r>
            <w:r w:rsidR="00D22EB3" w:rsidRPr="00BB11B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C1021" w:rsidRPr="00BB11B9">
              <w:rPr>
                <w:rFonts w:ascii="Arial" w:hAnsi="Arial" w:cs="Arial"/>
                <w:sz w:val="22"/>
                <w:szCs w:val="22"/>
              </w:rPr>
              <w:t xml:space="preserve">School of </w:t>
            </w:r>
            <w:r w:rsidR="00ED1126" w:rsidRPr="00BB11B9">
              <w:rPr>
                <w:rFonts w:ascii="Arial" w:hAnsi="Arial" w:cs="Arial"/>
                <w:sz w:val="22"/>
                <w:szCs w:val="22"/>
              </w:rPr>
              <w:t>Continuing Education</w:t>
            </w:r>
            <w:r w:rsidR="00D22EB3" w:rsidRPr="00BB11B9">
              <w:rPr>
                <w:rFonts w:ascii="Arial" w:hAnsi="Arial" w:cs="Arial"/>
                <w:sz w:val="22"/>
                <w:szCs w:val="22"/>
              </w:rPr>
              <w:t xml:space="preserve"> or Designee</w:t>
            </w:r>
          </w:p>
        </w:tc>
        <w:tc>
          <w:tcPr>
            <w:tcW w:w="2881" w:type="dxa"/>
          </w:tcPr>
          <w:p w14:paraId="08276B0F" w14:textId="668FEAEA" w:rsidR="00ED1126" w:rsidRPr="007C63F3" w:rsidRDefault="00AE432A" w:rsidP="000D673D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7C63F3">
              <w:rPr>
                <w:rFonts w:ascii="Arial" w:hAnsi="Arial" w:cs="Arial"/>
                <w:sz w:val="22"/>
                <w:szCs w:val="22"/>
              </w:rPr>
              <w:t>Minerva Avila</w:t>
            </w:r>
          </w:p>
        </w:tc>
        <w:tc>
          <w:tcPr>
            <w:tcW w:w="1620" w:type="dxa"/>
          </w:tcPr>
          <w:p w14:paraId="6B42E64E" w14:textId="176E3A6A" w:rsidR="00ED1126" w:rsidRPr="00BB11B9" w:rsidRDefault="00ED1126" w:rsidP="000D673D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BB11B9">
              <w:rPr>
                <w:rFonts w:ascii="Arial" w:hAnsi="Arial" w:cs="Arial"/>
                <w:sz w:val="22"/>
                <w:szCs w:val="22"/>
              </w:rPr>
              <w:t>ongoing</w:t>
            </w:r>
          </w:p>
        </w:tc>
      </w:tr>
      <w:tr w:rsidR="00AE432A" w:rsidRPr="00AE432A" w14:paraId="741EC3A5" w14:textId="77777777" w:rsidTr="00960C0F">
        <w:tc>
          <w:tcPr>
            <w:tcW w:w="828" w:type="dxa"/>
          </w:tcPr>
          <w:p w14:paraId="4E9E52C7" w14:textId="6E8720F2" w:rsidR="003E2B16" w:rsidRPr="00AE432A" w:rsidRDefault="003E2B16" w:rsidP="00395D01">
            <w:pPr>
              <w:ind w:right="-186"/>
              <w:rPr>
                <w:rFonts w:ascii="Arial" w:hAnsi="Arial" w:cs="Arial"/>
                <w:sz w:val="22"/>
                <w:szCs w:val="22"/>
              </w:rPr>
            </w:pPr>
            <w:r w:rsidRPr="00AE432A">
              <w:rPr>
                <w:rFonts w:ascii="Arial" w:hAnsi="Arial" w:cs="Arial"/>
                <w:sz w:val="22"/>
                <w:szCs w:val="22"/>
              </w:rPr>
              <w:t>8.</w:t>
            </w:r>
          </w:p>
        </w:tc>
        <w:tc>
          <w:tcPr>
            <w:tcW w:w="4571" w:type="dxa"/>
          </w:tcPr>
          <w:p w14:paraId="2ADA8B57" w14:textId="47255FE1" w:rsidR="003E2B16" w:rsidRPr="00AE432A" w:rsidRDefault="00201888" w:rsidP="00395D01">
            <w:pPr>
              <w:rPr>
                <w:rFonts w:ascii="Arial" w:hAnsi="Arial" w:cs="Arial"/>
                <w:sz w:val="22"/>
                <w:szCs w:val="22"/>
              </w:rPr>
            </w:pPr>
            <w:r w:rsidRPr="00AE432A">
              <w:rPr>
                <w:rFonts w:ascii="Arial" w:hAnsi="Arial" w:cs="Arial"/>
                <w:sz w:val="22"/>
                <w:szCs w:val="22"/>
              </w:rPr>
              <w:t>Assistant Dean, Accreditation and Planning</w:t>
            </w:r>
          </w:p>
        </w:tc>
        <w:tc>
          <w:tcPr>
            <w:tcW w:w="2881" w:type="dxa"/>
          </w:tcPr>
          <w:p w14:paraId="1D20436D" w14:textId="6E631639" w:rsidR="003E2B16" w:rsidRPr="00AE432A" w:rsidRDefault="00201888" w:rsidP="00395D01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E432A">
              <w:rPr>
                <w:rFonts w:ascii="Arial" w:hAnsi="Arial" w:cs="Arial"/>
                <w:sz w:val="22"/>
                <w:szCs w:val="22"/>
              </w:rPr>
              <w:t>Lianne Greenlee-</w:t>
            </w:r>
            <w:r w:rsidR="000A6FC4">
              <w:rPr>
                <w:rFonts w:ascii="Arial" w:hAnsi="Arial" w:cs="Arial"/>
                <w:sz w:val="22"/>
                <w:szCs w:val="22"/>
              </w:rPr>
              <w:t>M</w:t>
            </w:r>
            <w:r w:rsidRPr="00AE432A">
              <w:rPr>
                <w:rFonts w:ascii="Arial" w:hAnsi="Arial" w:cs="Arial"/>
                <w:sz w:val="22"/>
                <w:szCs w:val="22"/>
              </w:rPr>
              <w:t>aldonado</w:t>
            </w:r>
          </w:p>
        </w:tc>
        <w:tc>
          <w:tcPr>
            <w:tcW w:w="1620" w:type="dxa"/>
          </w:tcPr>
          <w:p w14:paraId="79C776A0" w14:textId="426CA197" w:rsidR="003E2B16" w:rsidRPr="00AE432A" w:rsidRDefault="006C5883" w:rsidP="00395D01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E432A">
              <w:rPr>
                <w:rFonts w:ascii="Arial" w:hAnsi="Arial" w:cs="Arial"/>
                <w:sz w:val="22"/>
                <w:szCs w:val="22"/>
              </w:rPr>
              <w:t>o</w:t>
            </w:r>
            <w:r w:rsidR="00201888" w:rsidRPr="00AE432A">
              <w:rPr>
                <w:rFonts w:ascii="Arial" w:hAnsi="Arial" w:cs="Arial"/>
                <w:sz w:val="22"/>
                <w:szCs w:val="22"/>
              </w:rPr>
              <w:t>ngoing</w:t>
            </w:r>
          </w:p>
        </w:tc>
      </w:tr>
      <w:tr w:rsidR="00AE432A" w:rsidRPr="00AE432A" w14:paraId="59647157" w14:textId="77777777" w:rsidTr="00960C0F">
        <w:tc>
          <w:tcPr>
            <w:tcW w:w="828" w:type="dxa"/>
          </w:tcPr>
          <w:p w14:paraId="7221A476" w14:textId="6FC39719" w:rsidR="00ED1126" w:rsidRPr="00AE432A" w:rsidRDefault="006C5883" w:rsidP="00395D01">
            <w:pPr>
              <w:ind w:right="-186"/>
              <w:rPr>
                <w:rFonts w:ascii="Arial" w:hAnsi="Arial" w:cs="Arial"/>
                <w:sz w:val="22"/>
                <w:szCs w:val="22"/>
              </w:rPr>
            </w:pPr>
            <w:r w:rsidRPr="00AE432A">
              <w:rPr>
                <w:rFonts w:ascii="Arial" w:hAnsi="Arial" w:cs="Arial"/>
                <w:sz w:val="22"/>
                <w:szCs w:val="22"/>
              </w:rPr>
              <w:t>9.</w:t>
            </w:r>
          </w:p>
        </w:tc>
        <w:tc>
          <w:tcPr>
            <w:tcW w:w="4571" w:type="dxa"/>
          </w:tcPr>
          <w:p w14:paraId="0FAF300A" w14:textId="755D929F" w:rsidR="00ED1126" w:rsidRPr="00AE432A" w:rsidRDefault="00930116" w:rsidP="00395D01">
            <w:pPr>
              <w:rPr>
                <w:rFonts w:ascii="Arial" w:hAnsi="Arial" w:cs="Arial"/>
                <w:sz w:val="22"/>
                <w:szCs w:val="22"/>
              </w:rPr>
            </w:pPr>
            <w:r w:rsidRPr="00AE432A">
              <w:rPr>
                <w:rFonts w:ascii="Arial" w:hAnsi="Arial" w:cs="Arial"/>
                <w:sz w:val="22"/>
                <w:szCs w:val="22"/>
              </w:rPr>
              <w:t>Management</w:t>
            </w:r>
            <w:r w:rsidR="00405A86" w:rsidRPr="00AE432A">
              <w:rPr>
                <w:rFonts w:ascii="Arial" w:hAnsi="Arial" w:cs="Arial"/>
                <w:sz w:val="22"/>
                <w:szCs w:val="22"/>
              </w:rPr>
              <w:t xml:space="preserve"> from </w:t>
            </w:r>
            <w:r w:rsidR="00ED1126" w:rsidRPr="00AE432A">
              <w:rPr>
                <w:rFonts w:ascii="Arial" w:hAnsi="Arial" w:cs="Arial"/>
                <w:sz w:val="22"/>
                <w:szCs w:val="22"/>
              </w:rPr>
              <w:t>Student Services</w:t>
            </w:r>
          </w:p>
        </w:tc>
        <w:tc>
          <w:tcPr>
            <w:tcW w:w="2881" w:type="dxa"/>
          </w:tcPr>
          <w:p w14:paraId="4ED2BC22" w14:textId="27A7505F" w:rsidR="00AE432A" w:rsidRPr="007C63F3" w:rsidRDefault="00AE432A" w:rsidP="000A6FC4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7C63F3">
              <w:rPr>
                <w:rFonts w:ascii="Arial" w:hAnsi="Arial" w:cs="Arial"/>
                <w:sz w:val="22"/>
                <w:szCs w:val="22"/>
              </w:rPr>
              <w:t>Koji Uesugi</w:t>
            </w:r>
          </w:p>
        </w:tc>
        <w:tc>
          <w:tcPr>
            <w:tcW w:w="1620" w:type="dxa"/>
          </w:tcPr>
          <w:p w14:paraId="05884FA7" w14:textId="58784395" w:rsidR="009F06D6" w:rsidRPr="007A46E6" w:rsidRDefault="009F06D6" w:rsidP="00395D01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7A46E6">
              <w:rPr>
                <w:rFonts w:ascii="Arial" w:hAnsi="Arial" w:cs="Arial"/>
                <w:sz w:val="22"/>
                <w:szCs w:val="22"/>
              </w:rPr>
              <w:t>2022-25</w:t>
            </w:r>
          </w:p>
        </w:tc>
      </w:tr>
      <w:tr w:rsidR="00AE432A" w:rsidRPr="00AE432A" w14:paraId="384A18DB" w14:textId="77777777" w:rsidTr="00960C0F">
        <w:tc>
          <w:tcPr>
            <w:tcW w:w="828" w:type="dxa"/>
          </w:tcPr>
          <w:p w14:paraId="7D5CEEDE" w14:textId="3A1887DA" w:rsidR="00ED1126" w:rsidRPr="00AE432A" w:rsidRDefault="003B0303" w:rsidP="007473A2">
            <w:pPr>
              <w:ind w:right="-186"/>
              <w:rPr>
                <w:rFonts w:ascii="Arial" w:hAnsi="Arial" w:cs="Arial"/>
                <w:sz w:val="22"/>
                <w:szCs w:val="22"/>
              </w:rPr>
            </w:pPr>
            <w:r w:rsidRPr="00AE432A">
              <w:rPr>
                <w:rFonts w:ascii="Arial" w:hAnsi="Arial" w:cs="Arial"/>
                <w:sz w:val="22"/>
                <w:szCs w:val="22"/>
              </w:rPr>
              <w:t>10.</w:t>
            </w:r>
          </w:p>
        </w:tc>
        <w:tc>
          <w:tcPr>
            <w:tcW w:w="4571" w:type="dxa"/>
          </w:tcPr>
          <w:p w14:paraId="7144B9CD" w14:textId="2C73617D" w:rsidR="00ED1126" w:rsidRPr="00AE432A" w:rsidRDefault="00405A86" w:rsidP="00395D01">
            <w:pPr>
              <w:rPr>
                <w:rFonts w:ascii="Arial" w:hAnsi="Arial" w:cs="Arial"/>
                <w:sz w:val="22"/>
                <w:szCs w:val="22"/>
              </w:rPr>
            </w:pPr>
            <w:r w:rsidRPr="00AE432A">
              <w:rPr>
                <w:rFonts w:ascii="Arial" w:hAnsi="Arial" w:cs="Arial"/>
                <w:sz w:val="22"/>
                <w:szCs w:val="22"/>
              </w:rPr>
              <w:t>Management from Administrative Services</w:t>
            </w:r>
          </w:p>
        </w:tc>
        <w:tc>
          <w:tcPr>
            <w:tcW w:w="2881" w:type="dxa"/>
          </w:tcPr>
          <w:p w14:paraId="7498D0C0" w14:textId="214C6D35" w:rsidR="00407BC5" w:rsidRPr="00AE432A" w:rsidRDefault="00407BC5" w:rsidP="00395D01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E432A">
              <w:rPr>
                <w:rFonts w:ascii="Arial" w:hAnsi="Arial" w:cs="Arial"/>
                <w:sz w:val="22"/>
                <w:szCs w:val="22"/>
              </w:rPr>
              <w:t>Michael Carr</w:t>
            </w:r>
          </w:p>
        </w:tc>
        <w:tc>
          <w:tcPr>
            <w:tcW w:w="1620" w:type="dxa"/>
          </w:tcPr>
          <w:p w14:paraId="258D4984" w14:textId="456894E1" w:rsidR="00091C0D" w:rsidRPr="007A46E6" w:rsidRDefault="00091C0D" w:rsidP="00395D01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7A46E6">
              <w:rPr>
                <w:rFonts w:ascii="Arial" w:hAnsi="Arial" w:cs="Arial"/>
                <w:sz w:val="22"/>
                <w:szCs w:val="22"/>
              </w:rPr>
              <w:t>2021-24</w:t>
            </w:r>
          </w:p>
        </w:tc>
      </w:tr>
      <w:tr w:rsidR="00AE432A" w:rsidRPr="00AE432A" w14:paraId="3D2C566A" w14:textId="77777777" w:rsidTr="00960C0F">
        <w:tc>
          <w:tcPr>
            <w:tcW w:w="828" w:type="dxa"/>
          </w:tcPr>
          <w:p w14:paraId="0DA8637A" w14:textId="57843533" w:rsidR="00A73E79" w:rsidRPr="00AE432A" w:rsidRDefault="003B0303" w:rsidP="007473A2">
            <w:pPr>
              <w:ind w:right="-186"/>
              <w:rPr>
                <w:rFonts w:ascii="Arial" w:hAnsi="Arial" w:cs="Arial"/>
                <w:sz w:val="22"/>
                <w:szCs w:val="22"/>
              </w:rPr>
            </w:pPr>
            <w:r w:rsidRPr="00AE432A">
              <w:rPr>
                <w:rFonts w:ascii="Arial" w:hAnsi="Arial" w:cs="Arial"/>
                <w:sz w:val="22"/>
                <w:szCs w:val="22"/>
              </w:rPr>
              <w:t>11.</w:t>
            </w:r>
          </w:p>
        </w:tc>
        <w:tc>
          <w:tcPr>
            <w:tcW w:w="4571" w:type="dxa"/>
          </w:tcPr>
          <w:p w14:paraId="0FFCF19A" w14:textId="316F02B8" w:rsidR="00A73E79" w:rsidRPr="00AE432A" w:rsidRDefault="00405A86" w:rsidP="00395D01">
            <w:pPr>
              <w:rPr>
                <w:rFonts w:ascii="Arial" w:hAnsi="Arial" w:cs="Arial"/>
                <w:sz w:val="22"/>
                <w:szCs w:val="22"/>
              </w:rPr>
            </w:pPr>
            <w:r w:rsidRPr="00AE432A">
              <w:rPr>
                <w:rFonts w:ascii="Arial" w:hAnsi="Arial" w:cs="Arial"/>
                <w:sz w:val="22"/>
                <w:szCs w:val="22"/>
              </w:rPr>
              <w:t>Management from Human Resources</w:t>
            </w:r>
          </w:p>
        </w:tc>
        <w:tc>
          <w:tcPr>
            <w:tcW w:w="2881" w:type="dxa"/>
          </w:tcPr>
          <w:p w14:paraId="75CD4FD9" w14:textId="79697852" w:rsidR="00E23F8E" w:rsidRPr="00AE432A" w:rsidRDefault="00E23F8E" w:rsidP="008332CB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E432A">
              <w:rPr>
                <w:rFonts w:ascii="Arial" w:hAnsi="Arial" w:cs="Arial"/>
                <w:sz w:val="22"/>
                <w:szCs w:val="22"/>
              </w:rPr>
              <w:t>Tika Dav</w:t>
            </w:r>
            <w:r w:rsidR="000A6FC4">
              <w:rPr>
                <w:rFonts w:ascii="Arial" w:hAnsi="Arial" w:cs="Arial"/>
                <w:sz w:val="22"/>
                <w:szCs w:val="22"/>
              </w:rPr>
              <w:t>é</w:t>
            </w:r>
            <w:r w:rsidRPr="00AE432A">
              <w:rPr>
                <w:rFonts w:ascii="Arial" w:hAnsi="Arial" w:cs="Arial"/>
                <w:sz w:val="22"/>
                <w:szCs w:val="22"/>
              </w:rPr>
              <w:t>-Harris</w:t>
            </w:r>
          </w:p>
        </w:tc>
        <w:tc>
          <w:tcPr>
            <w:tcW w:w="1620" w:type="dxa"/>
          </w:tcPr>
          <w:p w14:paraId="607D2CCB" w14:textId="1674AAFD" w:rsidR="001B568C" w:rsidRPr="007A46E6" w:rsidRDefault="001B568C" w:rsidP="00395D01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7A46E6">
              <w:rPr>
                <w:rFonts w:ascii="Arial" w:hAnsi="Arial" w:cs="Arial"/>
                <w:sz w:val="22"/>
                <w:szCs w:val="22"/>
              </w:rPr>
              <w:t>2023-26</w:t>
            </w:r>
          </w:p>
        </w:tc>
      </w:tr>
      <w:tr w:rsidR="00AE432A" w:rsidRPr="00AE432A" w14:paraId="20CA4D5A" w14:textId="77777777" w:rsidTr="00960C0F">
        <w:tc>
          <w:tcPr>
            <w:tcW w:w="828" w:type="dxa"/>
          </w:tcPr>
          <w:p w14:paraId="128CDE3C" w14:textId="2BB043F6" w:rsidR="00A73E79" w:rsidRPr="00AE432A" w:rsidRDefault="003461C2" w:rsidP="007473A2">
            <w:pPr>
              <w:ind w:right="-186"/>
              <w:rPr>
                <w:rFonts w:ascii="Arial" w:hAnsi="Arial" w:cs="Arial"/>
                <w:sz w:val="22"/>
                <w:szCs w:val="22"/>
              </w:rPr>
            </w:pPr>
            <w:r w:rsidRPr="00AE432A">
              <w:rPr>
                <w:rFonts w:ascii="Arial" w:hAnsi="Arial" w:cs="Arial"/>
                <w:sz w:val="22"/>
                <w:szCs w:val="22"/>
              </w:rPr>
              <w:t>12.</w:t>
            </w:r>
          </w:p>
        </w:tc>
        <w:tc>
          <w:tcPr>
            <w:tcW w:w="4571" w:type="dxa"/>
          </w:tcPr>
          <w:p w14:paraId="41365C38" w14:textId="78A30D59" w:rsidR="00A73E79" w:rsidRPr="00AE432A" w:rsidRDefault="00A73E79" w:rsidP="00395D01">
            <w:pPr>
              <w:rPr>
                <w:rFonts w:ascii="Arial" w:hAnsi="Arial" w:cs="Arial"/>
                <w:sz w:val="22"/>
                <w:szCs w:val="22"/>
              </w:rPr>
            </w:pPr>
            <w:r w:rsidRPr="00AE432A">
              <w:rPr>
                <w:rFonts w:ascii="Arial" w:hAnsi="Arial" w:cs="Arial"/>
                <w:sz w:val="22"/>
                <w:szCs w:val="22"/>
              </w:rPr>
              <w:t>Academic Senate President or Designee</w:t>
            </w:r>
          </w:p>
        </w:tc>
        <w:tc>
          <w:tcPr>
            <w:tcW w:w="2881" w:type="dxa"/>
          </w:tcPr>
          <w:p w14:paraId="5D7CA191" w14:textId="244E6ACC" w:rsidR="003461C2" w:rsidRPr="007A46E6" w:rsidRDefault="00091C0D" w:rsidP="00395D01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7A46E6">
              <w:rPr>
                <w:rFonts w:ascii="Arial" w:hAnsi="Arial" w:cs="Arial"/>
                <w:sz w:val="22"/>
                <w:szCs w:val="22"/>
              </w:rPr>
              <w:t>Tania Anders</w:t>
            </w:r>
          </w:p>
        </w:tc>
        <w:tc>
          <w:tcPr>
            <w:tcW w:w="1620" w:type="dxa"/>
          </w:tcPr>
          <w:p w14:paraId="114F0D9F" w14:textId="0AB9ED3A" w:rsidR="00A73E79" w:rsidRPr="00AE432A" w:rsidRDefault="00395D01" w:rsidP="00395D01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E432A">
              <w:rPr>
                <w:rFonts w:ascii="Arial" w:hAnsi="Arial" w:cs="Arial"/>
                <w:sz w:val="22"/>
                <w:szCs w:val="22"/>
              </w:rPr>
              <w:t>20</w:t>
            </w:r>
            <w:r w:rsidR="0206B219" w:rsidRPr="00AE432A">
              <w:rPr>
                <w:rFonts w:ascii="Arial" w:hAnsi="Arial" w:cs="Arial"/>
                <w:sz w:val="22"/>
                <w:szCs w:val="22"/>
              </w:rPr>
              <w:t>21-24</w:t>
            </w:r>
          </w:p>
        </w:tc>
      </w:tr>
      <w:tr w:rsidR="00AE432A" w:rsidRPr="00AE432A" w14:paraId="1FDE350D" w14:textId="77777777" w:rsidTr="00960C0F">
        <w:tc>
          <w:tcPr>
            <w:tcW w:w="828" w:type="dxa"/>
          </w:tcPr>
          <w:p w14:paraId="314945CD" w14:textId="5B9409D8" w:rsidR="00A73E79" w:rsidRPr="00AE432A" w:rsidRDefault="003461C2" w:rsidP="007473A2">
            <w:pPr>
              <w:ind w:right="-186"/>
              <w:rPr>
                <w:rFonts w:ascii="Arial" w:hAnsi="Arial" w:cs="Arial"/>
                <w:sz w:val="22"/>
                <w:szCs w:val="22"/>
              </w:rPr>
            </w:pPr>
            <w:r w:rsidRPr="00AE432A">
              <w:rPr>
                <w:rFonts w:ascii="Arial" w:hAnsi="Arial" w:cs="Arial"/>
                <w:sz w:val="22"/>
                <w:szCs w:val="22"/>
              </w:rPr>
              <w:t>13.</w:t>
            </w:r>
          </w:p>
        </w:tc>
        <w:tc>
          <w:tcPr>
            <w:tcW w:w="4571" w:type="dxa"/>
          </w:tcPr>
          <w:p w14:paraId="63079AC5" w14:textId="0B54158B" w:rsidR="00A73E79" w:rsidRPr="00AE432A" w:rsidRDefault="00A73E79" w:rsidP="00395D01">
            <w:pPr>
              <w:rPr>
                <w:rFonts w:ascii="Arial" w:hAnsi="Arial" w:cs="Arial"/>
                <w:sz w:val="22"/>
                <w:szCs w:val="22"/>
              </w:rPr>
            </w:pPr>
            <w:r w:rsidRPr="00AE432A">
              <w:rPr>
                <w:rFonts w:ascii="Arial" w:hAnsi="Arial" w:cs="Arial"/>
                <w:sz w:val="22"/>
                <w:szCs w:val="22"/>
              </w:rPr>
              <w:t>Faculty Association President or Designee</w:t>
            </w:r>
          </w:p>
        </w:tc>
        <w:tc>
          <w:tcPr>
            <w:tcW w:w="2881" w:type="dxa"/>
          </w:tcPr>
          <w:p w14:paraId="35C9547A" w14:textId="0DDA903F" w:rsidR="00A73E79" w:rsidRPr="00AE432A" w:rsidRDefault="00BB13E6" w:rsidP="00395D01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E432A">
              <w:rPr>
                <w:rFonts w:ascii="Arial" w:hAnsi="Arial" w:cs="Arial"/>
                <w:sz w:val="22"/>
                <w:szCs w:val="22"/>
              </w:rPr>
              <w:t>Elizabeta Meyer</w:t>
            </w:r>
          </w:p>
        </w:tc>
        <w:tc>
          <w:tcPr>
            <w:tcW w:w="1620" w:type="dxa"/>
          </w:tcPr>
          <w:p w14:paraId="07BAAF28" w14:textId="1F99AA05" w:rsidR="00091C0D" w:rsidRPr="007A46E6" w:rsidRDefault="00091C0D" w:rsidP="00395D01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7A46E6">
              <w:rPr>
                <w:rFonts w:ascii="Arial" w:hAnsi="Arial" w:cs="Arial"/>
                <w:sz w:val="22"/>
                <w:szCs w:val="22"/>
              </w:rPr>
              <w:t>2022-25</w:t>
            </w:r>
          </w:p>
        </w:tc>
      </w:tr>
      <w:tr w:rsidR="00AE432A" w:rsidRPr="00AE432A" w14:paraId="78F4D4B4" w14:textId="77777777" w:rsidTr="00960C0F">
        <w:tc>
          <w:tcPr>
            <w:tcW w:w="828" w:type="dxa"/>
          </w:tcPr>
          <w:p w14:paraId="29196764" w14:textId="0F97F3AC" w:rsidR="0002019A" w:rsidRPr="00AE432A" w:rsidRDefault="003461C2" w:rsidP="007473A2">
            <w:pPr>
              <w:ind w:right="-186"/>
              <w:rPr>
                <w:rFonts w:ascii="Arial" w:hAnsi="Arial" w:cs="Arial"/>
                <w:sz w:val="22"/>
                <w:szCs w:val="22"/>
              </w:rPr>
            </w:pPr>
            <w:r w:rsidRPr="00AE432A">
              <w:rPr>
                <w:rFonts w:ascii="Arial" w:hAnsi="Arial" w:cs="Arial"/>
                <w:sz w:val="22"/>
                <w:szCs w:val="22"/>
              </w:rPr>
              <w:t>14.</w:t>
            </w:r>
          </w:p>
        </w:tc>
        <w:tc>
          <w:tcPr>
            <w:tcW w:w="4571" w:type="dxa"/>
          </w:tcPr>
          <w:p w14:paraId="4EA03973" w14:textId="4938A62D" w:rsidR="0002019A" w:rsidRPr="00AE432A" w:rsidRDefault="0002019A" w:rsidP="00395D01">
            <w:pPr>
              <w:rPr>
                <w:rFonts w:ascii="Arial" w:hAnsi="Arial" w:cs="Arial"/>
                <w:sz w:val="22"/>
                <w:szCs w:val="22"/>
              </w:rPr>
            </w:pPr>
            <w:r w:rsidRPr="00AE432A">
              <w:rPr>
                <w:rFonts w:ascii="Arial" w:hAnsi="Arial" w:cs="Arial"/>
                <w:sz w:val="22"/>
                <w:szCs w:val="22"/>
              </w:rPr>
              <w:t>Classified Senate President or Designee</w:t>
            </w:r>
          </w:p>
        </w:tc>
        <w:tc>
          <w:tcPr>
            <w:tcW w:w="2881" w:type="dxa"/>
          </w:tcPr>
          <w:p w14:paraId="73C8CD9C" w14:textId="7BA26F77" w:rsidR="0002019A" w:rsidRPr="00AE432A" w:rsidRDefault="00F10A2E" w:rsidP="00395D01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E432A">
              <w:rPr>
                <w:rFonts w:ascii="Arial" w:hAnsi="Arial" w:cs="Arial"/>
                <w:sz w:val="22"/>
                <w:szCs w:val="22"/>
              </w:rPr>
              <w:t>Diana Dzib</w:t>
            </w:r>
          </w:p>
        </w:tc>
        <w:tc>
          <w:tcPr>
            <w:tcW w:w="1620" w:type="dxa"/>
          </w:tcPr>
          <w:p w14:paraId="7984DBE5" w14:textId="50EEAC70" w:rsidR="0002019A" w:rsidRPr="00AE432A" w:rsidRDefault="00965AA7" w:rsidP="7964D40C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E432A">
              <w:rPr>
                <w:rFonts w:ascii="Arial" w:hAnsi="Arial" w:cs="Arial"/>
                <w:sz w:val="22"/>
                <w:szCs w:val="22"/>
              </w:rPr>
              <w:t>2021-24</w:t>
            </w:r>
            <w:r w:rsidR="00025866" w:rsidRPr="00AE432A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AE432A" w:rsidRPr="00AE432A" w14:paraId="5B3D6C4D" w14:textId="77777777" w:rsidTr="00960C0F">
        <w:tc>
          <w:tcPr>
            <w:tcW w:w="828" w:type="dxa"/>
          </w:tcPr>
          <w:p w14:paraId="197ED68D" w14:textId="229AE2BA" w:rsidR="00A73E79" w:rsidRPr="00AE432A" w:rsidRDefault="003461C2" w:rsidP="007473A2">
            <w:pPr>
              <w:ind w:right="-186"/>
              <w:rPr>
                <w:rFonts w:ascii="Arial" w:hAnsi="Arial" w:cs="Arial"/>
                <w:sz w:val="22"/>
                <w:szCs w:val="22"/>
              </w:rPr>
            </w:pPr>
            <w:r w:rsidRPr="00AE432A">
              <w:rPr>
                <w:rFonts w:ascii="Arial" w:hAnsi="Arial" w:cs="Arial"/>
                <w:sz w:val="22"/>
                <w:szCs w:val="22"/>
              </w:rPr>
              <w:t>15.</w:t>
            </w:r>
          </w:p>
        </w:tc>
        <w:tc>
          <w:tcPr>
            <w:tcW w:w="4571" w:type="dxa"/>
          </w:tcPr>
          <w:p w14:paraId="31F9A894" w14:textId="130DF8D5" w:rsidR="00A73E79" w:rsidRPr="00AE432A" w:rsidRDefault="00A73E79" w:rsidP="00395D01">
            <w:pPr>
              <w:rPr>
                <w:rFonts w:ascii="Arial" w:hAnsi="Arial" w:cs="Arial"/>
                <w:sz w:val="22"/>
                <w:szCs w:val="22"/>
              </w:rPr>
            </w:pPr>
            <w:r w:rsidRPr="00AE432A">
              <w:rPr>
                <w:rFonts w:ascii="Arial" w:hAnsi="Arial" w:cs="Arial"/>
                <w:sz w:val="22"/>
                <w:szCs w:val="22"/>
              </w:rPr>
              <w:t>CSEA 262 President or Designee</w:t>
            </w:r>
          </w:p>
        </w:tc>
        <w:tc>
          <w:tcPr>
            <w:tcW w:w="2881" w:type="dxa"/>
          </w:tcPr>
          <w:p w14:paraId="51C508EF" w14:textId="0BBA1952" w:rsidR="003461C2" w:rsidRPr="00AE432A" w:rsidRDefault="003461C2" w:rsidP="00AE432A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E432A">
              <w:rPr>
                <w:rFonts w:ascii="Arial" w:hAnsi="Arial" w:cs="Arial"/>
                <w:sz w:val="22"/>
                <w:szCs w:val="22"/>
              </w:rPr>
              <w:t>Rosa Asencio</w:t>
            </w:r>
          </w:p>
        </w:tc>
        <w:tc>
          <w:tcPr>
            <w:tcW w:w="1620" w:type="dxa"/>
          </w:tcPr>
          <w:p w14:paraId="0EF4AA7E" w14:textId="417AE2F6" w:rsidR="00213CF2" w:rsidRPr="007A46E6" w:rsidRDefault="00213CF2" w:rsidP="00AF1106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7A46E6">
              <w:rPr>
                <w:rFonts w:ascii="Arial" w:hAnsi="Arial" w:cs="Arial"/>
                <w:sz w:val="22"/>
                <w:szCs w:val="22"/>
              </w:rPr>
              <w:t>2022-25</w:t>
            </w:r>
          </w:p>
        </w:tc>
      </w:tr>
      <w:tr w:rsidR="00AE432A" w:rsidRPr="00AE432A" w14:paraId="67A1FC05" w14:textId="77777777" w:rsidTr="00960C0F">
        <w:tc>
          <w:tcPr>
            <w:tcW w:w="828" w:type="dxa"/>
          </w:tcPr>
          <w:p w14:paraId="17FA86D1" w14:textId="2DD903C5" w:rsidR="00A73E79" w:rsidRPr="00AE432A" w:rsidRDefault="00AE06FF" w:rsidP="007473A2">
            <w:pPr>
              <w:ind w:right="-186"/>
              <w:rPr>
                <w:rFonts w:ascii="Arial" w:hAnsi="Arial" w:cs="Arial"/>
                <w:sz w:val="22"/>
                <w:szCs w:val="22"/>
              </w:rPr>
            </w:pPr>
            <w:r w:rsidRPr="00AE432A">
              <w:rPr>
                <w:rFonts w:ascii="Arial" w:hAnsi="Arial" w:cs="Arial"/>
                <w:sz w:val="22"/>
                <w:szCs w:val="22"/>
              </w:rPr>
              <w:t>16.</w:t>
            </w:r>
          </w:p>
        </w:tc>
        <w:tc>
          <w:tcPr>
            <w:tcW w:w="4571" w:type="dxa"/>
          </w:tcPr>
          <w:p w14:paraId="0112B1E8" w14:textId="6E85BE80" w:rsidR="00A73E79" w:rsidRPr="00AE432A" w:rsidRDefault="00A73E79" w:rsidP="00395D01">
            <w:pPr>
              <w:rPr>
                <w:rFonts w:ascii="Arial" w:hAnsi="Arial" w:cs="Arial"/>
                <w:sz w:val="22"/>
                <w:szCs w:val="22"/>
              </w:rPr>
            </w:pPr>
            <w:r w:rsidRPr="00AE432A">
              <w:rPr>
                <w:rFonts w:ascii="Arial" w:hAnsi="Arial" w:cs="Arial"/>
                <w:sz w:val="22"/>
                <w:szCs w:val="22"/>
              </w:rPr>
              <w:t>CSEA 651 President or Designee</w:t>
            </w:r>
          </w:p>
        </w:tc>
        <w:tc>
          <w:tcPr>
            <w:tcW w:w="2881" w:type="dxa"/>
          </w:tcPr>
          <w:p w14:paraId="453FCAAD" w14:textId="723FC53E" w:rsidR="00AE06FF" w:rsidRPr="008332CB" w:rsidRDefault="0079016A" w:rsidP="00395D01">
            <w:pPr>
              <w:jc w:val="right"/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C842CC">
              <w:rPr>
                <w:rFonts w:ascii="Arial" w:hAnsi="Arial" w:cs="Arial"/>
                <w:sz w:val="22"/>
                <w:szCs w:val="22"/>
              </w:rPr>
              <w:t>Robert Montoya</w:t>
            </w:r>
          </w:p>
        </w:tc>
        <w:tc>
          <w:tcPr>
            <w:tcW w:w="1620" w:type="dxa"/>
          </w:tcPr>
          <w:p w14:paraId="3B4F2DEF" w14:textId="29C9D43F" w:rsidR="004D1F6B" w:rsidRPr="00AE432A" w:rsidRDefault="00025866" w:rsidP="00402A89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E432A">
              <w:rPr>
                <w:rFonts w:ascii="Arial" w:hAnsi="Arial" w:cs="Arial"/>
                <w:sz w:val="22"/>
                <w:szCs w:val="22"/>
              </w:rPr>
              <w:t>20</w:t>
            </w:r>
            <w:r w:rsidR="245FFF27" w:rsidRPr="00AE432A">
              <w:rPr>
                <w:rFonts w:ascii="Arial" w:hAnsi="Arial" w:cs="Arial"/>
                <w:sz w:val="22"/>
                <w:szCs w:val="22"/>
              </w:rPr>
              <w:t>21-24</w:t>
            </w:r>
          </w:p>
        </w:tc>
      </w:tr>
      <w:tr w:rsidR="00CE2842" w:rsidRPr="00AE432A" w14:paraId="3D93D352" w14:textId="77777777" w:rsidTr="00CE2842">
        <w:trPr>
          <w:trHeight w:val="305"/>
        </w:trPr>
        <w:tc>
          <w:tcPr>
            <w:tcW w:w="828" w:type="dxa"/>
          </w:tcPr>
          <w:p w14:paraId="4661D61D" w14:textId="47F9FABE" w:rsidR="00CE2842" w:rsidRPr="00AE432A" w:rsidRDefault="00CE2842" w:rsidP="00CE2842">
            <w:pPr>
              <w:ind w:right="-186"/>
              <w:rPr>
                <w:rFonts w:ascii="Arial" w:hAnsi="Arial" w:cs="Arial"/>
                <w:sz w:val="22"/>
                <w:szCs w:val="22"/>
              </w:rPr>
            </w:pPr>
            <w:r w:rsidRPr="00AE432A">
              <w:rPr>
                <w:rFonts w:ascii="Arial" w:hAnsi="Arial" w:cs="Arial"/>
                <w:sz w:val="22"/>
                <w:szCs w:val="22"/>
              </w:rPr>
              <w:lastRenderedPageBreak/>
              <w:t>17.</w:t>
            </w:r>
          </w:p>
        </w:tc>
        <w:tc>
          <w:tcPr>
            <w:tcW w:w="4571" w:type="dxa"/>
            <w:vMerge w:val="restart"/>
          </w:tcPr>
          <w:p w14:paraId="43E070F0" w14:textId="3BE75A5B" w:rsidR="00CE2842" w:rsidRPr="00AE432A" w:rsidRDefault="00CE2842" w:rsidP="00794E25">
            <w:pPr>
              <w:rPr>
                <w:rFonts w:ascii="Arial" w:hAnsi="Arial" w:cs="Arial"/>
                <w:sz w:val="22"/>
                <w:szCs w:val="22"/>
              </w:rPr>
            </w:pPr>
            <w:r w:rsidRPr="00AE432A">
              <w:rPr>
                <w:rFonts w:ascii="Arial" w:hAnsi="Arial" w:cs="Arial"/>
                <w:sz w:val="22"/>
                <w:szCs w:val="22"/>
              </w:rPr>
              <w:t>Students (appointed by the Associated Students)</w:t>
            </w:r>
          </w:p>
        </w:tc>
        <w:tc>
          <w:tcPr>
            <w:tcW w:w="2881" w:type="dxa"/>
          </w:tcPr>
          <w:p w14:paraId="06E14216" w14:textId="3313C478" w:rsidR="00CE2842" w:rsidRPr="008332CB" w:rsidRDefault="00CE2842" w:rsidP="00407BC5">
            <w:pPr>
              <w:spacing w:line="259" w:lineRule="auto"/>
              <w:jc w:val="right"/>
              <w:rPr>
                <w:rFonts w:ascii="Arial" w:hAnsi="Arial" w:cs="Arial"/>
              </w:rPr>
            </w:pPr>
            <w:r w:rsidRPr="00CE2842">
              <w:rPr>
                <w:rFonts w:ascii="Arial" w:hAnsi="Arial" w:cs="Arial"/>
                <w:sz w:val="22"/>
                <w:szCs w:val="18"/>
              </w:rPr>
              <w:t xml:space="preserve">Penny </w:t>
            </w:r>
            <w:proofErr w:type="spellStart"/>
            <w:r w:rsidRPr="00CE2842">
              <w:rPr>
                <w:rFonts w:ascii="Arial" w:hAnsi="Arial" w:cs="Arial"/>
                <w:sz w:val="22"/>
                <w:szCs w:val="18"/>
              </w:rPr>
              <w:t>Peiying</w:t>
            </w:r>
            <w:proofErr w:type="spellEnd"/>
            <w:r w:rsidRPr="00CE2842">
              <w:rPr>
                <w:rFonts w:ascii="Arial" w:hAnsi="Arial" w:cs="Arial"/>
                <w:sz w:val="22"/>
                <w:szCs w:val="18"/>
              </w:rPr>
              <w:t xml:space="preserve"> Feng</w:t>
            </w:r>
          </w:p>
        </w:tc>
        <w:tc>
          <w:tcPr>
            <w:tcW w:w="1620" w:type="dxa"/>
          </w:tcPr>
          <w:p w14:paraId="692EA599" w14:textId="181CB621" w:rsidR="001B568C" w:rsidRPr="007A46E6" w:rsidRDefault="001B568C" w:rsidP="00395D01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7A46E6">
              <w:rPr>
                <w:rFonts w:ascii="Arial" w:hAnsi="Arial" w:cs="Arial"/>
                <w:sz w:val="22"/>
                <w:szCs w:val="22"/>
              </w:rPr>
              <w:t>2023-24</w:t>
            </w:r>
          </w:p>
        </w:tc>
      </w:tr>
      <w:tr w:rsidR="00CE2842" w:rsidRPr="00AE432A" w14:paraId="718E3E74" w14:textId="77777777" w:rsidTr="00CE2842">
        <w:trPr>
          <w:trHeight w:val="260"/>
        </w:trPr>
        <w:tc>
          <w:tcPr>
            <w:tcW w:w="828" w:type="dxa"/>
            <w:shd w:val="clear" w:color="auto" w:fill="auto"/>
          </w:tcPr>
          <w:p w14:paraId="6EB6AA72" w14:textId="6A718077" w:rsidR="00CE2842" w:rsidRPr="00AE432A" w:rsidRDefault="00CE2842" w:rsidP="7964D40C">
            <w:pPr>
              <w:ind w:right="-186"/>
              <w:rPr>
                <w:rFonts w:ascii="Arial" w:hAnsi="Arial" w:cs="Arial"/>
                <w:sz w:val="22"/>
                <w:szCs w:val="22"/>
              </w:rPr>
            </w:pPr>
            <w:r w:rsidRPr="00AE432A">
              <w:rPr>
                <w:rFonts w:ascii="Arial" w:hAnsi="Arial" w:cs="Arial"/>
                <w:sz w:val="22"/>
                <w:szCs w:val="22"/>
              </w:rPr>
              <w:t>18.</w:t>
            </w:r>
          </w:p>
        </w:tc>
        <w:tc>
          <w:tcPr>
            <w:tcW w:w="4571" w:type="dxa"/>
            <w:vMerge/>
            <w:shd w:val="clear" w:color="auto" w:fill="auto"/>
          </w:tcPr>
          <w:p w14:paraId="70B5C854" w14:textId="77777777" w:rsidR="00CE2842" w:rsidRPr="00AE432A" w:rsidRDefault="00CE2842" w:rsidP="7964D40C">
            <w:pPr>
              <w:ind w:right="-186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81" w:type="dxa"/>
            <w:shd w:val="clear" w:color="auto" w:fill="auto"/>
          </w:tcPr>
          <w:p w14:paraId="08D33488" w14:textId="7424A31A" w:rsidR="00CE2842" w:rsidRPr="007A46E6" w:rsidRDefault="007029B8" w:rsidP="002862F4">
            <w:pPr>
              <w:spacing w:line="259" w:lineRule="auto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7A46E6">
              <w:rPr>
                <w:rFonts w:ascii="Arial" w:hAnsi="Arial" w:cs="Arial"/>
                <w:sz w:val="22"/>
                <w:szCs w:val="22"/>
              </w:rPr>
              <w:t>Maryam Qureshi</w:t>
            </w:r>
          </w:p>
        </w:tc>
        <w:tc>
          <w:tcPr>
            <w:tcW w:w="1620" w:type="dxa"/>
            <w:shd w:val="clear" w:color="auto" w:fill="auto"/>
          </w:tcPr>
          <w:p w14:paraId="1E10475B" w14:textId="61EC5A70" w:rsidR="00CE2842" w:rsidRPr="007A46E6" w:rsidRDefault="001B568C" w:rsidP="001B568C">
            <w:pPr>
              <w:spacing w:line="259" w:lineRule="auto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7A46E6">
              <w:rPr>
                <w:rFonts w:ascii="Arial" w:hAnsi="Arial" w:cs="Arial"/>
                <w:sz w:val="22"/>
                <w:szCs w:val="22"/>
              </w:rPr>
              <w:t>2023-24</w:t>
            </w:r>
          </w:p>
        </w:tc>
      </w:tr>
      <w:tr w:rsidR="00AE432A" w:rsidRPr="00AE432A" w14:paraId="437216A7" w14:textId="77777777" w:rsidTr="00960C0F">
        <w:tc>
          <w:tcPr>
            <w:tcW w:w="828" w:type="dxa"/>
          </w:tcPr>
          <w:p w14:paraId="036A4458" w14:textId="37C6554B" w:rsidR="00A73E79" w:rsidRPr="00AE432A" w:rsidRDefault="007027A3" w:rsidP="007473A2">
            <w:pPr>
              <w:ind w:right="-186"/>
              <w:rPr>
                <w:rFonts w:ascii="Arial" w:hAnsi="Arial" w:cs="Arial"/>
                <w:sz w:val="22"/>
                <w:szCs w:val="22"/>
              </w:rPr>
            </w:pPr>
            <w:r w:rsidRPr="00AE432A">
              <w:rPr>
                <w:rFonts w:ascii="Arial" w:hAnsi="Arial" w:cs="Arial"/>
                <w:sz w:val="22"/>
                <w:szCs w:val="22"/>
              </w:rPr>
              <w:t>19.</w:t>
            </w:r>
          </w:p>
        </w:tc>
        <w:tc>
          <w:tcPr>
            <w:tcW w:w="4571" w:type="dxa"/>
          </w:tcPr>
          <w:p w14:paraId="1ECC87DD" w14:textId="20D8ADAB" w:rsidR="00A73E79" w:rsidRPr="00AE432A" w:rsidRDefault="00A73E79" w:rsidP="00395D01">
            <w:pPr>
              <w:rPr>
                <w:rFonts w:ascii="Arial" w:hAnsi="Arial" w:cs="Arial"/>
                <w:sz w:val="22"/>
                <w:szCs w:val="22"/>
              </w:rPr>
            </w:pPr>
            <w:r w:rsidRPr="00AE432A">
              <w:rPr>
                <w:rFonts w:ascii="Arial" w:hAnsi="Arial" w:cs="Arial"/>
                <w:sz w:val="22"/>
                <w:szCs w:val="22"/>
              </w:rPr>
              <w:t>Outcomes Coordinator</w:t>
            </w:r>
          </w:p>
        </w:tc>
        <w:tc>
          <w:tcPr>
            <w:tcW w:w="2881" w:type="dxa"/>
          </w:tcPr>
          <w:p w14:paraId="2784DCFD" w14:textId="1055EE13" w:rsidR="007027A3" w:rsidRPr="00AE432A" w:rsidRDefault="007027A3" w:rsidP="00395D01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E432A">
              <w:rPr>
                <w:rFonts w:ascii="Arial" w:hAnsi="Arial" w:cs="Arial"/>
                <w:sz w:val="22"/>
                <w:szCs w:val="22"/>
              </w:rPr>
              <w:t>K</w:t>
            </w:r>
            <w:r w:rsidR="00673CE2" w:rsidRPr="00750564">
              <w:rPr>
                <w:rFonts w:ascii="Arial" w:hAnsi="Arial" w:cs="Arial"/>
                <w:sz w:val="22"/>
                <w:szCs w:val="22"/>
              </w:rPr>
              <w:t>elly</w:t>
            </w:r>
            <w:r w:rsidRPr="00AE432A">
              <w:rPr>
                <w:rFonts w:ascii="Arial" w:hAnsi="Arial" w:cs="Arial"/>
                <w:sz w:val="22"/>
                <w:szCs w:val="22"/>
              </w:rPr>
              <w:t xml:space="preserve"> Coreas</w:t>
            </w:r>
          </w:p>
        </w:tc>
        <w:tc>
          <w:tcPr>
            <w:tcW w:w="1620" w:type="dxa"/>
          </w:tcPr>
          <w:p w14:paraId="2F1E9620" w14:textId="6FACC0B7" w:rsidR="00407BC5" w:rsidRPr="00AE432A" w:rsidRDefault="00407BC5" w:rsidP="7964D40C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E432A">
              <w:rPr>
                <w:rFonts w:ascii="Arial" w:hAnsi="Arial" w:cs="Arial"/>
                <w:sz w:val="22"/>
                <w:szCs w:val="22"/>
              </w:rPr>
              <w:t>ongoing</w:t>
            </w:r>
          </w:p>
        </w:tc>
      </w:tr>
      <w:tr w:rsidR="00AE432A" w:rsidRPr="00AE432A" w14:paraId="3CE61CAF" w14:textId="77777777" w:rsidTr="00960C0F">
        <w:tc>
          <w:tcPr>
            <w:tcW w:w="828" w:type="dxa"/>
          </w:tcPr>
          <w:p w14:paraId="74812C3E" w14:textId="65CC5D7F" w:rsidR="00025866" w:rsidRPr="00AE432A" w:rsidRDefault="00F42B64" w:rsidP="007473A2">
            <w:pPr>
              <w:ind w:right="-186"/>
              <w:rPr>
                <w:rFonts w:ascii="Arial" w:hAnsi="Arial" w:cs="Arial"/>
                <w:sz w:val="22"/>
                <w:szCs w:val="22"/>
              </w:rPr>
            </w:pPr>
            <w:r w:rsidRPr="00AE432A">
              <w:rPr>
                <w:rFonts w:ascii="Arial" w:hAnsi="Arial" w:cs="Arial"/>
                <w:sz w:val="22"/>
                <w:szCs w:val="22"/>
              </w:rPr>
              <w:t>20.</w:t>
            </w:r>
          </w:p>
        </w:tc>
        <w:tc>
          <w:tcPr>
            <w:tcW w:w="4571" w:type="dxa"/>
          </w:tcPr>
          <w:p w14:paraId="1A8B3F29" w14:textId="5034C791" w:rsidR="00025866" w:rsidRPr="00AE432A" w:rsidRDefault="00AF1106" w:rsidP="00AF1106">
            <w:pPr>
              <w:rPr>
                <w:rFonts w:ascii="Arial" w:hAnsi="Arial" w:cs="Arial"/>
                <w:sz w:val="22"/>
                <w:szCs w:val="22"/>
              </w:rPr>
            </w:pPr>
            <w:r w:rsidRPr="00E908FC">
              <w:rPr>
                <w:rFonts w:ascii="Arial" w:hAnsi="Arial" w:cs="Arial"/>
                <w:sz w:val="22"/>
                <w:szCs w:val="22"/>
              </w:rPr>
              <w:t>N</w:t>
            </w:r>
            <w:r w:rsidR="0078161F" w:rsidRPr="00E908FC">
              <w:rPr>
                <w:rFonts w:ascii="Arial" w:hAnsi="Arial" w:cs="Arial"/>
                <w:sz w:val="22"/>
                <w:szCs w:val="22"/>
              </w:rPr>
              <w:t xml:space="preserve">oncredit </w:t>
            </w:r>
            <w:r w:rsidR="00025866" w:rsidRPr="00E908FC">
              <w:rPr>
                <w:rFonts w:ascii="Arial" w:hAnsi="Arial" w:cs="Arial"/>
                <w:sz w:val="22"/>
                <w:szCs w:val="22"/>
              </w:rPr>
              <w:t>Member</w:t>
            </w:r>
            <w:r w:rsidR="1ABD9B80" w:rsidRPr="00E908FC">
              <w:rPr>
                <w:rFonts w:ascii="Arial" w:hAnsi="Arial" w:cs="Arial"/>
                <w:sz w:val="22"/>
                <w:szCs w:val="22"/>
              </w:rPr>
              <w:t xml:space="preserve"> (</w:t>
            </w:r>
            <w:r w:rsidR="009B4C01" w:rsidRPr="00E908FC">
              <w:rPr>
                <w:rFonts w:ascii="Arial" w:hAnsi="Arial" w:cs="Arial"/>
                <w:sz w:val="22"/>
                <w:szCs w:val="22"/>
              </w:rPr>
              <w:t>a</w:t>
            </w:r>
            <w:r w:rsidR="1ABD9B80" w:rsidRPr="00E908FC">
              <w:rPr>
                <w:rFonts w:ascii="Arial" w:hAnsi="Arial" w:cs="Arial"/>
                <w:sz w:val="22"/>
                <w:szCs w:val="22"/>
              </w:rPr>
              <w:t>ppointed by the Academic Senate)</w:t>
            </w:r>
          </w:p>
        </w:tc>
        <w:tc>
          <w:tcPr>
            <w:tcW w:w="2881" w:type="dxa"/>
          </w:tcPr>
          <w:p w14:paraId="6B02CC74" w14:textId="44EB70C8" w:rsidR="00025866" w:rsidRPr="00AE432A" w:rsidRDefault="004D1F6B" w:rsidP="00395D01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E432A">
              <w:rPr>
                <w:rFonts w:ascii="Arial" w:hAnsi="Arial" w:cs="Arial"/>
                <w:sz w:val="22"/>
                <w:szCs w:val="22"/>
              </w:rPr>
              <w:t>L.E. Foisia</w:t>
            </w:r>
          </w:p>
        </w:tc>
        <w:tc>
          <w:tcPr>
            <w:tcW w:w="1620" w:type="dxa"/>
          </w:tcPr>
          <w:p w14:paraId="656A5FB2" w14:textId="30F2E853" w:rsidR="00025866" w:rsidRPr="00AE432A" w:rsidRDefault="008B5EC8" w:rsidP="00395D01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E908FC">
              <w:rPr>
                <w:rFonts w:ascii="Arial" w:hAnsi="Arial" w:cs="Arial"/>
                <w:sz w:val="22"/>
                <w:szCs w:val="22"/>
              </w:rPr>
              <w:t>2020-</w:t>
            </w:r>
            <w:r w:rsidR="004D1F6B" w:rsidRPr="00E908FC">
              <w:rPr>
                <w:rFonts w:ascii="Arial" w:hAnsi="Arial" w:cs="Arial"/>
                <w:sz w:val="22"/>
                <w:szCs w:val="22"/>
              </w:rPr>
              <w:t>23</w:t>
            </w:r>
          </w:p>
        </w:tc>
      </w:tr>
      <w:tr w:rsidR="00AE432A" w:rsidRPr="00AE432A" w14:paraId="3C1C1CCE" w14:textId="77777777" w:rsidTr="00960C0F">
        <w:tc>
          <w:tcPr>
            <w:tcW w:w="828" w:type="dxa"/>
          </w:tcPr>
          <w:p w14:paraId="10D7DD49" w14:textId="1C4B8716" w:rsidR="0078161F" w:rsidRPr="00AE432A" w:rsidRDefault="00F42B64" w:rsidP="007473A2">
            <w:pPr>
              <w:ind w:right="-186"/>
              <w:rPr>
                <w:rFonts w:ascii="Arial" w:hAnsi="Arial" w:cs="Arial"/>
                <w:sz w:val="22"/>
                <w:szCs w:val="22"/>
              </w:rPr>
            </w:pPr>
            <w:r w:rsidRPr="00AE432A">
              <w:rPr>
                <w:rFonts w:ascii="Arial" w:hAnsi="Arial" w:cs="Arial"/>
                <w:sz w:val="22"/>
                <w:szCs w:val="22"/>
              </w:rPr>
              <w:t>21.</w:t>
            </w:r>
          </w:p>
        </w:tc>
        <w:tc>
          <w:tcPr>
            <w:tcW w:w="4571" w:type="dxa"/>
          </w:tcPr>
          <w:p w14:paraId="4450FBD5" w14:textId="013D458D" w:rsidR="0078161F" w:rsidRPr="00AE432A" w:rsidRDefault="6A430FC9" w:rsidP="0078161F">
            <w:pPr>
              <w:rPr>
                <w:rFonts w:ascii="Arial" w:hAnsi="Arial" w:cs="Arial"/>
                <w:sz w:val="22"/>
                <w:szCs w:val="22"/>
              </w:rPr>
            </w:pPr>
            <w:r w:rsidRPr="00AE432A">
              <w:rPr>
                <w:rFonts w:ascii="Arial" w:hAnsi="Arial" w:cs="Arial"/>
                <w:sz w:val="22"/>
                <w:szCs w:val="22"/>
              </w:rPr>
              <w:t xml:space="preserve">Faculty </w:t>
            </w:r>
            <w:r w:rsidR="0078161F" w:rsidRPr="00AE432A">
              <w:rPr>
                <w:rFonts w:ascii="Arial" w:hAnsi="Arial" w:cs="Arial"/>
                <w:sz w:val="22"/>
                <w:szCs w:val="22"/>
              </w:rPr>
              <w:t>Member</w:t>
            </w:r>
            <w:r w:rsidR="477E32C3" w:rsidRPr="00AE432A">
              <w:rPr>
                <w:rFonts w:ascii="Arial" w:hAnsi="Arial" w:cs="Arial"/>
                <w:sz w:val="22"/>
                <w:szCs w:val="22"/>
              </w:rPr>
              <w:t xml:space="preserve"> (</w:t>
            </w:r>
            <w:r w:rsidR="009B4C01">
              <w:rPr>
                <w:rFonts w:ascii="Arial" w:hAnsi="Arial" w:cs="Arial"/>
                <w:sz w:val="22"/>
                <w:szCs w:val="22"/>
              </w:rPr>
              <w:t>a</w:t>
            </w:r>
            <w:r w:rsidR="477E32C3" w:rsidRPr="00AE432A">
              <w:rPr>
                <w:rFonts w:ascii="Arial" w:hAnsi="Arial" w:cs="Arial"/>
                <w:sz w:val="22"/>
                <w:szCs w:val="22"/>
              </w:rPr>
              <w:t>ppointed by the Academic Senate)</w:t>
            </w:r>
          </w:p>
        </w:tc>
        <w:tc>
          <w:tcPr>
            <w:tcW w:w="2881" w:type="dxa"/>
          </w:tcPr>
          <w:p w14:paraId="71D9EAB3" w14:textId="0630E243" w:rsidR="0078161F" w:rsidRPr="00AE432A" w:rsidRDefault="004D1F6B" w:rsidP="0078161F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E432A">
              <w:rPr>
                <w:rFonts w:ascii="Arial" w:hAnsi="Arial" w:cs="Arial"/>
                <w:sz w:val="22"/>
                <w:szCs w:val="22"/>
              </w:rPr>
              <w:t>Michelle Shear</w:t>
            </w:r>
          </w:p>
        </w:tc>
        <w:tc>
          <w:tcPr>
            <w:tcW w:w="1620" w:type="dxa"/>
          </w:tcPr>
          <w:p w14:paraId="500DCA70" w14:textId="40E7E6FD" w:rsidR="0078161F" w:rsidRPr="00AE432A" w:rsidRDefault="008B5EC8" w:rsidP="0078161F">
            <w:pPr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E432A">
              <w:rPr>
                <w:rFonts w:ascii="Arial" w:hAnsi="Arial" w:cs="Arial"/>
                <w:sz w:val="22"/>
                <w:szCs w:val="22"/>
              </w:rPr>
              <w:t>2020-</w:t>
            </w:r>
            <w:r w:rsidR="004D1F6B" w:rsidRPr="00AE432A">
              <w:rPr>
                <w:rFonts w:ascii="Arial" w:hAnsi="Arial" w:cs="Arial"/>
                <w:sz w:val="22"/>
                <w:szCs w:val="22"/>
              </w:rPr>
              <w:t>2</w:t>
            </w:r>
            <w:r w:rsidR="59869CF6" w:rsidRPr="00AE432A">
              <w:rPr>
                <w:rFonts w:ascii="Arial" w:hAnsi="Arial" w:cs="Arial"/>
                <w:sz w:val="22"/>
                <w:szCs w:val="22"/>
              </w:rPr>
              <w:t>4</w:t>
            </w:r>
          </w:p>
        </w:tc>
      </w:tr>
    </w:tbl>
    <w:p w14:paraId="52A5393B" w14:textId="77777777" w:rsidR="00ED1126" w:rsidRPr="00BB11B9" w:rsidRDefault="00ED1126" w:rsidP="00395D01">
      <w:pPr>
        <w:rPr>
          <w:rFonts w:ascii="Arial" w:hAnsi="Arial" w:cs="Arial"/>
          <w:sz w:val="22"/>
          <w:szCs w:val="22"/>
        </w:rPr>
      </w:pPr>
    </w:p>
    <w:p w14:paraId="2D451A11" w14:textId="77777777" w:rsidR="00775BD2" w:rsidRPr="00BB11B9" w:rsidRDefault="00775BD2" w:rsidP="00775BD2">
      <w:pPr>
        <w:rPr>
          <w:rFonts w:ascii="Arial" w:hAnsi="Arial" w:cs="Arial"/>
          <w:sz w:val="22"/>
          <w:szCs w:val="22"/>
        </w:rPr>
      </w:pPr>
    </w:p>
    <w:p w14:paraId="1C905BE9" w14:textId="4F05BD31" w:rsidR="00A73E79" w:rsidRPr="00BB11B9" w:rsidRDefault="00A73E79" w:rsidP="00A73E79">
      <w:pPr>
        <w:tabs>
          <w:tab w:val="right" w:pos="9900"/>
        </w:tabs>
        <w:ind w:right="-54"/>
        <w:jc w:val="both"/>
        <w:rPr>
          <w:rFonts w:ascii="Arial" w:hAnsi="Arial" w:cs="Arial"/>
          <w:spacing w:val="-3"/>
          <w:sz w:val="22"/>
          <w:szCs w:val="22"/>
        </w:rPr>
      </w:pPr>
      <w:r w:rsidRPr="00BB11B9">
        <w:rPr>
          <w:rFonts w:ascii="Arial" w:hAnsi="Arial" w:cs="Arial"/>
          <w:spacing w:val="-3"/>
          <w:sz w:val="22"/>
          <w:szCs w:val="22"/>
        </w:rPr>
        <w:t>Membership Meeting Times:</w:t>
      </w:r>
    </w:p>
    <w:p w14:paraId="2A3D5381" w14:textId="77777777" w:rsidR="00EE7C32" w:rsidRPr="00BB11B9" w:rsidRDefault="00EE7C32" w:rsidP="00A73E79">
      <w:pPr>
        <w:tabs>
          <w:tab w:val="right" w:pos="9900"/>
        </w:tabs>
        <w:ind w:right="-54"/>
        <w:jc w:val="both"/>
        <w:rPr>
          <w:rFonts w:ascii="Arial" w:hAnsi="Arial" w:cs="Arial"/>
          <w:spacing w:val="-3"/>
          <w:sz w:val="22"/>
          <w:szCs w:val="22"/>
        </w:rPr>
      </w:pPr>
    </w:p>
    <w:tbl>
      <w:tblPr>
        <w:tblW w:w="496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29"/>
        <w:gridCol w:w="1538"/>
        <w:gridCol w:w="2764"/>
        <w:gridCol w:w="2040"/>
        <w:gridCol w:w="1649"/>
      </w:tblGrid>
      <w:tr w:rsidR="004E6E8B" w:rsidRPr="00BB11B9" w14:paraId="1B60DC28" w14:textId="77777777" w:rsidTr="00FF5933">
        <w:tc>
          <w:tcPr>
            <w:tcW w:w="973" w:type="pct"/>
            <w:tcBorders>
              <w:bottom w:val="single" w:sz="4" w:space="0" w:color="auto"/>
            </w:tcBorders>
            <w:shd w:val="pct12" w:color="auto" w:fill="FFFFFF"/>
            <w:vAlign w:val="center"/>
          </w:tcPr>
          <w:p w14:paraId="6922C3E5" w14:textId="77777777" w:rsidR="00A73E79" w:rsidRPr="00BB11B9" w:rsidRDefault="00A73E79" w:rsidP="00FF5933">
            <w:pPr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11B9">
              <w:rPr>
                <w:rFonts w:ascii="Arial" w:hAnsi="Arial" w:cs="Arial"/>
                <w:sz w:val="22"/>
                <w:szCs w:val="22"/>
              </w:rPr>
              <w:t>COMMITTEE TYPE</w:t>
            </w:r>
          </w:p>
        </w:tc>
        <w:tc>
          <w:tcPr>
            <w:tcW w:w="775" w:type="pct"/>
            <w:tcBorders>
              <w:bottom w:val="single" w:sz="4" w:space="0" w:color="auto"/>
            </w:tcBorders>
            <w:shd w:val="pct12" w:color="auto" w:fill="FFFFFF"/>
            <w:vAlign w:val="center"/>
          </w:tcPr>
          <w:p w14:paraId="75C2289E" w14:textId="5E2B4A30" w:rsidR="00A73E79" w:rsidRPr="00BB11B9" w:rsidRDefault="002E2FBB" w:rsidP="00FF5933">
            <w:pPr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11B9">
              <w:rPr>
                <w:rFonts w:ascii="Arial" w:hAnsi="Arial" w:cs="Arial"/>
                <w:sz w:val="22"/>
                <w:szCs w:val="22"/>
              </w:rPr>
              <w:t>CO-</w:t>
            </w:r>
            <w:r w:rsidR="00A73E79" w:rsidRPr="00BB11B9">
              <w:rPr>
                <w:rFonts w:ascii="Arial" w:hAnsi="Arial" w:cs="Arial"/>
                <w:sz w:val="22"/>
                <w:szCs w:val="22"/>
              </w:rPr>
              <w:t>CHAIR</w:t>
            </w:r>
            <w:r w:rsidRPr="00BB11B9">
              <w:rPr>
                <w:rFonts w:ascii="Arial" w:hAnsi="Arial" w:cs="Arial"/>
                <w:sz w:val="22"/>
                <w:szCs w:val="22"/>
              </w:rPr>
              <w:t>S</w:t>
            </w:r>
          </w:p>
        </w:tc>
        <w:tc>
          <w:tcPr>
            <w:tcW w:w="1393" w:type="pct"/>
            <w:tcBorders>
              <w:bottom w:val="single" w:sz="4" w:space="0" w:color="auto"/>
            </w:tcBorders>
            <w:shd w:val="pct12" w:color="auto" w:fill="FFFFFF"/>
            <w:vAlign w:val="center"/>
          </w:tcPr>
          <w:p w14:paraId="349D1BFA" w14:textId="77777777" w:rsidR="00A73E79" w:rsidRPr="00BB11B9" w:rsidRDefault="00A73E79" w:rsidP="00FF5933">
            <w:pPr>
              <w:keepNext/>
              <w:jc w:val="center"/>
              <w:outlineLvl w:val="1"/>
              <w:rPr>
                <w:rFonts w:ascii="Arial" w:hAnsi="Arial" w:cs="Arial"/>
                <w:sz w:val="22"/>
                <w:szCs w:val="22"/>
              </w:rPr>
            </w:pPr>
            <w:r w:rsidRPr="00BB11B9">
              <w:rPr>
                <w:rFonts w:ascii="Arial" w:hAnsi="Arial" w:cs="Arial"/>
                <w:sz w:val="22"/>
                <w:szCs w:val="22"/>
              </w:rPr>
              <w:t>MEETING SCHEDULE</w:t>
            </w:r>
          </w:p>
        </w:tc>
        <w:tc>
          <w:tcPr>
            <w:tcW w:w="1028" w:type="pct"/>
            <w:tcBorders>
              <w:bottom w:val="single" w:sz="4" w:space="0" w:color="auto"/>
            </w:tcBorders>
            <w:shd w:val="pct12" w:color="auto" w:fill="FFFFFF"/>
            <w:vAlign w:val="center"/>
          </w:tcPr>
          <w:p w14:paraId="0A4712ED" w14:textId="77777777" w:rsidR="00A73E79" w:rsidRPr="00BB11B9" w:rsidRDefault="00A73E79" w:rsidP="00FF5933">
            <w:pPr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11B9">
              <w:rPr>
                <w:rFonts w:ascii="Arial" w:hAnsi="Arial" w:cs="Arial"/>
                <w:sz w:val="22"/>
                <w:szCs w:val="22"/>
              </w:rPr>
              <w:t>LOCATION</w:t>
            </w:r>
          </w:p>
        </w:tc>
        <w:tc>
          <w:tcPr>
            <w:tcW w:w="831" w:type="pct"/>
            <w:tcBorders>
              <w:bottom w:val="single" w:sz="4" w:space="0" w:color="auto"/>
            </w:tcBorders>
            <w:shd w:val="pct12" w:color="auto" w:fill="FFFFFF"/>
            <w:vAlign w:val="center"/>
          </w:tcPr>
          <w:p w14:paraId="63ADBE0D" w14:textId="77777777" w:rsidR="00A73E79" w:rsidRPr="00BB11B9" w:rsidRDefault="00A73E79" w:rsidP="00FF5933">
            <w:pPr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11B9">
              <w:rPr>
                <w:rFonts w:ascii="Arial" w:hAnsi="Arial" w:cs="Arial"/>
                <w:sz w:val="22"/>
                <w:szCs w:val="22"/>
              </w:rPr>
              <w:t>TIME</w:t>
            </w:r>
          </w:p>
        </w:tc>
      </w:tr>
      <w:tr w:rsidR="004E6E8B" w:rsidRPr="00BB11B9" w14:paraId="35D8FC48" w14:textId="77777777" w:rsidTr="00FF5933">
        <w:tc>
          <w:tcPr>
            <w:tcW w:w="973" w:type="pct"/>
            <w:shd w:val="clear" w:color="auto" w:fill="auto"/>
          </w:tcPr>
          <w:p w14:paraId="6DEA9F6E" w14:textId="77777777" w:rsidR="00A73E79" w:rsidRPr="00BB11B9" w:rsidRDefault="00A73E79" w:rsidP="00FF5933">
            <w:pPr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11B9">
              <w:rPr>
                <w:rFonts w:ascii="Arial" w:hAnsi="Arial" w:cs="Arial"/>
                <w:sz w:val="22"/>
                <w:szCs w:val="22"/>
              </w:rPr>
              <w:t>Governance</w:t>
            </w:r>
          </w:p>
        </w:tc>
        <w:tc>
          <w:tcPr>
            <w:tcW w:w="775" w:type="pct"/>
            <w:shd w:val="clear" w:color="auto" w:fill="auto"/>
          </w:tcPr>
          <w:p w14:paraId="5CF321F1" w14:textId="7CA36201" w:rsidR="00C852C1" w:rsidRPr="00BB11B9" w:rsidRDefault="000B7F61" w:rsidP="00FF5933">
            <w:pPr>
              <w:spacing w:before="40" w:after="40"/>
              <w:jc w:val="center"/>
              <w:rPr>
                <w:rFonts w:ascii="Arial" w:hAnsi="Arial" w:cs="Arial"/>
                <w:bCs/>
                <w:strike/>
                <w:sz w:val="22"/>
                <w:szCs w:val="22"/>
              </w:rPr>
            </w:pPr>
            <w:r w:rsidRPr="00BB11B9">
              <w:rPr>
                <w:rFonts w:ascii="Arial" w:hAnsi="Arial" w:cs="Arial"/>
                <w:bCs/>
                <w:sz w:val="22"/>
                <w:szCs w:val="22"/>
              </w:rPr>
              <w:t xml:space="preserve">Kelly Fowler and Barbara Mezaki </w:t>
            </w:r>
          </w:p>
        </w:tc>
        <w:tc>
          <w:tcPr>
            <w:tcW w:w="1393" w:type="pct"/>
            <w:shd w:val="clear" w:color="auto" w:fill="auto"/>
          </w:tcPr>
          <w:p w14:paraId="7669F270" w14:textId="48E61116" w:rsidR="00A73E79" w:rsidRPr="00BB11B9" w:rsidRDefault="009B7911" w:rsidP="00FF5933">
            <w:pPr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11B9">
              <w:rPr>
                <w:rFonts w:ascii="Arial" w:hAnsi="Arial" w:cs="Arial"/>
                <w:sz w:val="22"/>
                <w:szCs w:val="22"/>
              </w:rPr>
              <w:t>1</w:t>
            </w:r>
            <w:r w:rsidRPr="00BB11B9">
              <w:rPr>
                <w:rFonts w:ascii="Arial" w:hAnsi="Arial" w:cs="Arial"/>
                <w:sz w:val="22"/>
                <w:szCs w:val="22"/>
                <w:vertAlign w:val="superscript"/>
              </w:rPr>
              <w:t>st</w:t>
            </w:r>
            <w:r w:rsidRPr="00BB11B9">
              <w:rPr>
                <w:rFonts w:ascii="Arial" w:hAnsi="Arial" w:cs="Arial"/>
                <w:sz w:val="22"/>
                <w:szCs w:val="22"/>
              </w:rPr>
              <w:t xml:space="preserve"> Friday of the month during the Fall and Spring Semesters</w:t>
            </w:r>
          </w:p>
        </w:tc>
        <w:tc>
          <w:tcPr>
            <w:tcW w:w="1028" w:type="pct"/>
            <w:shd w:val="clear" w:color="auto" w:fill="auto"/>
          </w:tcPr>
          <w:p w14:paraId="5986B55C" w14:textId="60D892F9" w:rsidR="00A73E79" w:rsidRPr="00BB11B9" w:rsidRDefault="00E24A37" w:rsidP="00FF5933">
            <w:pPr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11B9">
              <w:rPr>
                <w:rFonts w:ascii="Arial" w:hAnsi="Arial" w:cs="Arial"/>
                <w:sz w:val="22"/>
                <w:szCs w:val="22"/>
              </w:rPr>
              <w:t>Zoom</w:t>
            </w:r>
          </w:p>
        </w:tc>
        <w:tc>
          <w:tcPr>
            <w:tcW w:w="831" w:type="pct"/>
            <w:shd w:val="clear" w:color="auto" w:fill="auto"/>
          </w:tcPr>
          <w:p w14:paraId="1FE8823C" w14:textId="76C1734E" w:rsidR="00A73E79" w:rsidRPr="00BB11B9" w:rsidRDefault="00A73E79" w:rsidP="00FF5933">
            <w:pPr>
              <w:spacing w:before="40" w:after="4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BB11B9">
              <w:rPr>
                <w:rFonts w:ascii="Arial" w:hAnsi="Arial" w:cs="Arial"/>
                <w:sz w:val="22"/>
                <w:szCs w:val="22"/>
              </w:rPr>
              <w:t>10:30 a.m.-12:00 p.m.</w:t>
            </w:r>
          </w:p>
        </w:tc>
      </w:tr>
    </w:tbl>
    <w:p w14:paraId="605330BE" w14:textId="77777777" w:rsidR="00A73E79" w:rsidRPr="00BB11B9" w:rsidRDefault="00A73E79" w:rsidP="00A73E79">
      <w:pPr>
        <w:tabs>
          <w:tab w:val="right" w:pos="9900"/>
        </w:tabs>
        <w:ind w:right="-54"/>
        <w:jc w:val="both"/>
        <w:rPr>
          <w:rFonts w:ascii="Arial" w:hAnsi="Arial" w:cs="Arial"/>
          <w:spacing w:val="-3"/>
          <w:sz w:val="22"/>
          <w:szCs w:val="22"/>
        </w:rPr>
      </w:pPr>
    </w:p>
    <w:p w14:paraId="7281DA03" w14:textId="7751DB92" w:rsidR="00A73E79" w:rsidRPr="00750564" w:rsidRDefault="00A73E79" w:rsidP="00A73E79">
      <w:pPr>
        <w:tabs>
          <w:tab w:val="right" w:pos="9900"/>
        </w:tabs>
        <w:ind w:right="-54"/>
        <w:jc w:val="both"/>
        <w:rPr>
          <w:rFonts w:ascii="Arial" w:hAnsi="Arial" w:cs="Arial"/>
          <w:spacing w:val="-3"/>
          <w:sz w:val="22"/>
          <w:szCs w:val="22"/>
        </w:rPr>
      </w:pPr>
      <w:r w:rsidRPr="00BB11B9">
        <w:rPr>
          <w:rFonts w:ascii="Arial" w:hAnsi="Arial" w:cs="Arial"/>
          <w:spacing w:val="-3"/>
          <w:sz w:val="22"/>
          <w:szCs w:val="22"/>
        </w:rPr>
        <w:t>Person Responsible to Maintain Committee Website:</w:t>
      </w:r>
      <w:r w:rsidRPr="00BB11B9">
        <w:rPr>
          <w:rFonts w:ascii="Arial" w:hAnsi="Arial" w:cs="Arial"/>
          <w:spacing w:val="-3"/>
          <w:sz w:val="22"/>
          <w:szCs w:val="22"/>
        </w:rPr>
        <w:tab/>
      </w:r>
      <w:r w:rsidR="009E2EF4" w:rsidRPr="00750564">
        <w:rPr>
          <w:rFonts w:ascii="Arial" w:hAnsi="Arial" w:cs="Arial"/>
          <w:spacing w:val="-3"/>
          <w:sz w:val="22"/>
          <w:szCs w:val="22"/>
        </w:rPr>
        <w:t>Wendi Alcazar</w:t>
      </w:r>
    </w:p>
    <w:p w14:paraId="7A95A1FE" w14:textId="7B2A520A" w:rsidR="00A73E79" w:rsidRPr="00750564" w:rsidRDefault="00A73E79" w:rsidP="00A73E79">
      <w:pPr>
        <w:tabs>
          <w:tab w:val="right" w:pos="9900"/>
        </w:tabs>
        <w:ind w:right="-54"/>
        <w:jc w:val="both"/>
        <w:rPr>
          <w:rFonts w:ascii="Arial" w:hAnsi="Arial" w:cs="Arial"/>
          <w:spacing w:val="-3"/>
          <w:sz w:val="22"/>
          <w:szCs w:val="22"/>
        </w:rPr>
      </w:pPr>
      <w:r w:rsidRPr="00750564">
        <w:rPr>
          <w:rFonts w:ascii="Arial" w:hAnsi="Arial" w:cs="Arial"/>
          <w:spacing w:val="-3"/>
          <w:sz w:val="22"/>
          <w:szCs w:val="22"/>
        </w:rPr>
        <w:tab/>
      </w:r>
      <w:r w:rsidR="00214F91" w:rsidRPr="00750564">
        <w:rPr>
          <w:rFonts w:ascii="Arial" w:hAnsi="Arial" w:cs="Arial"/>
          <w:spacing w:val="-3"/>
          <w:sz w:val="22"/>
          <w:szCs w:val="22"/>
        </w:rPr>
        <w:t xml:space="preserve"> </w:t>
      </w:r>
      <w:hyperlink r:id="rId11" w:history="1">
        <w:r w:rsidR="00750564" w:rsidRPr="00750564">
          <w:rPr>
            <w:rStyle w:val="Hyperlink"/>
            <w:rFonts w:ascii="Arial" w:hAnsi="Arial" w:cs="Arial"/>
            <w:spacing w:val="-3"/>
            <w:sz w:val="22"/>
            <w:szCs w:val="22"/>
            <w:u w:val="none"/>
          </w:rPr>
          <w:t>walcazar@mtsac.edu</w:t>
        </w:r>
      </w:hyperlink>
      <w:r w:rsidR="009E2EF4" w:rsidRPr="00750564">
        <w:rPr>
          <w:rFonts w:ascii="Arial" w:hAnsi="Arial" w:cs="Arial"/>
          <w:spacing w:val="-3"/>
          <w:sz w:val="22"/>
          <w:szCs w:val="22"/>
        </w:rPr>
        <w:t xml:space="preserve"> x5402</w:t>
      </w:r>
    </w:p>
    <w:p w14:paraId="597485AF" w14:textId="77777777" w:rsidR="00A73E79" w:rsidRPr="00BB11B9" w:rsidRDefault="00A73E79" w:rsidP="00A73E79">
      <w:pPr>
        <w:tabs>
          <w:tab w:val="right" w:pos="9900"/>
        </w:tabs>
        <w:ind w:right="-54"/>
        <w:jc w:val="both"/>
        <w:rPr>
          <w:rFonts w:ascii="Arial" w:hAnsi="Arial" w:cs="Arial"/>
          <w:spacing w:val="-3"/>
          <w:sz w:val="22"/>
          <w:szCs w:val="22"/>
        </w:rPr>
      </w:pPr>
    </w:p>
    <w:p w14:paraId="66396084" w14:textId="47680F4B" w:rsidR="00A73E79" w:rsidRPr="00BB11B9" w:rsidRDefault="00A73E79" w:rsidP="00A73E79">
      <w:pPr>
        <w:tabs>
          <w:tab w:val="right" w:pos="9900"/>
        </w:tabs>
        <w:ind w:right="-54"/>
        <w:jc w:val="both"/>
        <w:rPr>
          <w:rFonts w:ascii="Arial" w:hAnsi="Arial" w:cs="Arial"/>
          <w:b/>
          <w:spacing w:val="-3"/>
          <w:sz w:val="22"/>
          <w:szCs w:val="22"/>
          <w:u w:val="single"/>
        </w:rPr>
      </w:pPr>
      <w:r w:rsidRPr="00BB11B9">
        <w:rPr>
          <w:rFonts w:ascii="Arial" w:hAnsi="Arial" w:cs="Arial"/>
          <w:spacing w:val="-3"/>
          <w:sz w:val="22"/>
          <w:szCs w:val="22"/>
        </w:rPr>
        <w:t>College Website Link and Last Time Website Was Updated:</w:t>
      </w:r>
      <w:r w:rsidR="000323E3">
        <w:rPr>
          <w:rFonts w:ascii="Arial" w:hAnsi="Arial" w:cs="Arial"/>
          <w:spacing w:val="-3"/>
          <w:sz w:val="22"/>
          <w:szCs w:val="22"/>
        </w:rPr>
        <w:tab/>
      </w:r>
      <w:proofErr w:type="gramStart"/>
      <w:r w:rsidR="009E2EF4" w:rsidRPr="00750564">
        <w:rPr>
          <w:rFonts w:ascii="Arial" w:hAnsi="Arial" w:cs="Arial"/>
          <w:spacing w:val="-3"/>
          <w:sz w:val="22"/>
          <w:szCs w:val="22"/>
        </w:rPr>
        <w:t>10/</w:t>
      </w:r>
      <w:r w:rsidR="002B78BD" w:rsidRPr="00750564">
        <w:rPr>
          <w:rFonts w:ascii="Arial" w:hAnsi="Arial" w:cs="Arial"/>
          <w:spacing w:val="-3"/>
          <w:sz w:val="22"/>
          <w:szCs w:val="22"/>
        </w:rPr>
        <w:t>8/23</w:t>
      </w:r>
      <w:proofErr w:type="gramEnd"/>
    </w:p>
    <w:p w14:paraId="5B0F3417" w14:textId="77777777" w:rsidR="00A73E79" w:rsidRPr="00BB11B9" w:rsidRDefault="00000000" w:rsidP="00A73E79">
      <w:pPr>
        <w:tabs>
          <w:tab w:val="left" w:pos="1800"/>
          <w:tab w:val="right" w:pos="9900"/>
        </w:tabs>
        <w:ind w:right="-54"/>
        <w:jc w:val="both"/>
        <w:rPr>
          <w:rFonts w:ascii="Arial" w:hAnsi="Arial" w:cs="Arial"/>
          <w:spacing w:val="-3"/>
          <w:sz w:val="22"/>
          <w:szCs w:val="22"/>
        </w:rPr>
      </w:pPr>
      <w:hyperlink r:id="rId12" w:history="1">
        <w:r w:rsidR="00A73E79" w:rsidRPr="00BB11B9">
          <w:rPr>
            <w:rStyle w:val="Hyperlink"/>
            <w:rFonts w:ascii="Arial" w:hAnsi="Arial" w:cs="Arial"/>
            <w:color w:val="auto"/>
            <w:spacing w:val="-3"/>
            <w:sz w:val="22"/>
            <w:szCs w:val="22"/>
          </w:rPr>
          <w:t>http://www.mtsac.edu/governance/committees/accreditation/index.html</w:t>
        </w:r>
      </w:hyperlink>
    </w:p>
    <w:sectPr w:rsidR="00A73E79" w:rsidRPr="00BB11B9" w:rsidSect="004D1F6B">
      <w:footerReference w:type="default" r:id="rId13"/>
      <w:pgSz w:w="12240" w:h="15840" w:code="1"/>
      <w:pgMar w:top="1152" w:right="1080" w:bottom="720" w:left="1152" w:header="720" w:footer="432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2B520B" w14:textId="77777777" w:rsidR="003E3904" w:rsidRDefault="003E3904">
      <w:r>
        <w:separator/>
      </w:r>
    </w:p>
  </w:endnote>
  <w:endnote w:type="continuationSeparator" w:id="0">
    <w:p w14:paraId="48BF8EA3" w14:textId="77777777" w:rsidR="003E3904" w:rsidRDefault="003E39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alatino">
    <w:altName w:val="Book Antiqua"/>
    <w:charset w:val="00"/>
    <w:family w:val="roman"/>
    <w:pitch w:val="variable"/>
    <w:sig w:usb0="00000007" w:usb1="00000000" w:usb2="00000000" w:usb3="00000000" w:csb0="00000093" w:csb1="00000000"/>
  </w:font>
  <w:font w:name="Albertus Medium">
    <w:altName w:val="Candara"/>
    <w:charset w:val="00"/>
    <w:family w:val="swiss"/>
    <w:pitch w:val="variable"/>
    <w:sig w:usb0="00000007" w:usb1="00000000" w:usb2="00000000" w:usb3="00000000" w:csb0="00000093" w:csb1="00000000"/>
  </w:font>
  <w:font w:name="AvantGarde">
    <w:altName w:val="Century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TC Avant Garde Gothic Book">
    <w:altName w:val="Century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E1C81" w14:textId="74947442" w:rsidR="00860A84" w:rsidRPr="004F399A" w:rsidRDefault="003F5C3F">
    <w:pPr>
      <w:pStyle w:val="Footer"/>
      <w:rPr>
        <w:rFonts w:ascii="Arial" w:hAnsi="Arial" w:cs="Arial"/>
      </w:rPr>
    </w:pPr>
    <w:r w:rsidRPr="004F399A">
      <w:rPr>
        <w:rFonts w:ascii="Arial" w:hAnsi="Arial" w:cs="Arial"/>
        <w:sz w:val="22"/>
        <w:szCs w:val="22"/>
      </w:rPr>
      <w:t>2023-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892A12" w14:textId="77777777" w:rsidR="003E3904" w:rsidRDefault="003E3904">
      <w:r>
        <w:separator/>
      </w:r>
    </w:p>
  </w:footnote>
  <w:footnote w:type="continuationSeparator" w:id="0">
    <w:p w14:paraId="5A426E1F" w14:textId="77777777" w:rsidR="003E3904" w:rsidRDefault="003E39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6423C8D"/>
    <w:multiLevelType w:val="singleLevel"/>
    <w:tmpl w:val="50869C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540"/>
      </w:pPr>
      <w:rPr>
        <w:rFonts w:hint="default"/>
      </w:rPr>
    </w:lvl>
  </w:abstractNum>
  <w:abstractNum w:abstractNumId="2" w15:restartNumberingAfterBreak="0">
    <w:nsid w:val="1241693A"/>
    <w:multiLevelType w:val="singleLevel"/>
    <w:tmpl w:val="43EC4A3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540"/>
      </w:pPr>
      <w:rPr>
        <w:rFonts w:hint="default"/>
      </w:rPr>
    </w:lvl>
  </w:abstractNum>
  <w:abstractNum w:abstractNumId="3" w15:restartNumberingAfterBreak="0">
    <w:nsid w:val="13486AEE"/>
    <w:multiLevelType w:val="hybridMultilevel"/>
    <w:tmpl w:val="DAC2EA44"/>
    <w:lvl w:ilvl="0" w:tplc="04090019">
      <w:start w:val="1"/>
      <w:numFmt w:val="lowerLetter"/>
      <w:lvlText w:val="%1."/>
      <w:lvlJc w:val="left"/>
      <w:pPr>
        <w:tabs>
          <w:tab w:val="num" w:pos="240"/>
        </w:tabs>
        <w:ind w:left="2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960"/>
        </w:tabs>
        <w:ind w:left="9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120"/>
        </w:tabs>
        <w:ind w:left="31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40"/>
        </w:tabs>
        <w:ind w:left="38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60"/>
        </w:tabs>
        <w:ind w:left="45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80"/>
        </w:tabs>
        <w:ind w:left="52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00"/>
        </w:tabs>
        <w:ind w:left="6000" w:hanging="180"/>
      </w:pPr>
    </w:lvl>
  </w:abstractNum>
  <w:abstractNum w:abstractNumId="4" w15:restartNumberingAfterBreak="0">
    <w:nsid w:val="187C0149"/>
    <w:multiLevelType w:val="singleLevel"/>
    <w:tmpl w:val="EF30C80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540"/>
      </w:pPr>
      <w:rPr>
        <w:rFonts w:hint="default"/>
      </w:rPr>
    </w:lvl>
  </w:abstractNum>
  <w:abstractNum w:abstractNumId="5" w15:restartNumberingAfterBreak="0">
    <w:nsid w:val="1E142802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6" w15:restartNumberingAfterBreak="0">
    <w:nsid w:val="1E740DFC"/>
    <w:multiLevelType w:val="hybridMultilevel"/>
    <w:tmpl w:val="F5C67310"/>
    <w:lvl w:ilvl="0" w:tplc="AC303844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20912201"/>
    <w:multiLevelType w:val="hybridMultilevel"/>
    <w:tmpl w:val="B8D2D068"/>
    <w:lvl w:ilvl="0" w:tplc="F692C7DC">
      <w:start w:val="1"/>
      <w:numFmt w:val="decimal"/>
      <w:lvlText w:val="%1."/>
      <w:lvlJc w:val="left"/>
      <w:pPr>
        <w:tabs>
          <w:tab w:val="num" w:pos="1710"/>
        </w:tabs>
        <w:ind w:left="171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256"/>
        </w:tabs>
        <w:ind w:left="225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976"/>
        </w:tabs>
        <w:ind w:left="297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96"/>
        </w:tabs>
        <w:ind w:left="369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16"/>
        </w:tabs>
        <w:ind w:left="441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36"/>
        </w:tabs>
        <w:ind w:left="513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56"/>
        </w:tabs>
        <w:ind w:left="585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76"/>
        </w:tabs>
        <w:ind w:left="657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96"/>
        </w:tabs>
        <w:ind w:left="7296" w:hanging="180"/>
      </w:pPr>
    </w:lvl>
  </w:abstractNum>
  <w:abstractNum w:abstractNumId="8" w15:restartNumberingAfterBreak="0">
    <w:nsid w:val="20C97D4D"/>
    <w:multiLevelType w:val="multilevel"/>
    <w:tmpl w:val="7292BD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 w15:restartNumberingAfterBreak="0">
    <w:nsid w:val="23581F44"/>
    <w:multiLevelType w:val="hybridMultilevel"/>
    <w:tmpl w:val="32DC69B6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10" w15:restartNumberingAfterBreak="0">
    <w:nsid w:val="2A176151"/>
    <w:multiLevelType w:val="hybridMultilevel"/>
    <w:tmpl w:val="787EE56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2E5105C7"/>
    <w:multiLevelType w:val="hybridMultilevel"/>
    <w:tmpl w:val="A19E9EEA"/>
    <w:lvl w:ilvl="0" w:tplc="54FE226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EB44E3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EF09BF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D78778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9AB6AD2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B4B8A93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6F382CB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DB1C62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1DEC382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2" w15:restartNumberingAfterBreak="0">
    <w:nsid w:val="31CD45DC"/>
    <w:multiLevelType w:val="hybridMultilevel"/>
    <w:tmpl w:val="AEEAD2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620197"/>
    <w:multiLevelType w:val="hybridMultilevel"/>
    <w:tmpl w:val="7DCEC03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80DE4"/>
    <w:multiLevelType w:val="hybridMultilevel"/>
    <w:tmpl w:val="B50CFE9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3AF61D4E"/>
    <w:multiLevelType w:val="hybridMultilevel"/>
    <w:tmpl w:val="BB1008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DD2901"/>
    <w:multiLevelType w:val="multilevel"/>
    <w:tmpl w:val="8C94A0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540"/>
      </w:pPr>
      <w:rPr>
        <w:rFonts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49D941B5"/>
    <w:multiLevelType w:val="multilevel"/>
    <w:tmpl w:val="FE0E1038"/>
    <w:lvl w:ilvl="0">
      <w:start w:val="1"/>
      <w:numFmt w:val="lowerLetter"/>
      <w:lvlText w:val="%1."/>
      <w:lvlJc w:val="left"/>
      <w:pPr>
        <w:tabs>
          <w:tab w:val="num" w:pos="1620"/>
        </w:tabs>
        <w:ind w:left="1620" w:hanging="540"/>
      </w:pPr>
      <w:rPr>
        <w:rFonts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4BEE380E"/>
    <w:multiLevelType w:val="hybridMultilevel"/>
    <w:tmpl w:val="5A4A5E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5A5C4F"/>
    <w:multiLevelType w:val="hybridMultilevel"/>
    <w:tmpl w:val="F73C50CA"/>
    <w:lvl w:ilvl="0" w:tplc="540839AE">
      <w:start w:val="1"/>
      <w:numFmt w:val="decimal"/>
      <w:lvlText w:val="%1."/>
      <w:lvlJc w:val="left"/>
      <w:pPr>
        <w:tabs>
          <w:tab w:val="num" w:pos="1080"/>
        </w:tabs>
        <w:ind w:left="1080" w:hanging="540"/>
      </w:pPr>
      <w:rPr>
        <w:rFonts w:hint="default"/>
      </w:rPr>
    </w:lvl>
    <w:lvl w:ilvl="1" w:tplc="4ABA1C2C">
      <w:numFmt w:val="decimal"/>
      <w:lvlText w:val=""/>
      <w:lvlJc w:val="left"/>
    </w:lvl>
    <w:lvl w:ilvl="2" w:tplc="4378A474">
      <w:numFmt w:val="decimal"/>
      <w:lvlText w:val=""/>
      <w:lvlJc w:val="left"/>
    </w:lvl>
    <w:lvl w:ilvl="3" w:tplc="A62A3B6E">
      <w:numFmt w:val="decimal"/>
      <w:lvlText w:val=""/>
      <w:lvlJc w:val="left"/>
    </w:lvl>
    <w:lvl w:ilvl="4" w:tplc="67EE9E10">
      <w:numFmt w:val="decimal"/>
      <w:lvlText w:val=""/>
      <w:lvlJc w:val="left"/>
    </w:lvl>
    <w:lvl w:ilvl="5" w:tplc="32205372">
      <w:numFmt w:val="decimal"/>
      <w:lvlText w:val=""/>
      <w:lvlJc w:val="left"/>
    </w:lvl>
    <w:lvl w:ilvl="6" w:tplc="AA4CDA1E">
      <w:numFmt w:val="decimal"/>
      <w:lvlText w:val=""/>
      <w:lvlJc w:val="left"/>
    </w:lvl>
    <w:lvl w:ilvl="7" w:tplc="369C457A">
      <w:numFmt w:val="decimal"/>
      <w:lvlText w:val=""/>
      <w:lvlJc w:val="left"/>
    </w:lvl>
    <w:lvl w:ilvl="8" w:tplc="D9DC63B4">
      <w:numFmt w:val="decimal"/>
      <w:lvlText w:val=""/>
      <w:lvlJc w:val="left"/>
    </w:lvl>
  </w:abstractNum>
  <w:abstractNum w:abstractNumId="20" w15:restartNumberingAfterBreak="0">
    <w:nsid w:val="54852A80"/>
    <w:multiLevelType w:val="hybridMultilevel"/>
    <w:tmpl w:val="B50CFE9A"/>
    <w:lvl w:ilvl="0" w:tplc="60E46E5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9FFE4C6E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951AB338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E218721C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21EC9CC6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6A0A76C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5D3EA26E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EC7E4B26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7ADE291A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55712A10"/>
    <w:multiLevelType w:val="hybridMultilevel"/>
    <w:tmpl w:val="C2BE6468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22" w15:restartNumberingAfterBreak="0">
    <w:nsid w:val="57010BFF"/>
    <w:multiLevelType w:val="hybridMultilevel"/>
    <w:tmpl w:val="69181DA8"/>
    <w:lvl w:ilvl="0" w:tplc="6B96C42A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D74F5B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76F7DCD"/>
    <w:multiLevelType w:val="hybridMultilevel"/>
    <w:tmpl w:val="E64EE8F4"/>
    <w:lvl w:ilvl="0" w:tplc="9744B8C2">
      <w:start w:val="1"/>
      <w:numFmt w:val="decimal"/>
      <w:lvlText w:val="%1."/>
      <w:lvlJc w:val="left"/>
      <w:pPr>
        <w:tabs>
          <w:tab w:val="num" w:pos="1080"/>
        </w:tabs>
        <w:ind w:left="1080" w:hanging="540"/>
      </w:pPr>
      <w:rPr>
        <w:rFonts w:hint="default"/>
      </w:rPr>
    </w:lvl>
    <w:lvl w:ilvl="1" w:tplc="8D14B4BE">
      <w:numFmt w:val="decimal"/>
      <w:lvlText w:val=""/>
      <w:lvlJc w:val="left"/>
    </w:lvl>
    <w:lvl w:ilvl="2" w:tplc="4F18CE60">
      <w:numFmt w:val="decimal"/>
      <w:lvlText w:val=""/>
      <w:lvlJc w:val="left"/>
    </w:lvl>
    <w:lvl w:ilvl="3" w:tplc="D0D4086E">
      <w:numFmt w:val="decimal"/>
      <w:lvlText w:val=""/>
      <w:lvlJc w:val="left"/>
    </w:lvl>
    <w:lvl w:ilvl="4" w:tplc="C65C6C36">
      <w:numFmt w:val="decimal"/>
      <w:lvlText w:val=""/>
      <w:lvlJc w:val="left"/>
    </w:lvl>
    <w:lvl w:ilvl="5" w:tplc="D6028660">
      <w:numFmt w:val="decimal"/>
      <w:lvlText w:val=""/>
      <w:lvlJc w:val="left"/>
    </w:lvl>
    <w:lvl w:ilvl="6" w:tplc="99C0FF60">
      <w:numFmt w:val="decimal"/>
      <w:lvlText w:val=""/>
      <w:lvlJc w:val="left"/>
    </w:lvl>
    <w:lvl w:ilvl="7" w:tplc="98800FBA">
      <w:numFmt w:val="decimal"/>
      <w:lvlText w:val=""/>
      <w:lvlJc w:val="left"/>
    </w:lvl>
    <w:lvl w:ilvl="8" w:tplc="C6DEC48E">
      <w:numFmt w:val="decimal"/>
      <w:lvlText w:val=""/>
      <w:lvlJc w:val="left"/>
    </w:lvl>
  </w:abstractNum>
  <w:abstractNum w:abstractNumId="24" w15:restartNumberingAfterBreak="0">
    <w:nsid w:val="5802055B"/>
    <w:multiLevelType w:val="hybridMultilevel"/>
    <w:tmpl w:val="6700F95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8270BEC"/>
    <w:multiLevelType w:val="hybridMultilevel"/>
    <w:tmpl w:val="0F3CCFC2"/>
    <w:lvl w:ilvl="0" w:tplc="C492BF6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8C829FD"/>
    <w:multiLevelType w:val="hybridMultilevel"/>
    <w:tmpl w:val="B70E27B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DE56B1C"/>
    <w:multiLevelType w:val="hybridMultilevel"/>
    <w:tmpl w:val="B34CE16E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28" w15:restartNumberingAfterBreak="0">
    <w:nsid w:val="5F231581"/>
    <w:multiLevelType w:val="hybridMultilevel"/>
    <w:tmpl w:val="50869C66"/>
    <w:lvl w:ilvl="0" w:tplc="98D23A66">
      <w:start w:val="1"/>
      <w:numFmt w:val="decimal"/>
      <w:lvlText w:val="%1."/>
      <w:lvlJc w:val="left"/>
      <w:pPr>
        <w:tabs>
          <w:tab w:val="num" w:pos="1080"/>
        </w:tabs>
        <w:ind w:left="1080" w:hanging="540"/>
      </w:pPr>
      <w:rPr>
        <w:rFonts w:hint="default"/>
      </w:rPr>
    </w:lvl>
    <w:lvl w:ilvl="1" w:tplc="E47C1AB6">
      <w:numFmt w:val="decimal"/>
      <w:lvlText w:val=""/>
      <w:lvlJc w:val="left"/>
    </w:lvl>
    <w:lvl w:ilvl="2" w:tplc="13FAC774">
      <w:numFmt w:val="decimal"/>
      <w:lvlText w:val=""/>
      <w:lvlJc w:val="left"/>
    </w:lvl>
    <w:lvl w:ilvl="3" w:tplc="53E02B00">
      <w:numFmt w:val="decimal"/>
      <w:lvlText w:val=""/>
      <w:lvlJc w:val="left"/>
    </w:lvl>
    <w:lvl w:ilvl="4" w:tplc="27B6D4C4">
      <w:numFmt w:val="decimal"/>
      <w:lvlText w:val=""/>
      <w:lvlJc w:val="left"/>
    </w:lvl>
    <w:lvl w:ilvl="5" w:tplc="F29294F8">
      <w:numFmt w:val="decimal"/>
      <w:lvlText w:val=""/>
      <w:lvlJc w:val="left"/>
    </w:lvl>
    <w:lvl w:ilvl="6" w:tplc="75E2EAEC">
      <w:numFmt w:val="decimal"/>
      <w:lvlText w:val=""/>
      <w:lvlJc w:val="left"/>
    </w:lvl>
    <w:lvl w:ilvl="7" w:tplc="F02A049E">
      <w:numFmt w:val="decimal"/>
      <w:lvlText w:val=""/>
      <w:lvlJc w:val="left"/>
    </w:lvl>
    <w:lvl w:ilvl="8" w:tplc="59FC6B6C">
      <w:numFmt w:val="decimal"/>
      <w:lvlText w:val=""/>
      <w:lvlJc w:val="left"/>
    </w:lvl>
  </w:abstractNum>
  <w:abstractNum w:abstractNumId="29" w15:restartNumberingAfterBreak="0">
    <w:nsid w:val="6498578E"/>
    <w:multiLevelType w:val="multilevel"/>
    <w:tmpl w:val="3A32F58A"/>
    <w:lvl w:ilvl="0">
      <w:start w:val="1"/>
      <w:numFmt w:val="lowerLetter"/>
      <w:lvlText w:val="%1."/>
      <w:lvlJc w:val="left"/>
      <w:pPr>
        <w:tabs>
          <w:tab w:val="num" w:pos="1620"/>
        </w:tabs>
        <w:ind w:left="1620" w:hanging="540"/>
      </w:pPr>
      <w:rPr>
        <w:rFonts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65C61AC3"/>
    <w:multiLevelType w:val="hybridMultilevel"/>
    <w:tmpl w:val="A87AD944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31" w15:restartNumberingAfterBreak="0">
    <w:nsid w:val="65FA789F"/>
    <w:multiLevelType w:val="hybridMultilevel"/>
    <w:tmpl w:val="84924D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DE15F4"/>
    <w:multiLevelType w:val="hybridMultilevel"/>
    <w:tmpl w:val="A72837FC"/>
    <w:lvl w:ilvl="0" w:tplc="E6CA5970">
      <w:start w:val="1"/>
      <w:numFmt w:val="decimal"/>
      <w:lvlText w:val="%1."/>
      <w:lvlJc w:val="left"/>
      <w:pPr>
        <w:ind w:left="360" w:hanging="14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9E0D15"/>
    <w:multiLevelType w:val="hybridMultilevel"/>
    <w:tmpl w:val="FF7A72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52773D"/>
    <w:multiLevelType w:val="hybridMultilevel"/>
    <w:tmpl w:val="DDE2BC1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852256"/>
    <w:multiLevelType w:val="hybridMultilevel"/>
    <w:tmpl w:val="50869C66"/>
    <w:lvl w:ilvl="0" w:tplc="921C9E9E">
      <w:start w:val="1"/>
      <w:numFmt w:val="decimal"/>
      <w:lvlText w:val="%1."/>
      <w:lvlJc w:val="left"/>
      <w:pPr>
        <w:tabs>
          <w:tab w:val="num" w:pos="1080"/>
        </w:tabs>
        <w:ind w:left="1080" w:hanging="540"/>
      </w:pPr>
      <w:rPr>
        <w:rFonts w:hint="default"/>
      </w:rPr>
    </w:lvl>
    <w:lvl w:ilvl="1" w:tplc="BBB0D52E">
      <w:numFmt w:val="decimal"/>
      <w:lvlText w:val=""/>
      <w:lvlJc w:val="left"/>
    </w:lvl>
    <w:lvl w:ilvl="2" w:tplc="CB668FAA">
      <w:numFmt w:val="decimal"/>
      <w:lvlText w:val=""/>
      <w:lvlJc w:val="left"/>
    </w:lvl>
    <w:lvl w:ilvl="3" w:tplc="FE245446">
      <w:numFmt w:val="decimal"/>
      <w:lvlText w:val=""/>
      <w:lvlJc w:val="left"/>
    </w:lvl>
    <w:lvl w:ilvl="4" w:tplc="53E01D78">
      <w:numFmt w:val="decimal"/>
      <w:lvlText w:val=""/>
      <w:lvlJc w:val="left"/>
    </w:lvl>
    <w:lvl w:ilvl="5" w:tplc="C5CA8940">
      <w:numFmt w:val="decimal"/>
      <w:lvlText w:val=""/>
      <w:lvlJc w:val="left"/>
    </w:lvl>
    <w:lvl w:ilvl="6" w:tplc="EA043AB2">
      <w:numFmt w:val="decimal"/>
      <w:lvlText w:val=""/>
      <w:lvlJc w:val="left"/>
    </w:lvl>
    <w:lvl w:ilvl="7" w:tplc="364C5034">
      <w:numFmt w:val="decimal"/>
      <w:lvlText w:val=""/>
      <w:lvlJc w:val="left"/>
    </w:lvl>
    <w:lvl w:ilvl="8" w:tplc="570AAA3C">
      <w:numFmt w:val="decimal"/>
      <w:lvlText w:val=""/>
      <w:lvlJc w:val="left"/>
    </w:lvl>
  </w:abstractNum>
  <w:abstractNum w:abstractNumId="36" w15:restartNumberingAfterBreak="0">
    <w:nsid w:val="700D610E"/>
    <w:multiLevelType w:val="hybridMultilevel"/>
    <w:tmpl w:val="2E282B34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37" w15:restartNumberingAfterBreak="0">
    <w:nsid w:val="77106ACD"/>
    <w:multiLevelType w:val="hybridMultilevel"/>
    <w:tmpl w:val="FAF056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2E7E42"/>
    <w:multiLevelType w:val="multilevel"/>
    <w:tmpl w:val="E5E64D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9" w15:restartNumberingAfterBreak="0">
    <w:nsid w:val="785D5C20"/>
    <w:multiLevelType w:val="multilevel"/>
    <w:tmpl w:val="7292BD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0" w15:restartNumberingAfterBreak="0">
    <w:nsid w:val="790802B7"/>
    <w:multiLevelType w:val="multilevel"/>
    <w:tmpl w:val="56F44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1" w15:restartNumberingAfterBreak="0">
    <w:nsid w:val="7C5E6F6C"/>
    <w:multiLevelType w:val="hybridMultilevel"/>
    <w:tmpl w:val="83B424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6602A8"/>
    <w:multiLevelType w:val="hybridMultilevel"/>
    <w:tmpl w:val="20CED5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03375384">
    <w:abstractNumId w:val="19"/>
  </w:num>
  <w:num w:numId="2" w16cid:durableId="1218783042">
    <w:abstractNumId w:val="28"/>
  </w:num>
  <w:num w:numId="3" w16cid:durableId="1379206982">
    <w:abstractNumId w:val="17"/>
  </w:num>
  <w:num w:numId="4" w16cid:durableId="1717050072">
    <w:abstractNumId w:val="23"/>
  </w:num>
  <w:num w:numId="5" w16cid:durableId="1374574659">
    <w:abstractNumId w:val="4"/>
  </w:num>
  <w:num w:numId="6" w16cid:durableId="352611756">
    <w:abstractNumId w:val="29"/>
  </w:num>
  <w:num w:numId="7" w16cid:durableId="1548293589">
    <w:abstractNumId w:val="5"/>
  </w:num>
  <w:num w:numId="8" w16cid:durableId="1372608246">
    <w:abstractNumId w:val="2"/>
  </w:num>
  <w:num w:numId="9" w16cid:durableId="1945763931">
    <w:abstractNumId w:val="16"/>
  </w:num>
  <w:num w:numId="10" w16cid:durableId="1634402343">
    <w:abstractNumId w:val="7"/>
  </w:num>
  <w:num w:numId="11" w16cid:durableId="424572762">
    <w:abstractNumId w:val="25"/>
  </w:num>
  <w:num w:numId="12" w16cid:durableId="2118329215">
    <w:abstractNumId w:val="24"/>
  </w:num>
  <w:num w:numId="13" w16cid:durableId="24450741">
    <w:abstractNumId w:val="22"/>
  </w:num>
  <w:num w:numId="14" w16cid:durableId="913467762">
    <w:abstractNumId w:val="42"/>
  </w:num>
  <w:num w:numId="15" w16cid:durableId="1981808748">
    <w:abstractNumId w:val="26"/>
  </w:num>
  <w:num w:numId="16" w16cid:durableId="340009467">
    <w:abstractNumId w:val="40"/>
  </w:num>
  <w:num w:numId="17" w16cid:durableId="1764304492">
    <w:abstractNumId w:val="38"/>
  </w:num>
  <w:num w:numId="18" w16cid:durableId="846749377">
    <w:abstractNumId w:val="34"/>
  </w:num>
  <w:num w:numId="19" w16cid:durableId="2006931532">
    <w:abstractNumId w:val="14"/>
  </w:num>
  <w:num w:numId="20" w16cid:durableId="2056348930">
    <w:abstractNumId w:val="10"/>
  </w:num>
  <w:num w:numId="21" w16cid:durableId="291137000">
    <w:abstractNumId w:val="21"/>
  </w:num>
  <w:num w:numId="22" w16cid:durableId="625504171">
    <w:abstractNumId w:val="9"/>
  </w:num>
  <w:num w:numId="23" w16cid:durableId="354549881">
    <w:abstractNumId w:val="36"/>
  </w:num>
  <w:num w:numId="24" w16cid:durableId="840853446">
    <w:abstractNumId w:val="30"/>
  </w:num>
  <w:num w:numId="25" w16cid:durableId="2126918453">
    <w:abstractNumId w:val="27"/>
  </w:num>
  <w:num w:numId="26" w16cid:durableId="1952591956">
    <w:abstractNumId w:val="3"/>
  </w:num>
  <w:num w:numId="27" w16cid:durableId="609362818">
    <w:abstractNumId w:val="37"/>
  </w:num>
  <w:num w:numId="28" w16cid:durableId="2071493003">
    <w:abstractNumId w:val="20"/>
  </w:num>
  <w:num w:numId="29" w16cid:durableId="416364137">
    <w:abstractNumId w:val="15"/>
  </w:num>
  <w:num w:numId="30" w16cid:durableId="1771000108">
    <w:abstractNumId w:val="41"/>
  </w:num>
  <w:num w:numId="31" w16cid:durableId="1800340501">
    <w:abstractNumId w:val="33"/>
  </w:num>
  <w:num w:numId="32" w16cid:durableId="2077430056">
    <w:abstractNumId w:val="0"/>
  </w:num>
  <w:num w:numId="33" w16cid:durableId="2039550296">
    <w:abstractNumId w:val="32"/>
  </w:num>
  <w:num w:numId="34" w16cid:durableId="608049540">
    <w:abstractNumId w:val="6"/>
  </w:num>
  <w:num w:numId="35" w16cid:durableId="902132865">
    <w:abstractNumId w:val="13"/>
  </w:num>
  <w:num w:numId="36" w16cid:durableId="1678652177">
    <w:abstractNumId w:val="8"/>
  </w:num>
  <w:num w:numId="37" w16cid:durableId="1702048668">
    <w:abstractNumId w:val="39"/>
  </w:num>
  <w:num w:numId="38" w16cid:durableId="1081751883">
    <w:abstractNumId w:val="11"/>
  </w:num>
  <w:num w:numId="39" w16cid:durableId="514881350">
    <w:abstractNumId w:val="35"/>
  </w:num>
  <w:num w:numId="40" w16cid:durableId="1041171461">
    <w:abstractNumId w:val="1"/>
  </w:num>
  <w:num w:numId="41" w16cid:durableId="1436168755">
    <w:abstractNumId w:val="12"/>
  </w:num>
  <w:num w:numId="42" w16cid:durableId="517698498">
    <w:abstractNumId w:val="31"/>
  </w:num>
  <w:num w:numId="43" w16cid:durableId="717819954">
    <w:abstractNumId w:val="18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2tjAxM7MwtTAyMzBQ0lEKTi0uzszPAymwqAUAJ9OTOSwAAAA="/>
  </w:docVars>
  <w:rsids>
    <w:rsidRoot w:val="00C042D0"/>
    <w:rsid w:val="0000005A"/>
    <w:rsid w:val="00000113"/>
    <w:rsid w:val="000004BD"/>
    <w:rsid w:val="0000060B"/>
    <w:rsid w:val="00006ADE"/>
    <w:rsid w:val="000078B4"/>
    <w:rsid w:val="00011A4C"/>
    <w:rsid w:val="000153A4"/>
    <w:rsid w:val="0002019A"/>
    <w:rsid w:val="00024164"/>
    <w:rsid w:val="00024A7E"/>
    <w:rsid w:val="00025866"/>
    <w:rsid w:val="00027AAD"/>
    <w:rsid w:val="000309D1"/>
    <w:rsid w:val="000323E3"/>
    <w:rsid w:val="000348CC"/>
    <w:rsid w:val="00037FE3"/>
    <w:rsid w:val="00040711"/>
    <w:rsid w:val="00041A8A"/>
    <w:rsid w:val="00042FD3"/>
    <w:rsid w:val="00045B88"/>
    <w:rsid w:val="0004756D"/>
    <w:rsid w:val="00050403"/>
    <w:rsid w:val="00051792"/>
    <w:rsid w:val="00052FF1"/>
    <w:rsid w:val="00061B93"/>
    <w:rsid w:val="00061C92"/>
    <w:rsid w:val="00064D2D"/>
    <w:rsid w:val="00065A14"/>
    <w:rsid w:val="00067EA4"/>
    <w:rsid w:val="00071AF6"/>
    <w:rsid w:val="00072C4E"/>
    <w:rsid w:val="000730A1"/>
    <w:rsid w:val="00074A40"/>
    <w:rsid w:val="0007641E"/>
    <w:rsid w:val="00080F78"/>
    <w:rsid w:val="000822F2"/>
    <w:rsid w:val="000828C8"/>
    <w:rsid w:val="00082CB3"/>
    <w:rsid w:val="00083DCC"/>
    <w:rsid w:val="0008431F"/>
    <w:rsid w:val="0008472F"/>
    <w:rsid w:val="00084990"/>
    <w:rsid w:val="00085FAF"/>
    <w:rsid w:val="00091C0D"/>
    <w:rsid w:val="00094931"/>
    <w:rsid w:val="000962A4"/>
    <w:rsid w:val="00096702"/>
    <w:rsid w:val="000A02D0"/>
    <w:rsid w:val="000A588F"/>
    <w:rsid w:val="000A67CB"/>
    <w:rsid w:val="000A6FC4"/>
    <w:rsid w:val="000B00C9"/>
    <w:rsid w:val="000B0BBC"/>
    <w:rsid w:val="000B360C"/>
    <w:rsid w:val="000B3E6E"/>
    <w:rsid w:val="000B5CA7"/>
    <w:rsid w:val="000B7695"/>
    <w:rsid w:val="000B7F61"/>
    <w:rsid w:val="000C1126"/>
    <w:rsid w:val="000C22CD"/>
    <w:rsid w:val="000C391C"/>
    <w:rsid w:val="000C7B80"/>
    <w:rsid w:val="000D0093"/>
    <w:rsid w:val="000D168A"/>
    <w:rsid w:val="000D2877"/>
    <w:rsid w:val="000D3E6D"/>
    <w:rsid w:val="000D5F7F"/>
    <w:rsid w:val="000E0B47"/>
    <w:rsid w:val="000E1430"/>
    <w:rsid w:val="000F1985"/>
    <w:rsid w:val="000F260F"/>
    <w:rsid w:val="000F2D52"/>
    <w:rsid w:val="000F30D3"/>
    <w:rsid w:val="00101928"/>
    <w:rsid w:val="00104CF7"/>
    <w:rsid w:val="0010638E"/>
    <w:rsid w:val="001071CC"/>
    <w:rsid w:val="0011038F"/>
    <w:rsid w:val="001120FD"/>
    <w:rsid w:val="00115FC5"/>
    <w:rsid w:val="00116093"/>
    <w:rsid w:val="001179B6"/>
    <w:rsid w:val="00120BE6"/>
    <w:rsid w:val="00121CF7"/>
    <w:rsid w:val="00122205"/>
    <w:rsid w:val="001226D6"/>
    <w:rsid w:val="00123913"/>
    <w:rsid w:val="00124895"/>
    <w:rsid w:val="0012648D"/>
    <w:rsid w:val="00130E80"/>
    <w:rsid w:val="00132623"/>
    <w:rsid w:val="00134925"/>
    <w:rsid w:val="0014366D"/>
    <w:rsid w:val="00145255"/>
    <w:rsid w:val="00145A0C"/>
    <w:rsid w:val="00146266"/>
    <w:rsid w:val="001509FF"/>
    <w:rsid w:val="0015351A"/>
    <w:rsid w:val="0015610D"/>
    <w:rsid w:val="001573CB"/>
    <w:rsid w:val="00160C91"/>
    <w:rsid w:val="00165951"/>
    <w:rsid w:val="001701F4"/>
    <w:rsid w:val="00170B4F"/>
    <w:rsid w:val="001761FA"/>
    <w:rsid w:val="00181E83"/>
    <w:rsid w:val="00182059"/>
    <w:rsid w:val="0018469E"/>
    <w:rsid w:val="00184AF6"/>
    <w:rsid w:val="00185BB1"/>
    <w:rsid w:val="001870C3"/>
    <w:rsid w:val="001905DF"/>
    <w:rsid w:val="00190DB8"/>
    <w:rsid w:val="00191785"/>
    <w:rsid w:val="00195BB0"/>
    <w:rsid w:val="00196157"/>
    <w:rsid w:val="001970E0"/>
    <w:rsid w:val="001A0664"/>
    <w:rsid w:val="001A2799"/>
    <w:rsid w:val="001A65E7"/>
    <w:rsid w:val="001A7E1C"/>
    <w:rsid w:val="001B4BE9"/>
    <w:rsid w:val="001B568C"/>
    <w:rsid w:val="001C1743"/>
    <w:rsid w:val="001C1C7E"/>
    <w:rsid w:val="001C217B"/>
    <w:rsid w:val="001C54EA"/>
    <w:rsid w:val="001C65EB"/>
    <w:rsid w:val="001C6ED6"/>
    <w:rsid w:val="001C754C"/>
    <w:rsid w:val="001D18D7"/>
    <w:rsid w:val="001D20B4"/>
    <w:rsid w:val="001D5D4B"/>
    <w:rsid w:val="001E0711"/>
    <w:rsid w:val="001E32E8"/>
    <w:rsid w:val="001E553A"/>
    <w:rsid w:val="001E5C9A"/>
    <w:rsid w:val="001E7F25"/>
    <w:rsid w:val="001F1399"/>
    <w:rsid w:val="001F297E"/>
    <w:rsid w:val="001F37A7"/>
    <w:rsid w:val="001F5157"/>
    <w:rsid w:val="001F6035"/>
    <w:rsid w:val="00201888"/>
    <w:rsid w:val="00203CE3"/>
    <w:rsid w:val="00206461"/>
    <w:rsid w:val="00207323"/>
    <w:rsid w:val="00210FD7"/>
    <w:rsid w:val="0021127C"/>
    <w:rsid w:val="00212E70"/>
    <w:rsid w:val="00213581"/>
    <w:rsid w:val="00213CF2"/>
    <w:rsid w:val="00214F91"/>
    <w:rsid w:val="00215C8D"/>
    <w:rsid w:val="0021613B"/>
    <w:rsid w:val="002175F1"/>
    <w:rsid w:val="002202F6"/>
    <w:rsid w:val="00220596"/>
    <w:rsid w:val="002225A6"/>
    <w:rsid w:val="00226009"/>
    <w:rsid w:val="002273BE"/>
    <w:rsid w:val="002312A8"/>
    <w:rsid w:val="0023193C"/>
    <w:rsid w:val="00232AD7"/>
    <w:rsid w:val="002362D5"/>
    <w:rsid w:val="00240476"/>
    <w:rsid w:val="00242C36"/>
    <w:rsid w:val="00244B19"/>
    <w:rsid w:val="00244C23"/>
    <w:rsid w:val="0024501E"/>
    <w:rsid w:val="002450D9"/>
    <w:rsid w:val="00246452"/>
    <w:rsid w:val="00246E91"/>
    <w:rsid w:val="0024785E"/>
    <w:rsid w:val="002520D2"/>
    <w:rsid w:val="002534D4"/>
    <w:rsid w:val="00254A12"/>
    <w:rsid w:val="00255407"/>
    <w:rsid w:val="00257CDE"/>
    <w:rsid w:val="00262008"/>
    <w:rsid w:val="00263EAD"/>
    <w:rsid w:val="002640C6"/>
    <w:rsid w:val="00266FF8"/>
    <w:rsid w:val="00272307"/>
    <w:rsid w:val="00274BCB"/>
    <w:rsid w:val="00276633"/>
    <w:rsid w:val="00280875"/>
    <w:rsid w:val="00282316"/>
    <w:rsid w:val="00283947"/>
    <w:rsid w:val="002846EF"/>
    <w:rsid w:val="00284B6D"/>
    <w:rsid w:val="00285774"/>
    <w:rsid w:val="002862F4"/>
    <w:rsid w:val="00286BA2"/>
    <w:rsid w:val="0028731D"/>
    <w:rsid w:val="00290B80"/>
    <w:rsid w:val="00294400"/>
    <w:rsid w:val="00297AC0"/>
    <w:rsid w:val="002A4BDF"/>
    <w:rsid w:val="002A60DF"/>
    <w:rsid w:val="002A72AB"/>
    <w:rsid w:val="002B0458"/>
    <w:rsid w:val="002B1A94"/>
    <w:rsid w:val="002B57F2"/>
    <w:rsid w:val="002B78BD"/>
    <w:rsid w:val="002C1394"/>
    <w:rsid w:val="002C14BE"/>
    <w:rsid w:val="002C18D1"/>
    <w:rsid w:val="002C1F28"/>
    <w:rsid w:val="002C2ADE"/>
    <w:rsid w:val="002C3342"/>
    <w:rsid w:val="002C3A93"/>
    <w:rsid w:val="002C7657"/>
    <w:rsid w:val="002D457E"/>
    <w:rsid w:val="002E038A"/>
    <w:rsid w:val="002E1663"/>
    <w:rsid w:val="002E1CBF"/>
    <w:rsid w:val="002E2184"/>
    <w:rsid w:val="002E29FC"/>
    <w:rsid w:val="002E2FBB"/>
    <w:rsid w:val="002E3042"/>
    <w:rsid w:val="002E368B"/>
    <w:rsid w:val="002E4715"/>
    <w:rsid w:val="002E7F9E"/>
    <w:rsid w:val="002F0ECC"/>
    <w:rsid w:val="002F29B8"/>
    <w:rsid w:val="002F2D83"/>
    <w:rsid w:val="002F397B"/>
    <w:rsid w:val="002F6157"/>
    <w:rsid w:val="002F63A0"/>
    <w:rsid w:val="002F7A51"/>
    <w:rsid w:val="003008E4"/>
    <w:rsid w:val="003017EA"/>
    <w:rsid w:val="00302319"/>
    <w:rsid w:val="0030586E"/>
    <w:rsid w:val="00305D4F"/>
    <w:rsid w:val="00306A5F"/>
    <w:rsid w:val="003071BD"/>
    <w:rsid w:val="003109C7"/>
    <w:rsid w:val="003129A6"/>
    <w:rsid w:val="00315169"/>
    <w:rsid w:val="00315C66"/>
    <w:rsid w:val="00316191"/>
    <w:rsid w:val="00320D31"/>
    <w:rsid w:val="00321210"/>
    <w:rsid w:val="00322DC4"/>
    <w:rsid w:val="003257F1"/>
    <w:rsid w:val="00325FB3"/>
    <w:rsid w:val="00325FD6"/>
    <w:rsid w:val="00330FE8"/>
    <w:rsid w:val="00332986"/>
    <w:rsid w:val="0033566F"/>
    <w:rsid w:val="00336ABC"/>
    <w:rsid w:val="00336D72"/>
    <w:rsid w:val="00341372"/>
    <w:rsid w:val="00341825"/>
    <w:rsid w:val="0034196B"/>
    <w:rsid w:val="00341E1D"/>
    <w:rsid w:val="00345E9B"/>
    <w:rsid w:val="003461C2"/>
    <w:rsid w:val="00346530"/>
    <w:rsid w:val="0035316F"/>
    <w:rsid w:val="0035399F"/>
    <w:rsid w:val="003629CB"/>
    <w:rsid w:val="00362C1D"/>
    <w:rsid w:val="00365BE0"/>
    <w:rsid w:val="00366223"/>
    <w:rsid w:val="00366ACC"/>
    <w:rsid w:val="00371B79"/>
    <w:rsid w:val="00372421"/>
    <w:rsid w:val="003738CF"/>
    <w:rsid w:val="003739E3"/>
    <w:rsid w:val="00373A8E"/>
    <w:rsid w:val="003746DB"/>
    <w:rsid w:val="003748BB"/>
    <w:rsid w:val="00374905"/>
    <w:rsid w:val="00375780"/>
    <w:rsid w:val="00375FC6"/>
    <w:rsid w:val="00380B87"/>
    <w:rsid w:val="003824AF"/>
    <w:rsid w:val="00382A1D"/>
    <w:rsid w:val="00390487"/>
    <w:rsid w:val="00391F69"/>
    <w:rsid w:val="003927CF"/>
    <w:rsid w:val="00392850"/>
    <w:rsid w:val="00395D01"/>
    <w:rsid w:val="00396E21"/>
    <w:rsid w:val="00397835"/>
    <w:rsid w:val="003978A3"/>
    <w:rsid w:val="003A0341"/>
    <w:rsid w:val="003A04A1"/>
    <w:rsid w:val="003A1545"/>
    <w:rsid w:val="003B0215"/>
    <w:rsid w:val="003B0303"/>
    <w:rsid w:val="003B0ECA"/>
    <w:rsid w:val="003B3B84"/>
    <w:rsid w:val="003B614A"/>
    <w:rsid w:val="003C0598"/>
    <w:rsid w:val="003C0670"/>
    <w:rsid w:val="003C3086"/>
    <w:rsid w:val="003C3C4A"/>
    <w:rsid w:val="003C3FED"/>
    <w:rsid w:val="003D2D2F"/>
    <w:rsid w:val="003D426F"/>
    <w:rsid w:val="003D772D"/>
    <w:rsid w:val="003E0200"/>
    <w:rsid w:val="003E16E9"/>
    <w:rsid w:val="003E261D"/>
    <w:rsid w:val="003E2B16"/>
    <w:rsid w:val="003E3018"/>
    <w:rsid w:val="003E3904"/>
    <w:rsid w:val="003E3C7B"/>
    <w:rsid w:val="003E523C"/>
    <w:rsid w:val="003E7349"/>
    <w:rsid w:val="003F04B1"/>
    <w:rsid w:val="003F056A"/>
    <w:rsid w:val="003F28A8"/>
    <w:rsid w:val="003F41B4"/>
    <w:rsid w:val="003F4719"/>
    <w:rsid w:val="003F5C3F"/>
    <w:rsid w:val="004028EF"/>
    <w:rsid w:val="00402A89"/>
    <w:rsid w:val="00402A9F"/>
    <w:rsid w:val="0040443E"/>
    <w:rsid w:val="00405A45"/>
    <w:rsid w:val="00405A86"/>
    <w:rsid w:val="00407208"/>
    <w:rsid w:val="00407B71"/>
    <w:rsid w:val="00407BC5"/>
    <w:rsid w:val="00411EF4"/>
    <w:rsid w:val="0041282A"/>
    <w:rsid w:val="00412BB3"/>
    <w:rsid w:val="0041393C"/>
    <w:rsid w:val="00413982"/>
    <w:rsid w:val="00417C69"/>
    <w:rsid w:val="00421A8C"/>
    <w:rsid w:val="004260C1"/>
    <w:rsid w:val="00426D85"/>
    <w:rsid w:val="00427465"/>
    <w:rsid w:val="00427E4C"/>
    <w:rsid w:val="00430F51"/>
    <w:rsid w:val="0043313C"/>
    <w:rsid w:val="004331A9"/>
    <w:rsid w:val="00434D87"/>
    <w:rsid w:val="0043561F"/>
    <w:rsid w:val="00435875"/>
    <w:rsid w:val="004451A1"/>
    <w:rsid w:val="00446FF2"/>
    <w:rsid w:val="00447471"/>
    <w:rsid w:val="00447DB9"/>
    <w:rsid w:val="004524C3"/>
    <w:rsid w:val="0045380B"/>
    <w:rsid w:val="00455EEA"/>
    <w:rsid w:val="00464207"/>
    <w:rsid w:val="00466F75"/>
    <w:rsid w:val="00470079"/>
    <w:rsid w:val="0047190E"/>
    <w:rsid w:val="00472EDB"/>
    <w:rsid w:val="00473D9F"/>
    <w:rsid w:val="00480565"/>
    <w:rsid w:val="00481A08"/>
    <w:rsid w:val="00482455"/>
    <w:rsid w:val="00483767"/>
    <w:rsid w:val="004842F7"/>
    <w:rsid w:val="00484FEF"/>
    <w:rsid w:val="004851AA"/>
    <w:rsid w:val="0048680E"/>
    <w:rsid w:val="00490250"/>
    <w:rsid w:val="00491331"/>
    <w:rsid w:val="004919BE"/>
    <w:rsid w:val="00497BCA"/>
    <w:rsid w:val="004A1DC4"/>
    <w:rsid w:val="004A2091"/>
    <w:rsid w:val="004A3360"/>
    <w:rsid w:val="004A54E3"/>
    <w:rsid w:val="004B124B"/>
    <w:rsid w:val="004B3242"/>
    <w:rsid w:val="004B40F6"/>
    <w:rsid w:val="004B6204"/>
    <w:rsid w:val="004B6CD4"/>
    <w:rsid w:val="004C4CD9"/>
    <w:rsid w:val="004C654F"/>
    <w:rsid w:val="004D10F5"/>
    <w:rsid w:val="004D1F6B"/>
    <w:rsid w:val="004D4F8B"/>
    <w:rsid w:val="004D5139"/>
    <w:rsid w:val="004D6357"/>
    <w:rsid w:val="004E6E8B"/>
    <w:rsid w:val="004E7646"/>
    <w:rsid w:val="004F399A"/>
    <w:rsid w:val="004F7DBC"/>
    <w:rsid w:val="005007B3"/>
    <w:rsid w:val="00507F7B"/>
    <w:rsid w:val="00510247"/>
    <w:rsid w:val="00510BA2"/>
    <w:rsid w:val="00511470"/>
    <w:rsid w:val="00512581"/>
    <w:rsid w:val="00512DB1"/>
    <w:rsid w:val="0051454C"/>
    <w:rsid w:val="00516F22"/>
    <w:rsid w:val="00520FA2"/>
    <w:rsid w:val="005244FB"/>
    <w:rsid w:val="0052675A"/>
    <w:rsid w:val="00526860"/>
    <w:rsid w:val="005273C2"/>
    <w:rsid w:val="0053073A"/>
    <w:rsid w:val="0053283A"/>
    <w:rsid w:val="005348F4"/>
    <w:rsid w:val="00534CBA"/>
    <w:rsid w:val="00536A6D"/>
    <w:rsid w:val="00542AFE"/>
    <w:rsid w:val="00542DF5"/>
    <w:rsid w:val="00545855"/>
    <w:rsid w:val="00552113"/>
    <w:rsid w:val="00552981"/>
    <w:rsid w:val="00552E8D"/>
    <w:rsid w:val="00553FD7"/>
    <w:rsid w:val="0055450C"/>
    <w:rsid w:val="00555715"/>
    <w:rsid w:val="0055726F"/>
    <w:rsid w:val="00561378"/>
    <w:rsid w:val="0056302F"/>
    <w:rsid w:val="00563983"/>
    <w:rsid w:val="00567010"/>
    <w:rsid w:val="005703FD"/>
    <w:rsid w:val="005715BF"/>
    <w:rsid w:val="00571607"/>
    <w:rsid w:val="00571E69"/>
    <w:rsid w:val="00574511"/>
    <w:rsid w:val="00574877"/>
    <w:rsid w:val="00577AAF"/>
    <w:rsid w:val="00577B35"/>
    <w:rsid w:val="0058054B"/>
    <w:rsid w:val="005823C0"/>
    <w:rsid w:val="0058306E"/>
    <w:rsid w:val="0058501E"/>
    <w:rsid w:val="005852FC"/>
    <w:rsid w:val="00587E07"/>
    <w:rsid w:val="00590508"/>
    <w:rsid w:val="00593CDC"/>
    <w:rsid w:val="00594C0F"/>
    <w:rsid w:val="0059764B"/>
    <w:rsid w:val="005A02C6"/>
    <w:rsid w:val="005A18B4"/>
    <w:rsid w:val="005A61FC"/>
    <w:rsid w:val="005B12F4"/>
    <w:rsid w:val="005B13C7"/>
    <w:rsid w:val="005B18A6"/>
    <w:rsid w:val="005B2236"/>
    <w:rsid w:val="005B3927"/>
    <w:rsid w:val="005B57D3"/>
    <w:rsid w:val="005C122A"/>
    <w:rsid w:val="005C19F6"/>
    <w:rsid w:val="005C24A2"/>
    <w:rsid w:val="005C38FD"/>
    <w:rsid w:val="005C490A"/>
    <w:rsid w:val="005C5E31"/>
    <w:rsid w:val="005D254D"/>
    <w:rsid w:val="005D4B76"/>
    <w:rsid w:val="005D4F54"/>
    <w:rsid w:val="005D7078"/>
    <w:rsid w:val="005E0415"/>
    <w:rsid w:val="005E179F"/>
    <w:rsid w:val="005E270B"/>
    <w:rsid w:val="005E4C20"/>
    <w:rsid w:val="005E4EDF"/>
    <w:rsid w:val="005E7293"/>
    <w:rsid w:val="005F1495"/>
    <w:rsid w:val="005F4696"/>
    <w:rsid w:val="005F4761"/>
    <w:rsid w:val="005F57F3"/>
    <w:rsid w:val="005F603D"/>
    <w:rsid w:val="00600E39"/>
    <w:rsid w:val="006036C3"/>
    <w:rsid w:val="00603CE8"/>
    <w:rsid w:val="00604913"/>
    <w:rsid w:val="00605DC6"/>
    <w:rsid w:val="00607CC1"/>
    <w:rsid w:val="00613021"/>
    <w:rsid w:val="006130D8"/>
    <w:rsid w:val="006156C3"/>
    <w:rsid w:val="0061669C"/>
    <w:rsid w:val="00621D7E"/>
    <w:rsid w:val="00621EDA"/>
    <w:rsid w:val="00623900"/>
    <w:rsid w:val="006255D2"/>
    <w:rsid w:val="006311FD"/>
    <w:rsid w:val="00631453"/>
    <w:rsid w:val="00631CE5"/>
    <w:rsid w:val="00631FDA"/>
    <w:rsid w:val="00632DBB"/>
    <w:rsid w:val="006341A3"/>
    <w:rsid w:val="00634287"/>
    <w:rsid w:val="00634F95"/>
    <w:rsid w:val="006474CB"/>
    <w:rsid w:val="00647E32"/>
    <w:rsid w:val="00651507"/>
    <w:rsid w:val="00652C98"/>
    <w:rsid w:val="00660E16"/>
    <w:rsid w:val="00664403"/>
    <w:rsid w:val="0066529B"/>
    <w:rsid w:val="0066552F"/>
    <w:rsid w:val="00665E03"/>
    <w:rsid w:val="00670599"/>
    <w:rsid w:val="006727B2"/>
    <w:rsid w:val="00673B5F"/>
    <w:rsid w:val="00673CE2"/>
    <w:rsid w:val="00674B8B"/>
    <w:rsid w:val="00677ED7"/>
    <w:rsid w:val="00683814"/>
    <w:rsid w:val="006862E9"/>
    <w:rsid w:val="00687E8F"/>
    <w:rsid w:val="006912B9"/>
    <w:rsid w:val="00691A50"/>
    <w:rsid w:val="00691F0D"/>
    <w:rsid w:val="00693741"/>
    <w:rsid w:val="00694126"/>
    <w:rsid w:val="00694E43"/>
    <w:rsid w:val="0069529E"/>
    <w:rsid w:val="006A2B56"/>
    <w:rsid w:val="006A4308"/>
    <w:rsid w:val="006B0708"/>
    <w:rsid w:val="006B313A"/>
    <w:rsid w:val="006B3511"/>
    <w:rsid w:val="006B72F7"/>
    <w:rsid w:val="006C066C"/>
    <w:rsid w:val="006C1A83"/>
    <w:rsid w:val="006C41ED"/>
    <w:rsid w:val="006C5883"/>
    <w:rsid w:val="006C670F"/>
    <w:rsid w:val="006D1A6C"/>
    <w:rsid w:val="006D41BB"/>
    <w:rsid w:val="006D5CEE"/>
    <w:rsid w:val="006D5ECB"/>
    <w:rsid w:val="006E0A42"/>
    <w:rsid w:val="006E5540"/>
    <w:rsid w:val="006E66E9"/>
    <w:rsid w:val="006E6ABD"/>
    <w:rsid w:val="006E7293"/>
    <w:rsid w:val="006F0095"/>
    <w:rsid w:val="006F43B0"/>
    <w:rsid w:val="006F5689"/>
    <w:rsid w:val="006F6E98"/>
    <w:rsid w:val="006F6EC7"/>
    <w:rsid w:val="007027A3"/>
    <w:rsid w:val="007029B8"/>
    <w:rsid w:val="00702B53"/>
    <w:rsid w:val="00702DAF"/>
    <w:rsid w:val="007038D0"/>
    <w:rsid w:val="007069DE"/>
    <w:rsid w:val="00706F02"/>
    <w:rsid w:val="0071032E"/>
    <w:rsid w:val="00712F09"/>
    <w:rsid w:val="00715B76"/>
    <w:rsid w:val="007160DB"/>
    <w:rsid w:val="0071681D"/>
    <w:rsid w:val="007178E2"/>
    <w:rsid w:val="00720E41"/>
    <w:rsid w:val="007214BC"/>
    <w:rsid w:val="00724695"/>
    <w:rsid w:val="00725DF7"/>
    <w:rsid w:val="007263D8"/>
    <w:rsid w:val="007314D0"/>
    <w:rsid w:val="00732A28"/>
    <w:rsid w:val="00732C92"/>
    <w:rsid w:val="007338EC"/>
    <w:rsid w:val="00733FC8"/>
    <w:rsid w:val="007403AF"/>
    <w:rsid w:val="007411D7"/>
    <w:rsid w:val="0074275B"/>
    <w:rsid w:val="007466EB"/>
    <w:rsid w:val="007473A2"/>
    <w:rsid w:val="00750564"/>
    <w:rsid w:val="00754088"/>
    <w:rsid w:val="00760BFE"/>
    <w:rsid w:val="007613CC"/>
    <w:rsid w:val="00763A81"/>
    <w:rsid w:val="00767A2D"/>
    <w:rsid w:val="007703E0"/>
    <w:rsid w:val="00770C74"/>
    <w:rsid w:val="00773AE7"/>
    <w:rsid w:val="00775BD2"/>
    <w:rsid w:val="00776B31"/>
    <w:rsid w:val="00780808"/>
    <w:rsid w:val="00780C80"/>
    <w:rsid w:val="0078161F"/>
    <w:rsid w:val="00784E97"/>
    <w:rsid w:val="007860FB"/>
    <w:rsid w:val="00787A98"/>
    <w:rsid w:val="0079016A"/>
    <w:rsid w:val="00790F4C"/>
    <w:rsid w:val="00791F26"/>
    <w:rsid w:val="00793AF2"/>
    <w:rsid w:val="00794E25"/>
    <w:rsid w:val="00795138"/>
    <w:rsid w:val="00795DAD"/>
    <w:rsid w:val="00796369"/>
    <w:rsid w:val="007A0392"/>
    <w:rsid w:val="007A46E6"/>
    <w:rsid w:val="007A6BDD"/>
    <w:rsid w:val="007A7B0A"/>
    <w:rsid w:val="007B049C"/>
    <w:rsid w:val="007B42AD"/>
    <w:rsid w:val="007B4B1F"/>
    <w:rsid w:val="007B5519"/>
    <w:rsid w:val="007C1334"/>
    <w:rsid w:val="007C4D30"/>
    <w:rsid w:val="007C619C"/>
    <w:rsid w:val="007C63F3"/>
    <w:rsid w:val="007D3002"/>
    <w:rsid w:val="007D3111"/>
    <w:rsid w:val="007D5905"/>
    <w:rsid w:val="007D6943"/>
    <w:rsid w:val="007D6BCC"/>
    <w:rsid w:val="007D6ECB"/>
    <w:rsid w:val="007E09E2"/>
    <w:rsid w:val="007E29EF"/>
    <w:rsid w:val="007E65B6"/>
    <w:rsid w:val="007E79AB"/>
    <w:rsid w:val="007F25BC"/>
    <w:rsid w:val="007F2E63"/>
    <w:rsid w:val="00800004"/>
    <w:rsid w:val="00803653"/>
    <w:rsid w:val="00803688"/>
    <w:rsid w:val="00805241"/>
    <w:rsid w:val="00806746"/>
    <w:rsid w:val="008075D5"/>
    <w:rsid w:val="00807878"/>
    <w:rsid w:val="00813C8A"/>
    <w:rsid w:val="00814346"/>
    <w:rsid w:val="008149AE"/>
    <w:rsid w:val="00815DBD"/>
    <w:rsid w:val="00816201"/>
    <w:rsid w:val="00817642"/>
    <w:rsid w:val="008200C7"/>
    <w:rsid w:val="00821F89"/>
    <w:rsid w:val="008226F3"/>
    <w:rsid w:val="00824019"/>
    <w:rsid w:val="00825278"/>
    <w:rsid w:val="00826E80"/>
    <w:rsid w:val="008277E5"/>
    <w:rsid w:val="008325E1"/>
    <w:rsid w:val="00832D16"/>
    <w:rsid w:val="008332CB"/>
    <w:rsid w:val="00835902"/>
    <w:rsid w:val="00837810"/>
    <w:rsid w:val="00845EA6"/>
    <w:rsid w:val="008472D2"/>
    <w:rsid w:val="008526C6"/>
    <w:rsid w:val="00853174"/>
    <w:rsid w:val="00853B8E"/>
    <w:rsid w:val="00857DDC"/>
    <w:rsid w:val="008600E0"/>
    <w:rsid w:val="00860A84"/>
    <w:rsid w:val="00873D9B"/>
    <w:rsid w:val="008768C5"/>
    <w:rsid w:val="00891885"/>
    <w:rsid w:val="00895D9F"/>
    <w:rsid w:val="00897E8D"/>
    <w:rsid w:val="008A1828"/>
    <w:rsid w:val="008A20BF"/>
    <w:rsid w:val="008A3BA4"/>
    <w:rsid w:val="008A456E"/>
    <w:rsid w:val="008A4A66"/>
    <w:rsid w:val="008A53BD"/>
    <w:rsid w:val="008B18AA"/>
    <w:rsid w:val="008B30D2"/>
    <w:rsid w:val="008B5EC8"/>
    <w:rsid w:val="008B6AF5"/>
    <w:rsid w:val="008C1021"/>
    <w:rsid w:val="008C305D"/>
    <w:rsid w:val="008C3749"/>
    <w:rsid w:val="008C3960"/>
    <w:rsid w:val="008C3E64"/>
    <w:rsid w:val="008C56C8"/>
    <w:rsid w:val="008C5A91"/>
    <w:rsid w:val="008C5ADB"/>
    <w:rsid w:val="008C6039"/>
    <w:rsid w:val="008C797C"/>
    <w:rsid w:val="008D01DB"/>
    <w:rsid w:val="008D14E7"/>
    <w:rsid w:val="008D26AC"/>
    <w:rsid w:val="008D3355"/>
    <w:rsid w:val="008D579C"/>
    <w:rsid w:val="008D5F17"/>
    <w:rsid w:val="008E00A2"/>
    <w:rsid w:val="008E1F45"/>
    <w:rsid w:val="008E2358"/>
    <w:rsid w:val="008E279A"/>
    <w:rsid w:val="008F2281"/>
    <w:rsid w:val="008F4E98"/>
    <w:rsid w:val="008F5B24"/>
    <w:rsid w:val="008F6D0B"/>
    <w:rsid w:val="00900CE7"/>
    <w:rsid w:val="00900E8C"/>
    <w:rsid w:val="00902BC3"/>
    <w:rsid w:val="00903A46"/>
    <w:rsid w:val="009059FF"/>
    <w:rsid w:val="00907DA4"/>
    <w:rsid w:val="009101EB"/>
    <w:rsid w:val="0091564E"/>
    <w:rsid w:val="009168A6"/>
    <w:rsid w:val="0091760E"/>
    <w:rsid w:val="00921B31"/>
    <w:rsid w:val="0092433D"/>
    <w:rsid w:val="00924A91"/>
    <w:rsid w:val="009256D5"/>
    <w:rsid w:val="0092653B"/>
    <w:rsid w:val="00930116"/>
    <w:rsid w:val="00930BC2"/>
    <w:rsid w:val="00932052"/>
    <w:rsid w:val="009377F4"/>
    <w:rsid w:val="0094084F"/>
    <w:rsid w:val="00940A43"/>
    <w:rsid w:val="00941526"/>
    <w:rsid w:val="00945C4B"/>
    <w:rsid w:val="00946563"/>
    <w:rsid w:val="009469F9"/>
    <w:rsid w:val="00952B38"/>
    <w:rsid w:val="0095355D"/>
    <w:rsid w:val="00954416"/>
    <w:rsid w:val="009579C7"/>
    <w:rsid w:val="00960C0F"/>
    <w:rsid w:val="0096103C"/>
    <w:rsid w:val="00961B7A"/>
    <w:rsid w:val="00963908"/>
    <w:rsid w:val="00965AA7"/>
    <w:rsid w:val="009668F5"/>
    <w:rsid w:val="00966DEA"/>
    <w:rsid w:val="00967A32"/>
    <w:rsid w:val="00967DB9"/>
    <w:rsid w:val="00970AE7"/>
    <w:rsid w:val="009720F5"/>
    <w:rsid w:val="009727DE"/>
    <w:rsid w:val="009748B7"/>
    <w:rsid w:val="009817F1"/>
    <w:rsid w:val="00981E0F"/>
    <w:rsid w:val="00985D12"/>
    <w:rsid w:val="00986C51"/>
    <w:rsid w:val="00990E7A"/>
    <w:rsid w:val="0099259A"/>
    <w:rsid w:val="0099290D"/>
    <w:rsid w:val="0099312B"/>
    <w:rsid w:val="00995D58"/>
    <w:rsid w:val="009A342B"/>
    <w:rsid w:val="009A38EF"/>
    <w:rsid w:val="009A7A92"/>
    <w:rsid w:val="009B1776"/>
    <w:rsid w:val="009B4C01"/>
    <w:rsid w:val="009B500C"/>
    <w:rsid w:val="009B5BEB"/>
    <w:rsid w:val="009B7911"/>
    <w:rsid w:val="009C28F9"/>
    <w:rsid w:val="009C2907"/>
    <w:rsid w:val="009C6A2F"/>
    <w:rsid w:val="009C6E3A"/>
    <w:rsid w:val="009D2774"/>
    <w:rsid w:val="009D3358"/>
    <w:rsid w:val="009D634D"/>
    <w:rsid w:val="009D6AA8"/>
    <w:rsid w:val="009D7198"/>
    <w:rsid w:val="009D75BA"/>
    <w:rsid w:val="009D76FC"/>
    <w:rsid w:val="009E01BC"/>
    <w:rsid w:val="009E0BDD"/>
    <w:rsid w:val="009E0E43"/>
    <w:rsid w:val="009E0FCA"/>
    <w:rsid w:val="009E2EF4"/>
    <w:rsid w:val="009E4756"/>
    <w:rsid w:val="009E70A2"/>
    <w:rsid w:val="009F06D6"/>
    <w:rsid w:val="009F24BE"/>
    <w:rsid w:val="009F565F"/>
    <w:rsid w:val="009F5ACB"/>
    <w:rsid w:val="00A007E7"/>
    <w:rsid w:val="00A0407F"/>
    <w:rsid w:val="00A04694"/>
    <w:rsid w:val="00A04972"/>
    <w:rsid w:val="00A054A3"/>
    <w:rsid w:val="00A118B2"/>
    <w:rsid w:val="00A1423C"/>
    <w:rsid w:val="00A15908"/>
    <w:rsid w:val="00A16974"/>
    <w:rsid w:val="00A204F3"/>
    <w:rsid w:val="00A20F76"/>
    <w:rsid w:val="00A304D4"/>
    <w:rsid w:val="00A33BE7"/>
    <w:rsid w:val="00A35877"/>
    <w:rsid w:val="00A41FB6"/>
    <w:rsid w:val="00A45949"/>
    <w:rsid w:val="00A46E49"/>
    <w:rsid w:val="00A47606"/>
    <w:rsid w:val="00A502EB"/>
    <w:rsid w:val="00A54778"/>
    <w:rsid w:val="00A55CEE"/>
    <w:rsid w:val="00A57AE7"/>
    <w:rsid w:val="00A6183A"/>
    <w:rsid w:val="00A62B09"/>
    <w:rsid w:val="00A64431"/>
    <w:rsid w:val="00A6475A"/>
    <w:rsid w:val="00A66411"/>
    <w:rsid w:val="00A66674"/>
    <w:rsid w:val="00A70A1C"/>
    <w:rsid w:val="00A7107D"/>
    <w:rsid w:val="00A72110"/>
    <w:rsid w:val="00A72557"/>
    <w:rsid w:val="00A72F96"/>
    <w:rsid w:val="00A73E79"/>
    <w:rsid w:val="00A75187"/>
    <w:rsid w:val="00A753D4"/>
    <w:rsid w:val="00A7567C"/>
    <w:rsid w:val="00A81AE4"/>
    <w:rsid w:val="00A821C4"/>
    <w:rsid w:val="00A849CD"/>
    <w:rsid w:val="00A84E8F"/>
    <w:rsid w:val="00A860F7"/>
    <w:rsid w:val="00A91E3C"/>
    <w:rsid w:val="00A925ED"/>
    <w:rsid w:val="00A93C5A"/>
    <w:rsid w:val="00A9516D"/>
    <w:rsid w:val="00AA0B5A"/>
    <w:rsid w:val="00AA15A3"/>
    <w:rsid w:val="00AA29BA"/>
    <w:rsid w:val="00AA3BB1"/>
    <w:rsid w:val="00AA4547"/>
    <w:rsid w:val="00AA7941"/>
    <w:rsid w:val="00AB133B"/>
    <w:rsid w:val="00AB18D0"/>
    <w:rsid w:val="00AB1F3D"/>
    <w:rsid w:val="00AB34B6"/>
    <w:rsid w:val="00AB5556"/>
    <w:rsid w:val="00AB5E6D"/>
    <w:rsid w:val="00AB6FDD"/>
    <w:rsid w:val="00AC04F6"/>
    <w:rsid w:val="00AC1152"/>
    <w:rsid w:val="00AC38BC"/>
    <w:rsid w:val="00AC4123"/>
    <w:rsid w:val="00AC45E3"/>
    <w:rsid w:val="00AC6C5E"/>
    <w:rsid w:val="00AC797E"/>
    <w:rsid w:val="00AD1B6B"/>
    <w:rsid w:val="00AD1E30"/>
    <w:rsid w:val="00AD2122"/>
    <w:rsid w:val="00AD2CBA"/>
    <w:rsid w:val="00AD44E3"/>
    <w:rsid w:val="00AD6C77"/>
    <w:rsid w:val="00AD7080"/>
    <w:rsid w:val="00AD754E"/>
    <w:rsid w:val="00AD7BCB"/>
    <w:rsid w:val="00AE06FF"/>
    <w:rsid w:val="00AE3A26"/>
    <w:rsid w:val="00AE42F4"/>
    <w:rsid w:val="00AE432A"/>
    <w:rsid w:val="00AF098F"/>
    <w:rsid w:val="00AF1106"/>
    <w:rsid w:val="00AF2967"/>
    <w:rsid w:val="00AF397C"/>
    <w:rsid w:val="00AF663B"/>
    <w:rsid w:val="00AF7399"/>
    <w:rsid w:val="00AF7E8D"/>
    <w:rsid w:val="00B005BE"/>
    <w:rsid w:val="00B018DD"/>
    <w:rsid w:val="00B01D19"/>
    <w:rsid w:val="00B02458"/>
    <w:rsid w:val="00B12E8A"/>
    <w:rsid w:val="00B1358B"/>
    <w:rsid w:val="00B16ABC"/>
    <w:rsid w:val="00B248C1"/>
    <w:rsid w:val="00B24F6B"/>
    <w:rsid w:val="00B36B29"/>
    <w:rsid w:val="00B41B1A"/>
    <w:rsid w:val="00B433FB"/>
    <w:rsid w:val="00B44793"/>
    <w:rsid w:val="00B535F6"/>
    <w:rsid w:val="00B5742D"/>
    <w:rsid w:val="00B57A92"/>
    <w:rsid w:val="00B60190"/>
    <w:rsid w:val="00B60585"/>
    <w:rsid w:val="00B612EC"/>
    <w:rsid w:val="00B66741"/>
    <w:rsid w:val="00B67D79"/>
    <w:rsid w:val="00B71638"/>
    <w:rsid w:val="00B74331"/>
    <w:rsid w:val="00B75B37"/>
    <w:rsid w:val="00B75F7A"/>
    <w:rsid w:val="00B816AC"/>
    <w:rsid w:val="00B83E91"/>
    <w:rsid w:val="00B8419C"/>
    <w:rsid w:val="00B84A10"/>
    <w:rsid w:val="00B85985"/>
    <w:rsid w:val="00B87CF0"/>
    <w:rsid w:val="00B9014B"/>
    <w:rsid w:val="00B925BC"/>
    <w:rsid w:val="00B93262"/>
    <w:rsid w:val="00B943BE"/>
    <w:rsid w:val="00B94650"/>
    <w:rsid w:val="00B955EB"/>
    <w:rsid w:val="00B97406"/>
    <w:rsid w:val="00BA42A6"/>
    <w:rsid w:val="00BA6214"/>
    <w:rsid w:val="00BA655B"/>
    <w:rsid w:val="00BB0B2B"/>
    <w:rsid w:val="00BB11B9"/>
    <w:rsid w:val="00BB13E6"/>
    <w:rsid w:val="00BB3554"/>
    <w:rsid w:val="00BB526C"/>
    <w:rsid w:val="00BC1333"/>
    <w:rsid w:val="00BD0374"/>
    <w:rsid w:val="00BD15FC"/>
    <w:rsid w:val="00BD19DE"/>
    <w:rsid w:val="00BD2E6A"/>
    <w:rsid w:val="00BD2E97"/>
    <w:rsid w:val="00BD3AE8"/>
    <w:rsid w:val="00BD3F8E"/>
    <w:rsid w:val="00BD4325"/>
    <w:rsid w:val="00BD44DF"/>
    <w:rsid w:val="00BD5081"/>
    <w:rsid w:val="00BD58BA"/>
    <w:rsid w:val="00BD6737"/>
    <w:rsid w:val="00BD6B42"/>
    <w:rsid w:val="00BD7EE5"/>
    <w:rsid w:val="00BE02F0"/>
    <w:rsid w:val="00BE220E"/>
    <w:rsid w:val="00BE265C"/>
    <w:rsid w:val="00BE2DA3"/>
    <w:rsid w:val="00BE3260"/>
    <w:rsid w:val="00BE3F9C"/>
    <w:rsid w:val="00BE5801"/>
    <w:rsid w:val="00BE6147"/>
    <w:rsid w:val="00BE6672"/>
    <w:rsid w:val="00BF33E8"/>
    <w:rsid w:val="00BF353F"/>
    <w:rsid w:val="00BF5674"/>
    <w:rsid w:val="00BF76A9"/>
    <w:rsid w:val="00C042D0"/>
    <w:rsid w:val="00C052A6"/>
    <w:rsid w:val="00C05471"/>
    <w:rsid w:val="00C054AC"/>
    <w:rsid w:val="00C118A7"/>
    <w:rsid w:val="00C12578"/>
    <w:rsid w:val="00C13B7D"/>
    <w:rsid w:val="00C14C68"/>
    <w:rsid w:val="00C166C5"/>
    <w:rsid w:val="00C1778B"/>
    <w:rsid w:val="00C222C7"/>
    <w:rsid w:val="00C231FC"/>
    <w:rsid w:val="00C26ABB"/>
    <w:rsid w:val="00C26BF8"/>
    <w:rsid w:val="00C316A2"/>
    <w:rsid w:val="00C33723"/>
    <w:rsid w:val="00C35252"/>
    <w:rsid w:val="00C369B3"/>
    <w:rsid w:val="00C37FCB"/>
    <w:rsid w:val="00C42733"/>
    <w:rsid w:val="00C42D99"/>
    <w:rsid w:val="00C46489"/>
    <w:rsid w:val="00C46628"/>
    <w:rsid w:val="00C5241F"/>
    <w:rsid w:val="00C55D0E"/>
    <w:rsid w:val="00C62053"/>
    <w:rsid w:val="00C62B15"/>
    <w:rsid w:val="00C63CC5"/>
    <w:rsid w:val="00C64127"/>
    <w:rsid w:val="00C6545A"/>
    <w:rsid w:val="00C65E96"/>
    <w:rsid w:val="00C66D03"/>
    <w:rsid w:val="00C76F3D"/>
    <w:rsid w:val="00C77424"/>
    <w:rsid w:val="00C80D9D"/>
    <w:rsid w:val="00C81245"/>
    <w:rsid w:val="00C81FE8"/>
    <w:rsid w:val="00C842CC"/>
    <w:rsid w:val="00C84E07"/>
    <w:rsid w:val="00C85019"/>
    <w:rsid w:val="00C852C1"/>
    <w:rsid w:val="00C85CAD"/>
    <w:rsid w:val="00C8795D"/>
    <w:rsid w:val="00C90980"/>
    <w:rsid w:val="00C92658"/>
    <w:rsid w:val="00C94CB8"/>
    <w:rsid w:val="00C96FCE"/>
    <w:rsid w:val="00CA1589"/>
    <w:rsid w:val="00CA181A"/>
    <w:rsid w:val="00CA19DB"/>
    <w:rsid w:val="00CA3968"/>
    <w:rsid w:val="00CA3FD8"/>
    <w:rsid w:val="00CA54C9"/>
    <w:rsid w:val="00CA7A46"/>
    <w:rsid w:val="00CB1018"/>
    <w:rsid w:val="00CB1D19"/>
    <w:rsid w:val="00CB30DA"/>
    <w:rsid w:val="00CC2287"/>
    <w:rsid w:val="00CC6738"/>
    <w:rsid w:val="00CC7891"/>
    <w:rsid w:val="00CD2AE8"/>
    <w:rsid w:val="00CD3466"/>
    <w:rsid w:val="00CD3674"/>
    <w:rsid w:val="00CD7763"/>
    <w:rsid w:val="00CE03C1"/>
    <w:rsid w:val="00CE2842"/>
    <w:rsid w:val="00CE37C3"/>
    <w:rsid w:val="00CE4B3C"/>
    <w:rsid w:val="00CE61FC"/>
    <w:rsid w:val="00CF02E0"/>
    <w:rsid w:val="00CF0380"/>
    <w:rsid w:val="00CF1161"/>
    <w:rsid w:val="00CF3A2D"/>
    <w:rsid w:val="00CF7A9E"/>
    <w:rsid w:val="00D01395"/>
    <w:rsid w:val="00D02ECA"/>
    <w:rsid w:val="00D0383F"/>
    <w:rsid w:val="00D04C2E"/>
    <w:rsid w:val="00D0562D"/>
    <w:rsid w:val="00D057B2"/>
    <w:rsid w:val="00D06F71"/>
    <w:rsid w:val="00D07F1B"/>
    <w:rsid w:val="00D160F0"/>
    <w:rsid w:val="00D17793"/>
    <w:rsid w:val="00D22123"/>
    <w:rsid w:val="00D22EB3"/>
    <w:rsid w:val="00D245B4"/>
    <w:rsid w:val="00D26464"/>
    <w:rsid w:val="00D34110"/>
    <w:rsid w:val="00D350FF"/>
    <w:rsid w:val="00D36A8B"/>
    <w:rsid w:val="00D37099"/>
    <w:rsid w:val="00D407F1"/>
    <w:rsid w:val="00D409BC"/>
    <w:rsid w:val="00D41A21"/>
    <w:rsid w:val="00D41E6E"/>
    <w:rsid w:val="00D434AC"/>
    <w:rsid w:val="00D4424B"/>
    <w:rsid w:val="00D4477F"/>
    <w:rsid w:val="00D45692"/>
    <w:rsid w:val="00D51D43"/>
    <w:rsid w:val="00D52493"/>
    <w:rsid w:val="00D53833"/>
    <w:rsid w:val="00D64E39"/>
    <w:rsid w:val="00D653B7"/>
    <w:rsid w:val="00D6685B"/>
    <w:rsid w:val="00D6690F"/>
    <w:rsid w:val="00D66993"/>
    <w:rsid w:val="00D67090"/>
    <w:rsid w:val="00D6783C"/>
    <w:rsid w:val="00D724FC"/>
    <w:rsid w:val="00D72C1B"/>
    <w:rsid w:val="00D755B9"/>
    <w:rsid w:val="00D75A0B"/>
    <w:rsid w:val="00D75C3E"/>
    <w:rsid w:val="00D77EB6"/>
    <w:rsid w:val="00D84D3B"/>
    <w:rsid w:val="00D84F61"/>
    <w:rsid w:val="00D859F5"/>
    <w:rsid w:val="00D91FD9"/>
    <w:rsid w:val="00D93411"/>
    <w:rsid w:val="00D94A6B"/>
    <w:rsid w:val="00D954C3"/>
    <w:rsid w:val="00DA06C8"/>
    <w:rsid w:val="00DA1DBD"/>
    <w:rsid w:val="00DA37CD"/>
    <w:rsid w:val="00DA4D6D"/>
    <w:rsid w:val="00DA582D"/>
    <w:rsid w:val="00DB301F"/>
    <w:rsid w:val="00DB43A4"/>
    <w:rsid w:val="00DB5552"/>
    <w:rsid w:val="00DB6038"/>
    <w:rsid w:val="00DB691C"/>
    <w:rsid w:val="00DB7170"/>
    <w:rsid w:val="00DB74E5"/>
    <w:rsid w:val="00DC2319"/>
    <w:rsid w:val="00DC33B8"/>
    <w:rsid w:val="00DC40D7"/>
    <w:rsid w:val="00DD1088"/>
    <w:rsid w:val="00DD1C67"/>
    <w:rsid w:val="00DD2DF5"/>
    <w:rsid w:val="00DD4D23"/>
    <w:rsid w:val="00DD5848"/>
    <w:rsid w:val="00DD6CB5"/>
    <w:rsid w:val="00DE0B17"/>
    <w:rsid w:val="00DE3347"/>
    <w:rsid w:val="00DE68FB"/>
    <w:rsid w:val="00DE74E6"/>
    <w:rsid w:val="00DE7636"/>
    <w:rsid w:val="00DE7D5B"/>
    <w:rsid w:val="00DF0959"/>
    <w:rsid w:val="00DF687B"/>
    <w:rsid w:val="00E00584"/>
    <w:rsid w:val="00E022C3"/>
    <w:rsid w:val="00E033FD"/>
    <w:rsid w:val="00E05F9E"/>
    <w:rsid w:val="00E06FEA"/>
    <w:rsid w:val="00E10315"/>
    <w:rsid w:val="00E13CE5"/>
    <w:rsid w:val="00E155FE"/>
    <w:rsid w:val="00E1577C"/>
    <w:rsid w:val="00E15F20"/>
    <w:rsid w:val="00E17D20"/>
    <w:rsid w:val="00E21A40"/>
    <w:rsid w:val="00E23F8E"/>
    <w:rsid w:val="00E2464F"/>
    <w:rsid w:val="00E247E0"/>
    <w:rsid w:val="00E24A37"/>
    <w:rsid w:val="00E2515D"/>
    <w:rsid w:val="00E26BD8"/>
    <w:rsid w:val="00E31332"/>
    <w:rsid w:val="00E35C23"/>
    <w:rsid w:val="00E4208A"/>
    <w:rsid w:val="00E42306"/>
    <w:rsid w:val="00E4376F"/>
    <w:rsid w:val="00E4502E"/>
    <w:rsid w:val="00E4569F"/>
    <w:rsid w:val="00E4605F"/>
    <w:rsid w:val="00E46922"/>
    <w:rsid w:val="00E52088"/>
    <w:rsid w:val="00E52566"/>
    <w:rsid w:val="00E52E3E"/>
    <w:rsid w:val="00E55A14"/>
    <w:rsid w:val="00E64710"/>
    <w:rsid w:val="00E64C2D"/>
    <w:rsid w:val="00E65E7B"/>
    <w:rsid w:val="00E67031"/>
    <w:rsid w:val="00E67A32"/>
    <w:rsid w:val="00E74A7C"/>
    <w:rsid w:val="00E74C26"/>
    <w:rsid w:val="00E76F8A"/>
    <w:rsid w:val="00E77464"/>
    <w:rsid w:val="00E8298C"/>
    <w:rsid w:val="00E84BDB"/>
    <w:rsid w:val="00E85E9A"/>
    <w:rsid w:val="00E860D4"/>
    <w:rsid w:val="00E87BA0"/>
    <w:rsid w:val="00E908FC"/>
    <w:rsid w:val="00E90ED7"/>
    <w:rsid w:val="00E9199A"/>
    <w:rsid w:val="00E91AAC"/>
    <w:rsid w:val="00E94B26"/>
    <w:rsid w:val="00E97D2E"/>
    <w:rsid w:val="00EA18BC"/>
    <w:rsid w:val="00EA4D87"/>
    <w:rsid w:val="00EB2E66"/>
    <w:rsid w:val="00EB3325"/>
    <w:rsid w:val="00EC060E"/>
    <w:rsid w:val="00EC08F7"/>
    <w:rsid w:val="00EC29CC"/>
    <w:rsid w:val="00EC4964"/>
    <w:rsid w:val="00ED1126"/>
    <w:rsid w:val="00ED16DF"/>
    <w:rsid w:val="00ED1785"/>
    <w:rsid w:val="00ED4998"/>
    <w:rsid w:val="00ED54AF"/>
    <w:rsid w:val="00EE0822"/>
    <w:rsid w:val="00EE13A6"/>
    <w:rsid w:val="00EE1565"/>
    <w:rsid w:val="00EE1829"/>
    <w:rsid w:val="00EE20EF"/>
    <w:rsid w:val="00EE2A25"/>
    <w:rsid w:val="00EE2D85"/>
    <w:rsid w:val="00EE4B3F"/>
    <w:rsid w:val="00EE7A8B"/>
    <w:rsid w:val="00EE7C32"/>
    <w:rsid w:val="00EF2ED6"/>
    <w:rsid w:val="00EF4279"/>
    <w:rsid w:val="00F00261"/>
    <w:rsid w:val="00F00D79"/>
    <w:rsid w:val="00F023FB"/>
    <w:rsid w:val="00F03C18"/>
    <w:rsid w:val="00F05EBA"/>
    <w:rsid w:val="00F0694A"/>
    <w:rsid w:val="00F0701C"/>
    <w:rsid w:val="00F10307"/>
    <w:rsid w:val="00F10A2E"/>
    <w:rsid w:val="00F130AD"/>
    <w:rsid w:val="00F1653F"/>
    <w:rsid w:val="00F169E1"/>
    <w:rsid w:val="00F1761F"/>
    <w:rsid w:val="00F200E1"/>
    <w:rsid w:val="00F223BC"/>
    <w:rsid w:val="00F31D34"/>
    <w:rsid w:val="00F32528"/>
    <w:rsid w:val="00F341BD"/>
    <w:rsid w:val="00F34E71"/>
    <w:rsid w:val="00F35E7A"/>
    <w:rsid w:val="00F4091B"/>
    <w:rsid w:val="00F42B64"/>
    <w:rsid w:val="00F579BE"/>
    <w:rsid w:val="00F609D0"/>
    <w:rsid w:val="00F60C68"/>
    <w:rsid w:val="00F65EF9"/>
    <w:rsid w:val="00F717F4"/>
    <w:rsid w:val="00F72830"/>
    <w:rsid w:val="00F72A6B"/>
    <w:rsid w:val="00F77DB3"/>
    <w:rsid w:val="00F80A2C"/>
    <w:rsid w:val="00F80B98"/>
    <w:rsid w:val="00F80D42"/>
    <w:rsid w:val="00F81751"/>
    <w:rsid w:val="00F817C8"/>
    <w:rsid w:val="00F81ACA"/>
    <w:rsid w:val="00F8228A"/>
    <w:rsid w:val="00F8228F"/>
    <w:rsid w:val="00F8284D"/>
    <w:rsid w:val="00F86F49"/>
    <w:rsid w:val="00F93632"/>
    <w:rsid w:val="00F93C49"/>
    <w:rsid w:val="00F96C9C"/>
    <w:rsid w:val="00F97271"/>
    <w:rsid w:val="00FA299F"/>
    <w:rsid w:val="00FA2FF8"/>
    <w:rsid w:val="00FA453A"/>
    <w:rsid w:val="00FB0B68"/>
    <w:rsid w:val="00FB145B"/>
    <w:rsid w:val="00FB4677"/>
    <w:rsid w:val="00FB5CDD"/>
    <w:rsid w:val="00FC1885"/>
    <w:rsid w:val="00FC73A0"/>
    <w:rsid w:val="00FD142C"/>
    <w:rsid w:val="00FD15A8"/>
    <w:rsid w:val="00FD18A4"/>
    <w:rsid w:val="00FD39C2"/>
    <w:rsid w:val="00FD3DA7"/>
    <w:rsid w:val="00FD3FAE"/>
    <w:rsid w:val="00FD6BCE"/>
    <w:rsid w:val="00FD6C0A"/>
    <w:rsid w:val="00FE2F52"/>
    <w:rsid w:val="00FE3053"/>
    <w:rsid w:val="00FE549B"/>
    <w:rsid w:val="00FE600A"/>
    <w:rsid w:val="00FF2A9C"/>
    <w:rsid w:val="00FF3161"/>
    <w:rsid w:val="00FF34D6"/>
    <w:rsid w:val="00FF3833"/>
    <w:rsid w:val="019C1361"/>
    <w:rsid w:val="0206B219"/>
    <w:rsid w:val="02D44830"/>
    <w:rsid w:val="0301334D"/>
    <w:rsid w:val="04FB4453"/>
    <w:rsid w:val="07016E2D"/>
    <w:rsid w:val="0A3649C7"/>
    <w:rsid w:val="0C47A197"/>
    <w:rsid w:val="0CB3492F"/>
    <w:rsid w:val="0D14CC17"/>
    <w:rsid w:val="0D581087"/>
    <w:rsid w:val="0E00601A"/>
    <w:rsid w:val="112218F3"/>
    <w:rsid w:val="11D0769E"/>
    <w:rsid w:val="1234A03F"/>
    <w:rsid w:val="13B5659F"/>
    <w:rsid w:val="142082C6"/>
    <w:rsid w:val="14A25F8D"/>
    <w:rsid w:val="1ABD9B80"/>
    <w:rsid w:val="1C4DA91C"/>
    <w:rsid w:val="1C580754"/>
    <w:rsid w:val="1EED7E07"/>
    <w:rsid w:val="206A7E29"/>
    <w:rsid w:val="211FA924"/>
    <w:rsid w:val="217DF443"/>
    <w:rsid w:val="2233B0B3"/>
    <w:rsid w:val="229FA3DF"/>
    <w:rsid w:val="235ECB41"/>
    <w:rsid w:val="23F872D1"/>
    <w:rsid w:val="245FFF27"/>
    <w:rsid w:val="267942BB"/>
    <w:rsid w:val="26DC8EB7"/>
    <w:rsid w:val="273A8C35"/>
    <w:rsid w:val="283B1064"/>
    <w:rsid w:val="29307682"/>
    <w:rsid w:val="29691498"/>
    <w:rsid w:val="29BE3147"/>
    <w:rsid w:val="2A722CF7"/>
    <w:rsid w:val="2B34E939"/>
    <w:rsid w:val="30547B8D"/>
    <w:rsid w:val="309BDB2B"/>
    <w:rsid w:val="32DED2BB"/>
    <w:rsid w:val="35E1AD0F"/>
    <w:rsid w:val="37CA7E0D"/>
    <w:rsid w:val="38A02691"/>
    <w:rsid w:val="3E67E162"/>
    <w:rsid w:val="3E926CBD"/>
    <w:rsid w:val="3F06BCF5"/>
    <w:rsid w:val="40934CD6"/>
    <w:rsid w:val="450F39C6"/>
    <w:rsid w:val="477E32C3"/>
    <w:rsid w:val="4A901E56"/>
    <w:rsid w:val="4C7A8116"/>
    <w:rsid w:val="4ECEEF56"/>
    <w:rsid w:val="54F4748E"/>
    <w:rsid w:val="55C7219E"/>
    <w:rsid w:val="56AFB0F5"/>
    <w:rsid w:val="582C1550"/>
    <w:rsid w:val="59869CF6"/>
    <w:rsid w:val="5A5569FC"/>
    <w:rsid w:val="5CA58A48"/>
    <w:rsid w:val="5F13A439"/>
    <w:rsid w:val="5F5AA482"/>
    <w:rsid w:val="60DD8A0B"/>
    <w:rsid w:val="6203B072"/>
    <w:rsid w:val="634AD1A0"/>
    <w:rsid w:val="6568A259"/>
    <w:rsid w:val="6A430FC9"/>
    <w:rsid w:val="6E4DC590"/>
    <w:rsid w:val="6E958FBA"/>
    <w:rsid w:val="6F48D1B8"/>
    <w:rsid w:val="6F8190BF"/>
    <w:rsid w:val="71F6F5F9"/>
    <w:rsid w:val="72130ACB"/>
    <w:rsid w:val="73ABBC1A"/>
    <w:rsid w:val="7553494A"/>
    <w:rsid w:val="777DFEBC"/>
    <w:rsid w:val="78678483"/>
    <w:rsid w:val="7964D40C"/>
    <w:rsid w:val="797E3F9B"/>
    <w:rsid w:val="7AFA12DE"/>
    <w:rsid w:val="7BFA95FE"/>
    <w:rsid w:val="7CC082E1"/>
    <w:rsid w:val="7FC2FC30"/>
    <w:rsid w:val="7FF82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D424444"/>
  <w15:docId w15:val="{1ECC6DB7-6796-4A41-A873-E0E6082B7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Palatino" w:hAnsi="Palatino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lbertus Medium" w:hAnsi="Albertus Medium"/>
      <w:sz w:val="4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lbertus Medium" w:hAnsi="Albertus Medium"/>
      <w:sz w:val="72"/>
    </w:rPr>
  </w:style>
  <w:style w:type="paragraph" w:styleId="Heading3">
    <w:name w:val="heading 3"/>
    <w:basedOn w:val="Normal"/>
    <w:next w:val="Normal"/>
    <w:qFormat/>
    <w:pPr>
      <w:keepNext/>
      <w:suppressAutoHyphens/>
      <w:ind w:left="720" w:hanging="720"/>
      <w:jc w:val="both"/>
      <w:outlineLvl w:val="2"/>
    </w:pPr>
    <w:rPr>
      <w:rFonts w:ascii="AvantGarde" w:hAnsi="AvantGarde"/>
      <w:b/>
      <w:spacing w:val="-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suppressAutoHyphens/>
      <w:ind w:left="2340" w:hanging="900"/>
      <w:jc w:val="both"/>
    </w:pPr>
    <w:rPr>
      <w:rFonts w:ascii="AvantGarde" w:hAnsi="AvantGarde"/>
      <w:spacing w:val="-3"/>
    </w:rPr>
  </w:style>
  <w:style w:type="paragraph" w:styleId="EndnoteText">
    <w:name w:val="endnote text"/>
    <w:basedOn w:val="Normal"/>
    <w:semiHidden/>
    <w:pPr>
      <w:widowControl w:val="0"/>
    </w:pPr>
    <w:rPr>
      <w:rFonts w:ascii="Helvetica" w:hAnsi="Helvetica"/>
    </w:rPr>
  </w:style>
  <w:style w:type="paragraph" w:styleId="BodyTextIndent2">
    <w:name w:val="Body Text Indent 2"/>
    <w:basedOn w:val="Normal"/>
    <w:pPr>
      <w:widowControl w:val="0"/>
      <w:tabs>
        <w:tab w:val="left" w:pos="906"/>
        <w:tab w:val="left" w:pos="1440"/>
        <w:tab w:val="left" w:pos="1830"/>
        <w:tab w:val="left" w:pos="2461"/>
        <w:tab w:val="left" w:pos="2979"/>
        <w:tab w:val="left" w:pos="3600"/>
      </w:tabs>
      <w:suppressAutoHyphens/>
      <w:ind w:left="360" w:hanging="360"/>
      <w:jc w:val="both"/>
    </w:pPr>
    <w:rPr>
      <w:rFonts w:ascii="ITC Avant Garde Gothic Book" w:hAnsi="ITC Avant Garde Gothic Book"/>
      <w:spacing w:val="-2"/>
      <w:sz w:val="22"/>
    </w:rPr>
  </w:style>
  <w:style w:type="paragraph" w:styleId="BlockText">
    <w:name w:val="Block Text"/>
    <w:basedOn w:val="Normal"/>
    <w:pPr>
      <w:widowControl w:val="0"/>
      <w:tabs>
        <w:tab w:val="left" w:pos="-240"/>
        <w:tab w:val="left" w:pos="0"/>
        <w:tab w:val="right" w:pos="720"/>
        <w:tab w:val="decimal" w:pos="2400"/>
        <w:tab w:val="left" w:pos="3600"/>
      </w:tabs>
      <w:suppressAutoHyphens/>
      <w:ind w:left="4320" w:right="-600" w:hanging="4560"/>
      <w:jc w:val="both"/>
    </w:pPr>
    <w:rPr>
      <w:rFonts w:ascii="Arial" w:hAnsi="Arial"/>
      <w:i/>
      <w:spacing w:val="-2"/>
      <w:sz w:val="22"/>
    </w:rPr>
  </w:style>
  <w:style w:type="paragraph" w:styleId="BodyText2">
    <w:name w:val="Body Text 2"/>
    <w:basedOn w:val="Normal"/>
    <w:pPr>
      <w:jc w:val="both"/>
    </w:pPr>
    <w:rPr>
      <w:rFonts w:ascii="Arial" w:hAnsi="Arial"/>
      <w:sz w:val="22"/>
    </w:rPr>
  </w:style>
  <w:style w:type="paragraph" w:styleId="Header">
    <w:name w:val="header"/>
    <w:basedOn w:val="Normal"/>
    <w:rsid w:val="00BB0B2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BB0B2B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7314D0"/>
    <w:rPr>
      <w:rFonts w:ascii="Tahoma" w:hAnsi="Tahoma" w:cs="Tahoma"/>
      <w:sz w:val="16"/>
      <w:szCs w:val="16"/>
    </w:rPr>
  </w:style>
  <w:style w:type="table" w:styleId="TableElegant">
    <w:name w:val="Table Elegant"/>
    <w:basedOn w:val="TableNormal"/>
    <w:rsid w:val="00042FD3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040711"/>
    <w:pPr>
      <w:ind w:left="720"/>
      <w:contextualSpacing/>
    </w:pPr>
  </w:style>
  <w:style w:type="table" w:styleId="TableGrid">
    <w:name w:val="Table Grid"/>
    <w:basedOn w:val="TableNormal"/>
    <w:rsid w:val="007C61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320D31"/>
    <w:rPr>
      <w:rFonts w:ascii="Palatino" w:hAnsi="Palatino"/>
      <w:sz w:val="24"/>
    </w:rPr>
  </w:style>
  <w:style w:type="table" w:customStyle="1" w:styleId="TableGrid1">
    <w:name w:val="Table Grid1"/>
    <w:basedOn w:val="TableNormal"/>
    <w:next w:val="TableGrid"/>
    <w:rsid w:val="003151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0309D1"/>
    <w:rPr>
      <w:color w:val="0000FF" w:themeColor="hyperlink"/>
      <w:u w:val="single"/>
    </w:rPr>
  </w:style>
  <w:style w:type="table" w:customStyle="1" w:styleId="TableGrid2">
    <w:name w:val="Table Grid2"/>
    <w:basedOn w:val="TableNormal"/>
    <w:next w:val="TableGrid"/>
    <w:rsid w:val="004D10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rsid w:val="004D10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rsid w:val="004D10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rsid w:val="004D10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rsid w:val="004D10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rsid w:val="004D10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rsid w:val="004D10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rsid w:val="001F51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E2E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892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4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mtsac.edu/governance/committees/accreditation/index.htm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walcazar@mtsac.edu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B8F1340CE15469876C1ACE8558BC9" ma:contentTypeVersion="13" ma:contentTypeDescription="Create a new document." ma:contentTypeScope="" ma:versionID="7da5d8f3a51655a93fcd7d9e7129789b">
  <xsd:schema xmlns:xsd="http://www.w3.org/2001/XMLSchema" xmlns:xs="http://www.w3.org/2001/XMLSchema" xmlns:p="http://schemas.microsoft.com/office/2006/metadata/properties" xmlns:ns3="ab473ce3-bbdb-490b-bf9f-407ba23df631" xmlns:ns4="7caac9a5-e9f0-4948-ba2b-9b40c951027f" targetNamespace="http://schemas.microsoft.com/office/2006/metadata/properties" ma:root="true" ma:fieldsID="15f34b7c0bed0bc08ba835b0b226e3a4" ns3:_="" ns4:_="">
    <xsd:import namespace="ab473ce3-bbdb-490b-bf9f-407ba23df631"/>
    <xsd:import namespace="7caac9a5-e9f0-4948-ba2b-9b40c951027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473ce3-bbdb-490b-bf9f-407ba23df6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aac9a5-e9f0-4948-ba2b-9b40c951027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AF68FD7-5BB9-444C-9872-2F6111F37E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473ce3-bbdb-490b-bf9f-407ba23df631"/>
    <ds:schemaRef ds:uri="7caac9a5-e9f0-4948-ba2b-9b40c95102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376F6C8-0C88-485A-B0B9-33BF0B3730C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BC9F509-59EC-4B77-A09D-28D653F1D69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64457AB-446D-4189-9D35-4AEA23C4ADB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459</Words>
  <Characters>3035</Characters>
  <Application>Microsoft Office Word</Application>
  <DocSecurity>0</DocSecurity>
  <Lines>159</Lines>
  <Paragraphs>134</Paragraphs>
  <ScaleCrop>false</ScaleCrop>
  <Company>Mt. San Antonio College</Company>
  <LinksUpToDate>false</LinksUpToDate>
  <CharactersWithSpaces>3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IDENT’S ADVISORY COUNCIL</dc:title>
  <dc:creator>Diana Casteel</dc:creator>
  <cp:lastModifiedBy>Santiago, Yadira</cp:lastModifiedBy>
  <cp:revision>57</cp:revision>
  <cp:lastPrinted>2023-11-29T19:26:00Z</cp:lastPrinted>
  <dcterms:created xsi:type="dcterms:W3CDTF">2023-04-06T16:22:00Z</dcterms:created>
  <dcterms:modified xsi:type="dcterms:W3CDTF">2024-01-23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B8F1340CE15469876C1ACE8558BC9</vt:lpwstr>
  </property>
  <property fmtid="{D5CDD505-2E9C-101B-9397-08002B2CF9AE}" pid="3" name="GrammarlyDocumentId">
    <vt:lpwstr>08e9e8ccf88753557b4297320499278686ca49f177454b52fa1ef5b1264fc611</vt:lpwstr>
  </property>
</Properties>
</file>